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3E06F" w14:textId="77777777" w:rsidR="00927CC9" w:rsidRPr="00FA0CD2" w:rsidRDefault="00927CC9" w:rsidP="00583B87">
      <w:pPr>
        <w:pStyle w:val="Heading1"/>
        <w:spacing w:line="360" w:lineRule="auto"/>
        <w:ind w:left="720"/>
        <w:jc w:val="center"/>
        <w:rPr>
          <w:rFonts w:ascii="Times New Roman" w:hAnsi="Times New Roman" w:cs="Times New Roman"/>
        </w:rPr>
      </w:pPr>
      <w:bookmarkStart w:id="0" w:name="_Toc241753953"/>
      <w:r w:rsidRPr="00FA0CD2">
        <w:rPr>
          <w:rFonts w:ascii="Times New Roman" w:hAnsi="Times New Roman" w:cs="Times New Roman"/>
          <w:noProof/>
          <w:kern w:val="0"/>
        </w:rPr>
        <w:drawing>
          <wp:inline distT="0" distB="0" distL="0" distR="0" wp14:anchorId="093FBA5C" wp14:editId="6CDD157D">
            <wp:extent cx="3152775" cy="1104900"/>
            <wp:effectExtent l="19050" t="0" r="9525" b="0"/>
            <wp:docPr id="1" name="Picture 1" descr="KU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 NEW LOGO"/>
                    <pic:cNvPicPr>
                      <a:picLocks noChangeAspect="1" noChangeArrowheads="1"/>
                    </pic:cNvPicPr>
                  </pic:nvPicPr>
                  <pic:blipFill>
                    <a:blip r:embed="rId8" cstate="print"/>
                    <a:srcRect/>
                    <a:stretch>
                      <a:fillRect/>
                    </a:stretch>
                  </pic:blipFill>
                  <pic:spPr bwMode="auto">
                    <a:xfrm>
                      <a:off x="0" y="0"/>
                      <a:ext cx="3152775" cy="1104900"/>
                    </a:xfrm>
                    <a:prstGeom prst="rect">
                      <a:avLst/>
                    </a:prstGeom>
                    <a:noFill/>
                    <a:ln w="9525">
                      <a:noFill/>
                      <a:miter lim="800000"/>
                      <a:headEnd/>
                      <a:tailEnd/>
                    </a:ln>
                  </pic:spPr>
                </pic:pic>
              </a:graphicData>
            </a:graphic>
          </wp:inline>
        </w:drawing>
      </w:r>
    </w:p>
    <w:p w14:paraId="51F5DB1D" w14:textId="77777777" w:rsidR="00927CC9" w:rsidRPr="00FA0CD2" w:rsidRDefault="00927CC9" w:rsidP="00583B87">
      <w:pPr>
        <w:pStyle w:val="Heading1"/>
        <w:numPr>
          <w:ilvl w:val="0"/>
          <w:numId w:val="16"/>
        </w:numPr>
        <w:spacing w:line="360" w:lineRule="auto"/>
        <w:rPr>
          <w:rFonts w:ascii="Times New Roman" w:hAnsi="Times New Roman" w:cs="Times New Roman"/>
        </w:rPr>
      </w:pPr>
      <w:r w:rsidRPr="00FA0CD2">
        <w:rPr>
          <w:rFonts w:ascii="Times New Roman" w:hAnsi="Times New Roman" w:cs="Times New Roman"/>
        </w:rPr>
        <w:t>RESEARCH PROJECT GUIDELINES</w:t>
      </w:r>
      <w:bookmarkEnd w:id="0"/>
      <w:r w:rsidR="00DC61D9">
        <w:rPr>
          <w:rFonts w:ascii="Times New Roman" w:hAnsi="Times New Roman" w:cs="Times New Roman"/>
        </w:rPr>
        <w:t xml:space="preserve"> FOR IT AND ARCHITECTURE </w:t>
      </w:r>
    </w:p>
    <w:p w14:paraId="5FE3CABD" w14:textId="77777777" w:rsidR="00927CC9" w:rsidRPr="00FA0CD2" w:rsidRDefault="00927CC9" w:rsidP="00583B87">
      <w:pPr>
        <w:spacing w:line="360" w:lineRule="auto"/>
        <w:ind w:left="720"/>
      </w:pPr>
    </w:p>
    <w:p w14:paraId="40E5A162" w14:textId="77777777" w:rsidR="00927CC9" w:rsidRPr="00FA0CD2" w:rsidRDefault="00927CC9" w:rsidP="00583B87">
      <w:pPr>
        <w:pStyle w:val="Heading2"/>
        <w:spacing w:line="360" w:lineRule="auto"/>
        <w:rPr>
          <w:rFonts w:ascii="Times New Roman" w:hAnsi="Times New Roman"/>
        </w:rPr>
      </w:pPr>
      <w:bookmarkStart w:id="1" w:name="_Toc241753954"/>
      <w:r w:rsidRPr="00FA0CD2">
        <w:rPr>
          <w:rFonts w:ascii="Times New Roman" w:hAnsi="Times New Roman"/>
        </w:rPr>
        <w:t>1.1</w:t>
      </w:r>
      <w:r w:rsidRPr="00FA0CD2">
        <w:rPr>
          <w:rFonts w:ascii="Times New Roman" w:hAnsi="Times New Roman"/>
        </w:rPr>
        <w:tab/>
        <w:t>Introduction</w:t>
      </w:r>
      <w:bookmarkEnd w:id="1"/>
    </w:p>
    <w:p w14:paraId="446CF595" w14:textId="77777777" w:rsidR="00927CC9" w:rsidRPr="00FA0CD2" w:rsidRDefault="00927CC9" w:rsidP="00583B87">
      <w:pPr>
        <w:tabs>
          <w:tab w:val="left" w:pos="2625"/>
        </w:tabs>
        <w:spacing w:line="360" w:lineRule="auto"/>
        <w:jc w:val="both"/>
      </w:pPr>
      <w:r w:rsidRPr="00FA0CD2">
        <w:t xml:space="preserve">All Students </w:t>
      </w:r>
      <w:r w:rsidRPr="00FA0CD2">
        <w:rPr>
          <w:b/>
          <w:bCs/>
        </w:rPr>
        <w:t>mus</w:t>
      </w:r>
      <w:r w:rsidRPr="00FA0CD2">
        <w:t xml:space="preserve">t carry out an independent research project in a topic related to their area of study specialization.  A proposal should be submitted immediately after the Research Methods course work Unit and the Research Project work completed within one year </w:t>
      </w:r>
      <w:r w:rsidR="00D96C1B" w:rsidRPr="00FA0CD2">
        <w:t xml:space="preserve">after attaining 420 credits cumulative </w:t>
      </w:r>
      <w:r w:rsidRPr="00FA0CD2">
        <w:t>thereafter</w:t>
      </w:r>
    </w:p>
    <w:p w14:paraId="23162BD3" w14:textId="77777777" w:rsidR="00927CC9" w:rsidRPr="00FA0CD2" w:rsidRDefault="00927CC9" w:rsidP="00583B87">
      <w:pPr>
        <w:tabs>
          <w:tab w:val="left" w:pos="2625"/>
        </w:tabs>
        <w:spacing w:line="360" w:lineRule="auto"/>
        <w:jc w:val="both"/>
        <w:rPr>
          <w:b/>
        </w:rPr>
      </w:pPr>
    </w:p>
    <w:p w14:paraId="249BF733" w14:textId="77777777" w:rsidR="00927CC9" w:rsidRPr="00FA0CD2" w:rsidRDefault="00927CC9" w:rsidP="00583B87">
      <w:pPr>
        <w:pStyle w:val="Title"/>
        <w:spacing w:line="360" w:lineRule="auto"/>
        <w:jc w:val="both"/>
        <w:rPr>
          <w:rFonts w:ascii="Times New Roman" w:hAnsi="Times New Roman"/>
          <w:b w:val="0"/>
          <w:bCs w:val="0"/>
          <w:sz w:val="24"/>
        </w:rPr>
      </w:pPr>
      <w:r w:rsidRPr="00FA0CD2">
        <w:rPr>
          <w:rFonts w:ascii="Times New Roman" w:hAnsi="Times New Roman"/>
          <w:b w:val="0"/>
          <w:bCs w:val="0"/>
          <w:sz w:val="24"/>
        </w:rPr>
        <w:t>The University of Kigali Research Project, demonstrates the student’s readiness to join scholars and practitioners in advancing knowledge and practice in the real world of business.  Consequently, students are expected to produce quality research project that:</w:t>
      </w:r>
    </w:p>
    <w:p w14:paraId="0E672630" w14:textId="77777777" w:rsidR="00927CC9" w:rsidRPr="00FA0CD2" w:rsidRDefault="00927CC9" w:rsidP="00583B87">
      <w:pPr>
        <w:pStyle w:val="Title"/>
        <w:numPr>
          <w:ilvl w:val="0"/>
          <w:numId w:val="12"/>
        </w:numPr>
        <w:spacing w:line="360" w:lineRule="auto"/>
        <w:jc w:val="both"/>
        <w:rPr>
          <w:rFonts w:ascii="Times New Roman" w:hAnsi="Times New Roman"/>
          <w:b w:val="0"/>
          <w:bCs w:val="0"/>
          <w:sz w:val="24"/>
        </w:rPr>
      </w:pPr>
      <w:r w:rsidRPr="00FA0CD2">
        <w:rPr>
          <w:rFonts w:ascii="Times New Roman" w:hAnsi="Times New Roman"/>
          <w:b w:val="0"/>
          <w:bCs w:val="0"/>
          <w:sz w:val="24"/>
        </w:rPr>
        <w:t>Makes contribution to the knowledge in their respective discipline/specialty- i.e. specified management issue in area of specialization.</w:t>
      </w:r>
    </w:p>
    <w:p w14:paraId="2630BDEE" w14:textId="77777777" w:rsidR="00927CC9" w:rsidRPr="00FA0CD2" w:rsidRDefault="00927CC9" w:rsidP="00583B87">
      <w:pPr>
        <w:pStyle w:val="Title"/>
        <w:numPr>
          <w:ilvl w:val="0"/>
          <w:numId w:val="12"/>
        </w:numPr>
        <w:spacing w:line="360" w:lineRule="auto"/>
        <w:jc w:val="both"/>
        <w:rPr>
          <w:rFonts w:ascii="Times New Roman" w:hAnsi="Times New Roman"/>
          <w:b w:val="0"/>
          <w:bCs w:val="0"/>
          <w:sz w:val="24"/>
        </w:rPr>
      </w:pPr>
      <w:r w:rsidRPr="00FA0CD2">
        <w:rPr>
          <w:rFonts w:ascii="Times New Roman" w:hAnsi="Times New Roman"/>
          <w:b w:val="0"/>
          <w:bCs w:val="0"/>
          <w:sz w:val="24"/>
        </w:rPr>
        <w:t>Addresses current problems of interests to the management practitioners</w:t>
      </w:r>
    </w:p>
    <w:p w14:paraId="36F319AB" w14:textId="77777777" w:rsidR="00927CC9" w:rsidRPr="00FA0CD2" w:rsidRDefault="00927CC9" w:rsidP="00583B87">
      <w:pPr>
        <w:pStyle w:val="Title"/>
        <w:numPr>
          <w:ilvl w:val="0"/>
          <w:numId w:val="12"/>
        </w:numPr>
        <w:spacing w:line="360" w:lineRule="auto"/>
        <w:jc w:val="both"/>
        <w:rPr>
          <w:rFonts w:ascii="Times New Roman" w:hAnsi="Times New Roman"/>
          <w:b w:val="0"/>
          <w:bCs w:val="0"/>
          <w:sz w:val="24"/>
        </w:rPr>
      </w:pPr>
      <w:r w:rsidRPr="00FA0CD2">
        <w:rPr>
          <w:rFonts w:ascii="Times New Roman" w:hAnsi="Times New Roman"/>
          <w:b w:val="0"/>
          <w:bCs w:val="0"/>
          <w:sz w:val="24"/>
        </w:rPr>
        <w:t>Demonstrate a mastery of a specialization area within the degree program.</w:t>
      </w:r>
    </w:p>
    <w:p w14:paraId="272C9688" w14:textId="77777777" w:rsidR="00927CC9" w:rsidRPr="00FA0CD2" w:rsidRDefault="00927CC9" w:rsidP="00583B87">
      <w:pPr>
        <w:pStyle w:val="Title"/>
        <w:numPr>
          <w:ilvl w:val="0"/>
          <w:numId w:val="12"/>
        </w:numPr>
        <w:spacing w:line="360" w:lineRule="auto"/>
        <w:jc w:val="both"/>
        <w:rPr>
          <w:rFonts w:ascii="Times New Roman" w:hAnsi="Times New Roman"/>
          <w:b w:val="0"/>
          <w:bCs w:val="0"/>
          <w:sz w:val="24"/>
        </w:rPr>
      </w:pPr>
      <w:r w:rsidRPr="00FA0CD2">
        <w:rPr>
          <w:rFonts w:ascii="Times New Roman" w:hAnsi="Times New Roman"/>
          <w:b w:val="0"/>
          <w:bCs w:val="0"/>
          <w:sz w:val="24"/>
        </w:rPr>
        <w:t>Reflects the integration of practice</w:t>
      </w:r>
    </w:p>
    <w:p w14:paraId="749797F9" w14:textId="77777777" w:rsidR="00927CC9" w:rsidRPr="00FA0CD2" w:rsidRDefault="00927CC9" w:rsidP="00583B87">
      <w:pPr>
        <w:pStyle w:val="Title"/>
        <w:numPr>
          <w:ilvl w:val="0"/>
          <w:numId w:val="12"/>
        </w:numPr>
        <w:spacing w:line="360" w:lineRule="auto"/>
        <w:jc w:val="both"/>
        <w:rPr>
          <w:rFonts w:ascii="Times New Roman" w:hAnsi="Times New Roman"/>
          <w:b w:val="0"/>
          <w:bCs w:val="0"/>
          <w:sz w:val="24"/>
        </w:rPr>
      </w:pPr>
      <w:r w:rsidRPr="00FA0CD2">
        <w:rPr>
          <w:rFonts w:ascii="Times New Roman" w:hAnsi="Times New Roman"/>
          <w:b w:val="0"/>
          <w:bCs w:val="0"/>
          <w:sz w:val="24"/>
        </w:rPr>
        <w:t>Demonstrates writing skills and publishing ability</w:t>
      </w:r>
    </w:p>
    <w:p w14:paraId="76AE30FA" w14:textId="77777777" w:rsidR="00927CC9" w:rsidRPr="00FA0CD2" w:rsidRDefault="00927CC9" w:rsidP="00583B87">
      <w:pPr>
        <w:pStyle w:val="BodyText"/>
        <w:spacing w:line="360" w:lineRule="auto"/>
        <w:jc w:val="both"/>
        <w:rPr>
          <w:rFonts w:ascii="Times New Roman" w:hAnsi="Times New Roman"/>
          <w:b w:val="0"/>
          <w:bCs/>
          <w:sz w:val="24"/>
          <w:szCs w:val="24"/>
        </w:rPr>
      </w:pPr>
      <w:r w:rsidRPr="00FA0CD2">
        <w:rPr>
          <w:rFonts w:ascii="Times New Roman" w:hAnsi="Times New Roman"/>
          <w:b w:val="0"/>
          <w:bCs/>
          <w:sz w:val="24"/>
          <w:szCs w:val="24"/>
        </w:rPr>
        <w:t xml:space="preserve">The research strategy, scope and academic </w:t>
      </w:r>
      <w:proofErr w:type="spellStart"/>
      <w:r w:rsidRPr="00FA0CD2">
        <w:rPr>
          <w:rFonts w:ascii="Times New Roman" w:hAnsi="Times New Roman"/>
          <w:b w:val="0"/>
          <w:bCs/>
          <w:sz w:val="24"/>
          <w:szCs w:val="24"/>
        </w:rPr>
        <w:t>rigour</w:t>
      </w:r>
      <w:proofErr w:type="spellEnd"/>
      <w:r w:rsidRPr="00FA0CD2">
        <w:rPr>
          <w:rFonts w:ascii="Times New Roman" w:hAnsi="Times New Roman"/>
          <w:b w:val="0"/>
          <w:bCs/>
          <w:sz w:val="24"/>
          <w:szCs w:val="24"/>
        </w:rPr>
        <w:t xml:space="preserve"> are expected to be consistent with the highest level of research project that is expected in the discipline.</w:t>
      </w:r>
    </w:p>
    <w:p w14:paraId="1399DB0A" w14:textId="77777777" w:rsidR="00927CC9" w:rsidRPr="00FA0CD2" w:rsidRDefault="00927CC9" w:rsidP="00583B87">
      <w:pPr>
        <w:pStyle w:val="Heading2"/>
        <w:spacing w:line="360" w:lineRule="auto"/>
        <w:rPr>
          <w:rFonts w:ascii="Times New Roman" w:hAnsi="Times New Roman"/>
          <w:caps/>
        </w:rPr>
      </w:pPr>
      <w:bookmarkStart w:id="2" w:name="_Toc241753955"/>
      <w:r w:rsidRPr="00FA0CD2">
        <w:rPr>
          <w:rFonts w:ascii="Times New Roman" w:hAnsi="Times New Roman"/>
        </w:rPr>
        <w:t>1.2</w:t>
      </w:r>
      <w:r w:rsidRPr="00FA0CD2">
        <w:rPr>
          <w:rFonts w:ascii="Times New Roman" w:hAnsi="Times New Roman"/>
        </w:rPr>
        <w:tab/>
        <w:t>General Regulations</w:t>
      </w:r>
      <w:bookmarkEnd w:id="2"/>
    </w:p>
    <w:p w14:paraId="1074B79F" w14:textId="77777777" w:rsidR="00927CC9" w:rsidRPr="00FA0CD2" w:rsidRDefault="00927CC9" w:rsidP="00583B87">
      <w:pPr>
        <w:pStyle w:val="Title"/>
        <w:spacing w:line="360" w:lineRule="auto"/>
        <w:ind w:left="360"/>
        <w:jc w:val="both"/>
        <w:rPr>
          <w:rFonts w:ascii="Times New Roman" w:hAnsi="Times New Roman"/>
          <w:b w:val="0"/>
          <w:bCs w:val="0"/>
          <w:sz w:val="24"/>
        </w:rPr>
      </w:pPr>
    </w:p>
    <w:p w14:paraId="68B50FF2" w14:textId="77777777" w:rsidR="00927CC9" w:rsidRPr="00FA0CD2" w:rsidRDefault="00927CC9" w:rsidP="00583B87">
      <w:pPr>
        <w:pStyle w:val="Title"/>
        <w:numPr>
          <w:ilvl w:val="0"/>
          <w:numId w:val="13"/>
        </w:numPr>
        <w:spacing w:line="360" w:lineRule="auto"/>
        <w:jc w:val="both"/>
        <w:rPr>
          <w:rFonts w:ascii="Times New Roman" w:hAnsi="Times New Roman"/>
          <w:b w:val="0"/>
          <w:bCs w:val="0"/>
          <w:sz w:val="24"/>
        </w:rPr>
      </w:pPr>
      <w:r w:rsidRPr="00FA0CD2">
        <w:rPr>
          <w:rFonts w:ascii="Times New Roman" w:hAnsi="Times New Roman"/>
          <w:b w:val="0"/>
          <w:bCs w:val="0"/>
          <w:sz w:val="24"/>
        </w:rPr>
        <w:lastRenderedPageBreak/>
        <w:t>The student shall work under the guidance of a research supervisor appointed by the School or faculty</w:t>
      </w:r>
    </w:p>
    <w:p w14:paraId="0531B82B" w14:textId="77777777" w:rsidR="00927CC9" w:rsidRPr="00FA0CD2" w:rsidRDefault="00927CC9" w:rsidP="00583B87">
      <w:pPr>
        <w:pStyle w:val="Title"/>
        <w:numPr>
          <w:ilvl w:val="0"/>
          <w:numId w:val="13"/>
        </w:numPr>
        <w:tabs>
          <w:tab w:val="left" w:pos="360"/>
        </w:tabs>
        <w:spacing w:line="360" w:lineRule="auto"/>
        <w:jc w:val="both"/>
        <w:rPr>
          <w:rFonts w:ascii="Times New Roman" w:hAnsi="Times New Roman"/>
          <w:b w:val="0"/>
          <w:bCs w:val="0"/>
          <w:sz w:val="24"/>
        </w:rPr>
      </w:pPr>
      <w:r w:rsidRPr="00FA0CD2">
        <w:rPr>
          <w:rFonts w:ascii="Times New Roman" w:hAnsi="Times New Roman"/>
          <w:b w:val="0"/>
          <w:bCs w:val="0"/>
          <w:sz w:val="24"/>
        </w:rPr>
        <w:t xml:space="preserve">The Research Project Exercise should take a </w:t>
      </w:r>
      <w:r w:rsidRPr="00FA0CD2">
        <w:rPr>
          <w:rFonts w:ascii="Times New Roman" w:hAnsi="Times New Roman"/>
          <w:b w:val="0"/>
          <w:sz w:val="24"/>
        </w:rPr>
        <w:t>maximum of one year</w:t>
      </w:r>
      <w:r w:rsidRPr="00FA0CD2">
        <w:rPr>
          <w:rFonts w:ascii="Times New Roman" w:hAnsi="Times New Roman"/>
          <w:b w:val="0"/>
          <w:bCs w:val="0"/>
          <w:sz w:val="24"/>
        </w:rPr>
        <w:t>, which</w:t>
      </w:r>
      <w:r w:rsidRPr="00FA0CD2">
        <w:rPr>
          <w:rFonts w:ascii="Times New Roman" w:hAnsi="Times New Roman"/>
          <w:i/>
          <w:iCs/>
          <w:sz w:val="24"/>
        </w:rPr>
        <w:t xml:space="preserve"> is 12</w:t>
      </w:r>
      <w:r w:rsidRPr="00FA0CD2">
        <w:rPr>
          <w:rFonts w:ascii="Times New Roman" w:hAnsi="Times New Roman"/>
          <w:b w:val="0"/>
          <w:bCs w:val="0"/>
          <w:sz w:val="24"/>
        </w:rPr>
        <w:t xml:space="preserve"> </w:t>
      </w:r>
      <w:r w:rsidRPr="00FA0CD2">
        <w:rPr>
          <w:rFonts w:ascii="Times New Roman" w:hAnsi="Times New Roman"/>
          <w:i/>
          <w:iCs/>
          <w:sz w:val="24"/>
        </w:rPr>
        <w:t xml:space="preserve">months after attaining 420 cumulative credits. </w:t>
      </w:r>
      <w:r w:rsidRPr="00FA0CD2">
        <w:rPr>
          <w:rFonts w:ascii="Times New Roman" w:hAnsi="Times New Roman"/>
          <w:b w:val="0"/>
          <w:bCs w:val="0"/>
          <w:sz w:val="24"/>
        </w:rPr>
        <w:t xml:space="preserve"> Failure to which, the student will be automatically deregistered.</w:t>
      </w:r>
    </w:p>
    <w:p w14:paraId="5F7309C2" w14:textId="77777777" w:rsidR="00927CC9" w:rsidRPr="00FA0CD2" w:rsidRDefault="00927CC9" w:rsidP="00583B87">
      <w:pPr>
        <w:pStyle w:val="Title"/>
        <w:numPr>
          <w:ilvl w:val="0"/>
          <w:numId w:val="13"/>
        </w:numPr>
        <w:spacing w:line="360" w:lineRule="auto"/>
        <w:jc w:val="both"/>
        <w:rPr>
          <w:rFonts w:ascii="Times New Roman" w:hAnsi="Times New Roman"/>
          <w:b w:val="0"/>
          <w:bCs w:val="0"/>
          <w:sz w:val="24"/>
        </w:rPr>
      </w:pPr>
      <w:r w:rsidRPr="00FA0CD2">
        <w:rPr>
          <w:rFonts w:ascii="Times New Roman" w:hAnsi="Times New Roman"/>
          <w:b w:val="0"/>
          <w:bCs w:val="0"/>
          <w:sz w:val="24"/>
        </w:rPr>
        <w:t xml:space="preserve">If, the above-stipulated </w:t>
      </w:r>
      <w:r w:rsidRPr="00FA0CD2">
        <w:rPr>
          <w:rFonts w:ascii="Times New Roman" w:hAnsi="Times New Roman"/>
          <w:i/>
          <w:iCs/>
          <w:sz w:val="24"/>
        </w:rPr>
        <w:t>time exceeds</w:t>
      </w:r>
      <w:r w:rsidRPr="00FA0CD2">
        <w:rPr>
          <w:rFonts w:ascii="Times New Roman" w:hAnsi="Times New Roman"/>
          <w:b w:val="0"/>
          <w:bCs w:val="0"/>
          <w:sz w:val="24"/>
        </w:rPr>
        <w:t xml:space="preserve">, the student will register afresh for the unit at a </w:t>
      </w:r>
      <w:r w:rsidRPr="00FA0CD2">
        <w:rPr>
          <w:rFonts w:ascii="Times New Roman" w:hAnsi="Times New Roman"/>
          <w:i/>
          <w:iCs/>
          <w:sz w:val="24"/>
        </w:rPr>
        <w:t>fee</w:t>
      </w:r>
      <w:r w:rsidRPr="00FA0CD2">
        <w:rPr>
          <w:rFonts w:ascii="Times New Roman" w:hAnsi="Times New Roman"/>
          <w:b w:val="0"/>
          <w:bCs w:val="0"/>
          <w:sz w:val="24"/>
        </w:rPr>
        <w:t xml:space="preserve"> and work within </w:t>
      </w:r>
      <w:r w:rsidRPr="00FA0CD2">
        <w:rPr>
          <w:rFonts w:ascii="Times New Roman" w:hAnsi="Times New Roman"/>
          <w:i/>
          <w:iCs/>
          <w:sz w:val="24"/>
        </w:rPr>
        <w:t>6 months to finish the project</w:t>
      </w:r>
    </w:p>
    <w:p w14:paraId="5B4A43E5" w14:textId="77777777" w:rsidR="00927CC9" w:rsidRPr="00FA0CD2" w:rsidRDefault="00927CC9" w:rsidP="00583B87">
      <w:pPr>
        <w:pStyle w:val="Title"/>
        <w:numPr>
          <w:ilvl w:val="0"/>
          <w:numId w:val="13"/>
        </w:numPr>
        <w:spacing w:line="360" w:lineRule="auto"/>
        <w:jc w:val="both"/>
        <w:rPr>
          <w:rFonts w:ascii="Times New Roman" w:hAnsi="Times New Roman"/>
          <w:sz w:val="24"/>
        </w:rPr>
      </w:pPr>
      <w:r w:rsidRPr="00FA0CD2">
        <w:rPr>
          <w:rFonts w:ascii="Times New Roman" w:hAnsi="Times New Roman"/>
          <w:b w:val="0"/>
          <w:bCs w:val="0"/>
          <w:sz w:val="24"/>
        </w:rPr>
        <w:t>The student shall be deemed successful in the Research Project exercise after presenting the finding before a panel of examiners (Project Defense at proposal and final report).</w:t>
      </w:r>
    </w:p>
    <w:p w14:paraId="4B1BA206" w14:textId="77777777" w:rsidR="00927CC9" w:rsidRPr="00FA0CD2" w:rsidRDefault="00927CC9" w:rsidP="00583B87">
      <w:pPr>
        <w:pStyle w:val="Title"/>
        <w:numPr>
          <w:ilvl w:val="0"/>
          <w:numId w:val="13"/>
        </w:numPr>
        <w:spacing w:line="360" w:lineRule="auto"/>
        <w:jc w:val="both"/>
        <w:rPr>
          <w:rFonts w:ascii="Times New Roman" w:hAnsi="Times New Roman"/>
          <w:b w:val="0"/>
          <w:sz w:val="24"/>
        </w:rPr>
      </w:pPr>
      <w:r w:rsidRPr="00FA0CD2">
        <w:rPr>
          <w:rFonts w:ascii="Times New Roman" w:hAnsi="Times New Roman"/>
          <w:b w:val="0"/>
          <w:sz w:val="24"/>
        </w:rPr>
        <w:t xml:space="preserve">The Research Project Panel of examiners has a right to accept or reject the findings.  If the findings are rejected, the student will be given another one chance to resubmit findings in line with panelists and </w:t>
      </w:r>
      <w:proofErr w:type="gramStart"/>
      <w:r w:rsidRPr="00FA0CD2">
        <w:rPr>
          <w:rFonts w:ascii="Times New Roman" w:hAnsi="Times New Roman"/>
          <w:b w:val="0"/>
          <w:sz w:val="24"/>
        </w:rPr>
        <w:t>supervisors</w:t>
      </w:r>
      <w:proofErr w:type="gramEnd"/>
      <w:r w:rsidRPr="00FA0CD2">
        <w:rPr>
          <w:rFonts w:ascii="Times New Roman" w:hAnsi="Times New Roman"/>
          <w:b w:val="0"/>
          <w:sz w:val="24"/>
        </w:rPr>
        <w:t xml:space="preserve"> recommendations.</w:t>
      </w:r>
    </w:p>
    <w:p w14:paraId="7E23A75A" w14:textId="77777777" w:rsidR="00927CC9" w:rsidRPr="00FA0CD2" w:rsidRDefault="00927CC9" w:rsidP="00583B87">
      <w:pPr>
        <w:pStyle w:val="Title"/>
        <w:numPr>
          <w:ilvl w:val="0"/>
          <w:numId w:val="13"/>
        </w:numPr>
        <w:spacing w:line="360" w:lineRule="auto"/>
        <w:jc w:val="both"/>
        <w:rPr>
          <w:rFonts w:ascii="Times New Roman" w:hAnsi="Times New Roman"/>
          <w:b w:val="0"/>
          <w:sz w:val="24"/>
        </w:rPr>
      </w:pPr>
      <w:r w:rsidRPr="00FA0CD2">
        <w:rPr>
          <w:rFonts w:ascii="Times New Roman" w:hAnsi="Times New Roman"/>
          <w:b w:val="0"/>
          <w:sz w:val="24"/>
        </w:rPr>
        <w:t>The completed project is expected to be of 20,000 to 30,000 words.</w:t>
      </w:r>
    </w:p>
    <w:p w14:paraId="38D82C78" w14:textId="77777777" w:rsidR="00927CC9" w:rsidRPr="00FA0CD2" w:rsidRDefault="00927CC9" w:rsidP="00583B87">
      <w:pPr>
        <w:pStyle w:val="Heading2"/>
        <w:spacing w:line="360" w:lineRule="auto"/>
        <w:rPr>
          <w:rFonts w:ascii="Times New Roman" w:hAnsi="Times New Roman"/>
        </w:rPr>
      </w:pPr>
      <w:bookmarkStart w:id="3" w:name="_Toc241753956"/>
      <w:r w:rsidRPr="00FA0CD2">
        <w:rPr>
          <w:rFonts w:ascii="Times New Roman" w:hAnsi="Times New Roman"/>
        </w:rPr>
        <w:t>1.3</w:t>
      </w:r>
      <w:r w:rsidRPr="00FA0CD2">
        <w:rPr>
          <w:rFonts w:ascii="Times New Roman" w:hAnsi="Times New Roman"/>
        </w:rPr>
        <w:tab/>
        <w:t>Choosing a Topic</w:t>
      </w:r>
      <w:bookmarkEnd w:id="3"/>
    </w:p>
    <w:p w14:paraId="582ECC56" w14:textId="77777777" w:rsidR="00927CC9" w:rsidRPr="00FA0CD2" w:rsidRDefault="00927CC9" w:rsidP="00583B87">
      <w:pPr>
        <w:numPr>
          <w:ilvl w:val="0"/>
          <w:numId w:val="14"/>
        </w:numPr>
        <w:spacing w:line="360" w:lineRule="auto"/>
        <w:ind w:left="630" w:hanging="270"/>
        <w:jc w:val="both"/>
      </w:pPr>
      <w:r w:rsidRPr="00FA0CD2">
        <w:t xml:space="preserve">The topic of investigation should be clear, researchable, specific, and objective </w:t>
      </w:r>
    </w:p>
    <w:p w14:paraId="1661E9CB" w14:textId="77777777" w:rsidR="00927CC9" w:rsidRPr="00FA0CD2" w:rsidRDefault="00927CC9" w:rsidP="00583B87">
      <w:pPr>
        <w:numPr>
          <w:ilvl w:val="0"/>
          <w:numId w:val="14"/>
        </w:numPr>
        <w:spacing w:line="360" w:lineRule="auto"/>
        <w:ind w:left="630" w:hanging="270"/>
        <w:jc w:val="both"/>
      </w:pPr>
      <w:r w:rsidRPr="00FA0CD2">
        <w:t>Similar topic between students done on different organizations should be avoided.</w:t>
      </w:r>
    </w:p>
    <w:p w14:paraId="4552CF76" w14:textId="77777777" w:rsidR="00927CC9" w:rsidRPr="00FA0CD2" w:rsidRDefault="00927CC9" w:rsidP="00583B87">
      <w:pPr>
        <w:numPr>
          <w:ilvl w:val="0"/>
          <w:numId w:val="14"/>
        </w:numPr>
        <w:spacing w:line="360" w:lineRule="auto"/>
        <w:ind w:left="630" w:hanging="270"/>
        <w:jc w:val="both"/>
      </w:pPr>
      <w:r w:rsidRPr="00FA0CD2">
        <w:t>The subject of investigation should be new, original and not a replica of another person’s work.</w:t>
      </w:r>
    </w:p>
    <w:p w14:paraId="14EDBCFC" w14:textId="77777777" w:rsidR="00927CC9" w:rsidRPr="00FA0CD2" w:rsidRDefault="00927CC9" w:rsidP="00583B87">
      <w:pPr>
        <w:numPr>
          <w:ilvl w:val="0"/>
          <w:numId w:val="14"/>
        </w:numPr>
        <w:spacing w:line="360" w:lineRule="auto"/>
        <w:ind w:left="630" w:hanging="270"/>
        <w:jc w:val="both"/>
      </w:pPr>
      <w:r w:rsidRPr="00FA0CD2">
        <w:t>If the investigation/research intends to cover a specific area previously addressed from a different angle, the previous supervisor must be consulted for approval.</w:t>
      </w:r>
    </w:p>
    <w:p w14:paraId="7F77BE39" w14:textId="77777777" w:rsidR="00927CC9" w:rsidRPr="00FA0CD2" w:rsidRDefault="00927CC9" w:rsidP="00583B87">
      <w:pPr>
        <w:numPr>
          <w:ilvl w:val="0"/>
          <w:numId w:val="14"/>
        </w:numPr>
        <w:spacing w:line="360" w:lineRule="auto"/>
        <w:ind w:left="630" w:hanging="270"/>
        <w:jc w:val="both"/>
      </w:pPr>
      <w:r w:rsidRPr="00FA0CD2">
        <w:t>At the proposal level, the appointed supervisor MUST approve the topic of study.</w:t>
      </w:r>
    </w:p>
    <w:p w14:paraId="2FC99721" w14:textId="77777777" w:rsidR="00927CC9" w:rsidRPr="00FA0CD2" w:rsidRDefault="00927CC9" w:rsidP="00583B87">
      <w:pPr>
        <w:numPr>
          <w:ilvl w:val="0"/>
          <w:numId w:val="14"/>
        </w:numPr>
        <w:spacing w:line="360" w:lineRule="auto"/>
        <w:ind w:left="630" w:hanging="270"/>
        <w:jc w:val="both"/>
      </w:pPr>
      <w:r w:rsidRPr="00FA0CD2">
        <w:t xml:space="preserve">All the topics must be ratified by the research committee in the </w:t>
      </w:r>
      <w:r w:rsidR="008076D8" w:rsidRPr="00FA0CD2">
        <w:t>faculty</w:t>
      </w:r>
      <w:r w:rsidRPr="00FA0CD2">
        <w:t>.</w:t>
      </w:r>
    </w:p>
    <w:p w14:paraId="63B7A1BB" w14:textId="77777777" w:rsidR="00927CC9" w:rsidRPr="00FA0CD2" w:rsidRDefault="00927CC9" w:rsidP="00583B87">
      <w:pPr>
        <w:pStyle w:val="Heading2"/>
        <w:spacing w:line="360" w:lineRule="auto"/>
        <w:rPr>
          <w:rFonts w:ascii="Times New Roman" w:hAnsi="Times New Roman"/>
          <w:szCs w:val="24"/>
        </w:rPr>
      </w:pPr>
      <w:bookmarkStart w:id="4" w:name="_Toc241753957"/>
      <w:r w:rsidRPr="00FA0CD2">
        <w:rPr>
          <w:rFonts w:ascii="Times New Roman" w:hAnsi="Times New Roman"/>
          <w:szCs w:val="24"/>
        </w:rPr>
        <w:t>1.4</w:t>
      </w:r>
      <w:r w:rsidRPr="00FA0CD2">
        <w:rPr>
          <w:rFonts w:ascii="Times New Roman" w:hAnsi="Times New Roman"/>
          <w:szCs w:val="24"/>
        </w:rPr>
        <w:tab/>
        <w:t>Formatting Guidelines</w:t>
      </w:r>
      <w:bookmarkEnd w:id="4"/>
    </w:p>
    <w:p w14:paraId="16C46D7C" w14:textId="77777777" w:rsidR="00927CC9" w:rsidRPr="00FA0CD2" w:rsidRDefault="00927CC9" w:rsidP="00583B87">
      <w:pPr>
        <w:spacing w:line="360" w:lineRule="auto"/>
        <w:jc w:val="both"/>
        <w:rPr>
          <w:b/>
        </w:rPr>
      </w:pPr>
    </w:p>
    <w:p w14:paraId="08A8ECC4" w14:textId="77777777" w:rsidR="00927CC9" w:rsidRPr="00FA0CD2" w:rsidRDefault="00927CC9" w:rsidP="00583B87">
      <w:pPr>
        <w:spacing w:line="360" w:lineRule="auto"/>
        <w:jc w:val="both"/>
      </w:pPr>
      <w:r w:rsidRPr="00FA0CD2">
        <w:rPr>
          <w:b/>
        </w:rPr>
        <w:t>Font Size</w:t>
      </w:r>
      <w:r w:rsidRPr="00FA0CD2">
        <w:t>-12 in the body text, except the topics and titles, which should be font size 14</w:t>
      </w:r>
    </w:p>
    <w:p w14:paraId="538FCFF4" w14:textId="77777777" w:rsidR="00927CC9" w:rsidRPr="00FA0CD2" w:rsidRDefault="00927CC9" w:rsidP="00583B87">
      <w:pPr>
        <w:spacing w:line="360" w:lineRule="auto"/>
        <w:jc w:val="both"/>
      </w:pPr>
      <w:r w:rsidRPr="00FA0CD2">
        <w:rPr>
          <w:b/>
        </w:rPr>
        <w:t>Font Type-</w:t>
      </w:r>
      <w:r w:rsidRPr="00FA0CD2">
        <w:t xml:space="preserve"> Times New Roman</w:t>
      </w:r>
    </w:p>
    <w:p w14:paraId="4F2998AF" w14:textId="77777777" w:rsidR="00927CC9" w:rsidRPr="00FA0CD2" w:rsidRDefault="00927CC9" w:rsidP="00583B87">
      <w:pPr>
        <w:spacing w:line="360" w:lineRule="auto"/>
        <w:jc w:val="both"/>
        <w:rPr>
          <w:b/>
        </w:rPr>
      </w:pPr>
      <w:r w:rsidRPr="00FA0CD2">
        <w:rPr>
          <w:b/>
        </w:rPr>
        <w:t>Spacing-</w:t>
      </w:r>
      <w:r w:rsidRPr="00FA0CD2">
        <w:t xml:space="preserve"> The project should be 1.5 lines spacing</w:t>
      </w:r>
    </w:p>
    <w:p w14:paraId="09D351A3" w14:textId="77777777" w:rsidR="00927CC9" w:rsidRPr="00FA0CD2" w:rsidRDefault="00927CC9" w:rsidP="00583B87">
      <w:pPr>
        <w:spacing w:line="360" w:lineRule="auto"/>
        <w:jc w:val="both"/>
      </w:pPr>
      <w:r w:rsidRPr="00FA0CD2">
        <w:rPr>
          <w:b/>
        </w:rPr>
        <w:t>Highlighting-</w:t>
      </w:r>
      <w:r w:rsidRPr="00FA0CD2">
        <w:t xml:space="preserve"> It is preferred that topics are bolded.  When a topic is bolded, it should not be underlined</w:t>
      </w:r>
    </w:p>
    <w:p w14:paraId="0AEF8873" w14:textId="77777777" w:rsidR="00927CC9" w:rsidRPr="00FA0CD2" w:rsidRDefault="00927CC9" w:rsidP="00583B87">
      <w:pPr>
        <w:spacing w:line="360" w:lineRule="auto"/>
        <w:jc w:val="both"/>
      </w:pPr>
      <w:r w:rsidRPr="00FA0CD2">
        <w:rPr>
          <w:b/>
        </w:rPr>
        <w:lastRenderedPageBreak/>
        <w:t>Print Quality-</w:t>
      </w:r>
      <w:r w:rsidRPr="00FA0CD2">
        <w:t xml:space="preserve"> Final document should be of laser print quality</w:t>
      </w:r>
    </w:p>
    <w:p w14:paraId="22525A07" w14:textId="77777777" w:rsidR="00927CC9" w:rsidRPr="00FA0CD2" w:rsidRDefault="00927CC9" w:rsidP="00583B87">
      <w:pPr>
        <w:spacing w:line="360" w:lineRule="auto"/>
        <w:jc w:val="both"/>
      </w:pPr>
      <w:r w:rsidRPr="00FA0CD2">
        <w:rPr>
          <w:b/>
        </w:rPr>
        <w:t>Margins</w:t>
      </w:r>
      <w:r w:rsidRPr="00FA0CD2">
        <w:t>- Margins of the report should be 1 inches on the top, bottom and right hand side. The left hand-side margin should be 2 inches to allow for binding.</w:t>
      </w:r>
    </w:p>
    <w:p w14:paraId="4C548580" w14:textId="77777777" w:rsidR="00927CC9" w:rsidRPr="00FA0CD2" w:rsidRDefault="00927CC9" w:rsidP="00583B87">
      <w:pPr>
        <w:spacing w:line="360" w:lineRule="auto"/>
        <w:jc w:val="both"/>
      </w:pPr>
      <w:r w:rsidRPr="00FA0CD2">
        <w:rPr>
          <w:b/>
        </w:rPr>
        <w:t>Tables</w:t>
      </w:r>
      <w:r w:rsidRPr="00FA0CD2">
        <w:t>- Larger tables may be typed in smaller font size (10-11) in order to maintain standard margins</w:t>
      </w:r>
    </w:p>
    <w:p w14:paraId="619259DD" w14:textId="77777777" w:rsidR="00927CC9" w:rsidRPr="00FA0CD2" w:rsidRDefault="00927CC9" w:rsidP="00583B87">
      <w:pPr>
        <w:spacing w:line="360" w:lineRule="auto"/>
        <w:jc w:val="both"/>
        <w:rPr>
          <w:b/>
        </w:rPr>
      </w:pPr>
      <w:r w:rsidRPr="00FA0CD2">
        <w:rPr>
          <w:b/>
        </w:rPr>
        <w:t>Numbers and Percentages-</w:t>
      </w:r>
      <w:r w:rsidRPr="00FA0CD2">
        <w:t>must not begin a sentence.</w:t>
      </w:r>
    </w:p>
    <w:p w14:paraId="468E4F5F" w14:textId="77777777" w:rsidR="00927CC9" w:rsidRPr="00FA0CD2" w:rsidRDefault="00927CC9" w:rsidP="00583B87">
      <w:pPr>
        <w:spacing w:line="360" w:lineRule="auto"/>
        <w:jc w:val="both"/>
      </w:pPr>
      <w:r w:rsidRPr="00FA0CD2">
        <w:rPr>
          <w:b/>
        </w:rPr>
        <w:t>Tables and Charts-</w:t>
      </w:r>
      <w:r w:rsidRPr="00FA0CD2">
        <w:t xml:space="preserve"> When presenting the table or chart, there must be a finding section and an analysis section.  Avoid using ‘table above, or table below.’  Instead indicate as ‘Table 4.1 shows that ….’</w:t>
      </w:r>
    </w:p>
    <w:p w14:paraId="5C87D26A" w14:textId="77777777" w:rsidR="00583B87" w:rsidRPr="00FA0CD2" w:rsidRDefault="00927CC9" w:rsidP="00583B87">
      <w:pPr>
        <w:spacing w:line="360" w:lineRule="auto"/>
        <w:jc w:val="both"/>
      </w:pPr>
      <w:r w:rsidRPr="00FA0CD2">
        <w:rPr>
          <w:b/>
        </w:rPr>
        <w:t>Final Binding-</w:t>
      </w:r>
      <w:r w:rsidRPr="00FA0CD2">
        <w:t xml:space="preserve"> Presented as Hard Copy, preferably Xerox Hard Binding.  The binding should be ascertained by the Librarian.</w:t>
      </w:r>
    </w:p>
    <w:p w14:paraId="61A023B8" w14:textId="77777777" w:rsidR="00927CC9" w:rsidRPr="00465942" w:rsidRDefault="00927CC9" w:rsidP="00465942">
      <w:pPr>
        <w:pStyle w:val="Heading2"/>
        <w:spacing w:line="360" w:lineRule="auto"/>
        <w:rPr>
          <w:rFonts w:ascii="Times New Roman" w:hAnsi="Times New Roman"/>
        </w:rPr>
      </w:pPr>
      <w:bookmarkStart w:id="5" w:name="_Toc241753958"/>
      <w:r w:rsidRPr="00FA0CD2">
        <w:rPr>
          <w:rFonts w:ascii="Times New Roman" w:hAnsi="Times New Roman"/>
        </w:rPr>
        <w:t>1.5</w:t>
      </w:r>
      <w:r w:rsidRPr="00FA0CD2">
        <w:rPr>
          <w:rFonts w:ascii="Times New Roman" w:hAnsi="Times New Roman"/>
        </w:rPr>
        <w:tab/>
        <w:t>Content Guidelines</w:t>
      </w:r>
      <w:bookmarkEnd w:id="5"/>
    </w:p>
    <w:p w14:paraId="5787234F" w14:textId="77777777" w:rsidR="00927CC9" w:rsidRPr="00FA0CD2" w:rsidRDefault="00927CC9" w:rsidP="00583B87">
      <w:pPr>
        <w:spacing w:line="360" w:lineRule="auto"/>
        <w:jc w:val="both"/>
      </w:pPr>
      <w:r w:rsidRPr="00FA0CD2">
        <w:t>PRELIMINARY PAGES</w:t>
      </w:r>
    </w:p>
    <w:p w14:paraId="766262E4" w14:textId="77777777" w:rsidR="00927CC9" w:rsidRPr="00FA0CD2" w:rsidRDefault="00927CC9" w:rsidP="00583B87">
      <w:pPr>
        <w:spacing w:line="360" w:lineRule="auto"/>
        <w:jc w:val="both"/>
      </w:pPr>
    </w:p>
    <w:p w14:paraId="3778B2D3" w14:textId="77777777" w:rsidR="00927CC9" w:rsidRPr="00FA0CD2" w:rsidRDefault="00927CC9" w:rsidP="00583B87">
      <w:pPr>
        <w:spacing w:line="360" w:lineRule="auto"/>
        <w:jc w:val="both"/>
      </w:pPr>
      <w:r w:rsidRPr="00FA0CD2">
        <w:t>1.</w:t>
      </w:r>
      <w:r w:rsidRPr="00FA0CD2">
        <w:tab/>
        <w:t>TITLE PAGE OUTLINE (not paginated)</w:t>
      </w:r>
    </w:p>
    <w:p w14:paraId="2C711501" w14:textId="77777777" w:rsidR="00927CC9" w:rsidRPr="00FA0CD2" w:rsidRDefault="00927CC9" w:rsidP="00583B87">
      <w:pPr>
        <w:spacing w:line="360" w:lineRule="auto"/>
        <w:jc w:val="both"/>
      </w:pPr>
      <w:r w:rsidRPr="00FA0CD2">
        <w:t>The title should be in upper case and Centered</w:t>
      </w:r>
    </w:p>
    <w:p w14:paraId="093FA4BA" w14:textId="77777777" w:rsidR="00927CC9" w:rsidRPr="00FA0CD2" w:rsidRDefault="00927CC9" w:rsidP="00583B87">
      <w:pPr>
        <w:spacing w:line="360" w:lineRule="auto"/>
        <w:jc w:val="both"/>
      </w:pPr>
      <w:r w:rsidRPr="00FA0CD2">
        <w:t>The topic</w:t>
      </w:r>
      <w:r w:rsidRPr="00FA0CD2">
        <w:tab/>
        <w:t>-</w:t>
      </w:r>
      <w:r w:rsidRPr="00FA0CD2">
        <w:tab/>
        <w:t>A case study of</w:t>
      </w:r>
    </w:p>
    <w:p w14:paraId="699F337B" w14:textId="77777777" w:rsidR="00927CC9" w:rsidRPr="00FA0CD2" w:rsidRDefault="00927CC9" w:rsidP="00583B87">
      <w:pPr>
        <w:numPr>
          <w:ilvl w:val="0"/>
          <w:numId w:val="1"/>
        </w:numPr>
        <w:spacing w:line="360" w:lineRule="auto"/>
        <w:jc w:val="both"/>
      </w:pPr>
      <w:r w:rsidRPr="00FA0CD2">
        <w:t>A survey of</w:t>
      </w:r>
    </w:p>
    <w:p w14:paraId="1B86F391" w14:textId="77777777" w:rsidR="00927CC9" w:rsidRPr="00FA0CD2" w:rsidRDefault="00927CC9" w:rsidP="00583B87">
      <w:pPr>
        <w:spacing w:line="360" w:lineRule="auto"/>
        <w:jc w:val="both"/>
      </w:pPr>
    </w:p>
    <w:p w14:paraId="233ABB26" w14:textId="77777777" w:rsidR="00927CC9" w:rsidRPr="00FA0CD2" w:rsidRDefault="00927CC9" w:rsidP="00583B87">
      <w:pPr>
        <w:spacing w:line="360" w:lineRule="auto"/>
        <w:jc w:val="center"/>
      </w:pPr>
      <w:r w:rsidRPr="00FA0CD2">
        <w:t>By</w:t>
      </w:r>
    </w:p>
    <w:p w14:paraId="1F2A607F" w14:textId="77777777" w:rsidR="00927CC9" w:rsidRPr="00FA0CD2" w:rsidRDefault="00927CC9" w:rsidP="00583B87">
      <w:pPr>
        <w:spacing w:line="360" w:lineRule="auto"/>
        <w:jc w:val="center"/>
      </w:pPr>
      <w:r w:rsidRPr="00FA0CD2">
        <w:t>Students full names</w:t>
      </w:r>
      <w:r w:rsidRPr="00FA0CD2">
        <w:tab/>
        <w:t>}</w:t>
      </w:r>
    </w:p>
    <w:p w14:paraId="37C4AAC0" w14:textId="77777777" w:rsidR="00927CC9" w:rsidRPr="00FA0CD2" w:rsidRDefault="00927CC9" w:rsidP="00583B87">
      <w:pPr>
        <w:spacing w:line="360" w:lineRule="auto"/>
        <w:jc w:val="center"/>
      </w:pPr>
      <w:r w:rsidRPr="00FA0CD2">
        <w:t xml:space="preserve">(REG.NO.) </w:t>
      </w:r>
      <w:r w:rsidRPr="00FA0CD2">
        <w:tab/>
        <w:t>} upper case</w:t>
      </w:r>
    </w:p>
    <w:p w14:paraId="0ED74D96" w14:textId="77777777" w:rsidR="00927CC9" w:rsidRPr="00FA0CD2" w:rsidRDefault="00927CC9" w:rsidP="00583B87">
      <w:pPr>
        <w:spacing w:line="360" w:lineRule="auto"/>
        <w:jc w:val="center"/>
      </w:pPr>
    </w:p>
    <w:p w14:paraId="74C8320E" w14:textId="77777777" w:rsidR="00927CC9" w:rsidRPr="00FA0CD2" w:rsidRDefault="00927CC9" w:rsidP="00583B87">
      <w:pPr>
        <w:spacing w:line="360" w:lineRule="auto"/>
        <w:jc w:val="center"/>
      </w:pPr>
    </w:p>
    <w:p w14:paraId="3F3536A0" w14:textId="77777777" w:rsidR="00927CC9" w:rsidRPr="00FA0CD2" w:rsidRDefault="00927CC9" w:rsidP="00583B87">
      <w:pPr>
        <w:spacing w:line="360" w:lineRule="auto"/>
        <w:jc w:val="center"/>
      </w:pPr>
      <w:r w:rsidRPr="00FA0CD2">
        <w:t>Research project submitted in partial fulfillment of the requirement for the award in Bachelor of Science with honours in Accounting (BSCA) submitted to school/Faculty of Business Management and Economics, University of Kigali.</w:t>
      </w:r>
    </w:p>
    <w:p w14:paraId="777D758F" w14:textId="77777777" w:rsidR="00927CC9" w:rsidRPr="00FA0CD2" w:rsidRDefault="00927CC9" w:rsidP="00583B87">
      <w:pPr>
        <w:spacing w:line="360" w:lineRule="auto"/>
        <w:jc w:val="center"/>
      </w:pPr>
    </w:p>
    <w:p w14:paraId="2313DC32" w14:textId="77777777" w:rsidR="00927CC9" w:rsidRPr="00FA0CD2" w:rsidRDefault="00927CC9" w:rsidP="002B2069">
      <w:pPr>
        <w:spacing w:line="360" w:lineRule="auto"/>
      </w:pPr>
      <w:r w:rsidRPr="00FA0CD2">
        <w:t>MONTH (MAY) YEAR (2012)</w:t>
      </w:r>
      <w:r w:rsidRPr="00FA0CD2">
        <w:tab/>
        <w:t>(no coma)</w:t>
      </w:r>
    </w:p>
    <w:p w14:paraId="4BF33DB5" w14:textId="77777777" w:rsidR="00927CC9" w:rsidRPr="00FA0CD2" w:rsidRDefault="00927CC9" w:rsidP="00583B87">
      <w:pPr>
        <w:spacing w:line="360" w:lineRule="auto"/>
        <w:jc w:val="both"/>
      </w:pPr>
    </w:p>
    <w:p w14:paraId="4D9336E6" w14:textId="77777777" w:rsidR="00927CC9" w:rsidRPr="00FA0CD2" w:rsidRDefault="00927CC9" w:rsidP="00583B87">
      <w:pPr>
        <w:spacing w:line="360" w:lineRule="auto"/>
        <w:jc w:val="both"/>
      </w:pPr>
      <w:r w:rsidRPr="00FA0CD2">
        <w:lastRenderedPageBreak/>
        <w:t>2.</w:t>
      </w:r>
      <w:r w:rsidRPr="00FA0CD2">
        <w:tab/>
        <w:t xml:space="preserve">DECLARATION PAGE-copyright page (Roman number- </w:t>
      </w:r>
      <w:proofErr w:type="gramStart"/>
      <w:r w:rsidRPr="00FA0CD2">
        <w:t>ii )</w:t>
      </w:r>
      <w:proofErr w:type="gramEnd"/>
    </w:p>
    <w:p w14:paraId="23ADEFD8" w14:textId="77777777" w:rsidR="00927CC9" w:rsidRPr="00FA0CD2" w:rsidRDefault="00927CC9" w:rsidP="00583B87">
      <w:pPr>
        <w:spacing w:line="360" w:lineRule="auto"/>
        <w:jc w:val="both"/>
      </w:pPr>
    </w:p>
    <w:p w14:paraId="62D70696" w14:textId="77777777" w:rsidR="00927CC9" w:rsidRPr="00FA0CD2" w:rsidRDefault="00927CC9" w:rsidP="00583B87">
      <w:pPr>
        <w:spacing w:line="360" w:lineRule="auto"/>
        <w:jc w:val="both"/>
      </w:pPr>
      <w:r w:rsidRPr="00FA0CD2">
        <w:t>The following format should be used:</w:t>
      </w:r>
    </w:p>
    <w:p w14:paraId="6E248F84" w14:textId="77777777" w:rsidR="00927CC9" w:rsidRPr="00FA0CD2" w:rsidRDefault="00927CC9" w:rsidP="00583B87">
      <w:pPr>
        <w:spacing w:line="360" w:lineRule="auto"/>
        <w:jc w:val="both"/>
      </w:pPr>
    </w:p>
    <w:p w14:paraId="0BA2B1CB" w14:textId="77777777" w:rsidR="00927CC9" w:rsidRPr="00FA0CD2" w:rsidRDefault="00927CC9" w:rsidP="00583B87">
      <w:pPr>
        <w:spacing w:line="360" w:lineRule="auto"/>
        <w:jc w:val="both"/>
      </w:pPr>
      <w:r w:rsidRPr="00FA0CD2">
        <w:t>Headed as: ‘Declaration’ and beginning with the following statement:</w:t>
      </w:r>
    </w:p>
    <w:p w14:paraId="7B8B6F84" w14:textId="77777777" w:rsidR="00927CC9" w:rsidRPr="00FA0CD2" w:rsidRDefault="00927CC9" w:rsidP="00583B87">
      <w:pPr>
        <w:spacing w:line="360" w:lineRule="auto"/>
        <w:jc w:val="both"/>
      </w:pPr>
    </w:p>
    <w:p w14:paraId="2F4212B1" w14:textId="77777777" w:rsidR="00927CC9" w:rsidRPr="00FA0CD2" w:rsidRDefault="00927CC9" w:rsidP="00583B87">
      <w:pPr>
        <w:spacing w:line="360" w:lineRule="auto"/>
        <w:jc w:val="both"/>
      </w:pPr>
      <w:r w:rsidRPr="00FA0CD2">
        <w:t>This research study is my original work and has not been presented to any other Institution.  No part of this research should be reproduced without the authors’ consent or that of University of Kigali.</w:t>
      </w:r>
    </w:p>
    <w:p w14:paraId="14D3CDF8" w14:textId="77777777" w:rsidR="00927CC9" w:rsidRPr="00FA0CD2" w:rsidRDefault="00927CC9" w:rsidP="00583B87">
      <w:pPr>
        <w:spacing w:line="360" w:lineRule="auto"/>
        <w:jc w:val="center"/>
      </w:pPr>
    </w:p>
    <w:p w14:paraId="1C916961" w14:textId="77777777" w:rsidR="00927CC9" w:rsidRPr="00FA0CD2" w:rsidRDefault="00927CC9" w:rsidP="00583B87">
      <w:pPr>
        <w:spacing w:line="360" w:lineRule="auto"/>
        <w:jc w:val="center"/>
      </w:pPr>
      <w:r w:rsidRPr="00FA0CD2">
        <w:t>Students Name:</w:t>
      </w:r>
      <w:r w:rsidRPr="00FA0CD2">
        <w:tab/>
        <w:t xml:space="preserve"> ______________</w:t>
      </w:r>
    </w:p>
    <w:p w14:paraId="11847041" w14:textId="77777777" w:rsidR="00927CC9" w:rsidRPr="00FA0CD2" w:rsidRDefault="00927CC9" w:rsidP="00583B87">
      <w:pPr>
        <w:spacing w:line="360" w:lineRule="auto"/>
        <w:jc w:val="center"/>
      </w:pPr>
    </w:p>
    <w:p w14:paraId="20D32211" w14:textId="77777777" w:rsidR="00927CC9" w:rsidRPr="00FA0CD2" w:rsidRDefault="00927CC9" w:rsidP="00583B87">
      <w:pPr>
        <w:spacing w:line="360" w:lineRule="auto"/>
        <w:jc w:val="center"/>
      </w:pPr>
      <w:r w:rsidRPr="00FA0CD2">
        <w:t>Sign ____________________</w:t>
      </w:r>
      <w:r w:rsidRPr="00FA0CD2">
        <w:tab/>
        <w:t>Date _____________</w:t>
      </w:r>
    </w:p>
    <w:p w14:paraId="5ECE9F58" w14:textId="77777777" w:rsidR="00927CC9" w:rsidRPr="00FA0CD2" w:rsidRDefault="00927CC9" w:rsidP="00583B87">
      <w:pPr>
        <w:spacing w:line="360" w:lineRule="auto"/>
        <w:jc w:val="center"/>
      </w:pPr>
    </w:p>
    <w:p w14:paraId="37C3E383" w14:textId="77777777" w:rsidR="00927CC9" w:rsidRPr="00FA0CD2" w:rsidRDefault="00927CC9" w:rsidP="00583B87">
      <w:pPr>
        <w:spacing w:line="360" w:lineRule="auto"/>
        <w:jc w:val="center"/>
      </w:pPr>
      <w:r w:rsidRPr="00FA0CD2">
        <w:t>Declaration by the supervisor(s)</w:t>
      </w:r>
    </w:p>
    <w:p w14:paraId="70FBEBAF" w14:textId="77777777" w:rsidR="00927CC9" w:rsidRPr="00FA0CD2" w:rsidRDefault="00927CC9" w:rsidP="00583B87">
      <w:pPr>
        <w:spacing w:line="360" w:lineRule="auto"/>
        <w:jc w:val="center"/>
      </w:pPr>
    </w:p>
    <w:p w14:paraId="0B8D8347" w14:textId="77777777" w:rsidR="00927CC9" w:rsidRPr="00FA0CD2" w:rsidRDefault="00927CC9" w:rsidP="00583B87">
      <w:pPr>
        <w:spacing w:line="360" w:lineRule="auto"/>
        <w:jc w:val="center"/>
      </w:pPr>
      <w:r w:rsidRPr="00FA0CD2">
        <w:t>This research has been submitted with our approval as The University of Kigali Supervisor(s).</w:t>
      </w:r>
    </w:p>
    <w:p w14:paraId="4EF1E115" w14:textId="77777777" w:rsidR="00927CC9" w:rsidRPr="00FA0CD2" w:rsidRDefault="00927CC9" w:rsidP="00583B87">
      <w:pPr>
        <w:spacing w:line="360" w:lineRule="auto"/>
        <w:jc w:val="center"/>
      </w:pPr>
    </w:p>
    <w:p w14:paraId="3054B580" w14:textId="77777777" w:rsidR="00927CC9" w:rsidRPr="00FA0CD2" w:rsidRDefault="00927CC9" w:rsidP="00583B87">
      <w:pPr>
        <w:spacing w:line="360" w:lineRule="auto"/>
        <w:jc w:val="center"/>
      </w:pPr>
      <w:r w:rsidRPr="00FA0CD2">
        <w:t>Name:</w:t>
      </w:r>
    </w:p>
    <w:p w14:paraId="3CC3C54B" w14:textId="77777777" w:rsidR="00927CC9" w:rsidRPr="00FA0CD2" w:rsidRDefault="00927CC9" w:rsidP="00583B87">
      <w:pPr>
        <w:spacing w:line="360" w:lineRule="auto"/>
        <w:jc w:val="center"/>
      </w:pPr>
      <w:r w:rsidRPr="00FA0CD2">
        <w:t>Sign ____________________</w:t>
      </w:r>
      <w:r w:rsidRPr="00FA0CD2">
        <w:tab/>
        <w:t>Date _____________</w:t>
      </w:r>
    </w:p>
    <w:p w14:paraId="3D74A743" w14:textId="77777777" w:rsidR="00927CC9" w:rsidRPr="00FA0CD2" w:rsidRDefault="00927CC9" w:rsidP="00583B87">
      <w:pPr>
        <w:spacing w:line="360" w:lineRule="auto"/>
        <w:jc w:val="center"/>
      </w:pPr>
    </w:p>
    <w:p w14:paraId="3F418716" w14:textId="77777777" w:rsidR="00927CC9" w:rsidRPr="00FA0CD2" w:rsidRDefault="00927CC9" w:rsidP="00583B87">
      <w:pPr>
        <w:spacing w:line="360" w:lineRule="auto"/>
        <w:jc w:val="center"/>
      </w:pPr>
      <w:r w:rsidRPr="00FA0CD2">
        <w:t>For and on behalf of University of Kigali</w:t>
      </w:r>
    </w:p>
    <w:p w14:paraId="4FE83759" w14:textId="77777777" w:rsidR="00927CC9" w:rsidRPr="00FA0CD2" w:rsidRDefault="00927CC9" w:rsidP="00583B87">
      <w:pPr>
        <w:spacing w:line="360" w:lineRule="auto"/>
        <w:jc w:val="center"/>
      </w:pPr>
      <w:r w:rsidRPr="00FA0CD2">
        <w:t>Head of Department</w:t>
      </w:r>
    </w:p>
    <w:p w14:paraId="1AA041CD" w14:textId="77777777" w:rsidR="00927CC9" w:rsidRPr="00FA0CD2" w:rsidRDefault="00927CC9" w:rsidP="00583B87">
      <w:pPr>
        <w:spacing w:line="360" w:lineRule="auto"/>
        <w:jc w:val="center"/>
      </w:pPr>
    </w:p>
    <w:p w14:paraId="1109219A" w14:textId="77777777" w:rsidR="00927CC9" w:rsidRPr="00FA0CD2" w:rsidRDefault="00927CC9" w:rsidP="00583B87">
      <w:pPr>
        <w:spacing w:line="360" w:lineRule="auto"/>
        <w:jc w:val="center"/>
      </w:pPr>
      <w:r w:rsidRPr="00FA0CD2">
        <w:t>Name:</w:t>
      </w:r>
    </w:p>
    <w:p w14:paraId="265AD967" w14:textId="77777777" w:rsidR="00927CC9" w:rsidRPr="00FA0CD2" w:rsidRDefault="00927CC9" w:rsidP="00583B87">
      <w:pPr>
        <w:spacing w:line="360" w:lineRule="auto"/>
        <w:jc w:val="center"/>
      </w:pPr>
      <w:r w:rsidRPr="00FA0CD2">
        <w:t>Sign ____________________</w:t>
      </w:r>
      <w:r w:rsidRPr="00FA0CD2">
        <w:tab/>
        <w:t>Date _____________</w:t>
      </w:r>
    </w:p>
    <w:p w14:paraId="065310B3" w14:textId="77777777" w:rsidR="00927CC9" w:rsidRPr="00FA0CD2" w:rsidRDefault="00927CC9" w:rsidP="00583B87">
      <w:pPr>
        <w:spacing w:line="360" w:lineRule="auto"/>
        <w:jc w:val="center"/>
      </w:pPr>
    </w:p>
    <w:p w14:paraId="3BB4530F" w14:textId="77777777" w:rsidR="00927CC9" w:rsidRPr="00FA0CD2" w:rsidRDefault="00927CC9" w:rsidP="00583B87">
      <w:pPr>
        <w:spacing w:line="360" w:lineRule="auto"/>
        <w:jc w:val="center"/>
      </w:pPr>
      <w:r w:rsidRPr="00FA0CD2">
        <w:t>For and on behalf of University of Kigali</w:t>
      </w:r>
    </w:p>
    <w:p w14:paraId="0FE32A7D" w14:textId="77777777" w:rsidR="00927CC9" w:rsidRPr="00FA0CD2" w:rsidRDefault="00927CC9" w:rsidP="00583B87">
      <w:pPr>
        <w:spacing w:line="360" w:lineRule="auto"/>
        <w:jc w:val="center"/>
      </w:pPr>
      <w:r w:rsidRPr="00FA0CD2">
        <w:t>Dean, School/Faculty</w:t>
      </w:r>
    </w:p>
    <w:p w14:paraId="18E1AE31" w14:textId="77777777" w:rsidR="00927CC9" w:rsidRPr="00FA0CD2" w:rsidRDefault="00927CC9" w:rsidP="00583B87">
      <w:pPr>
        <w:spacing w:line="360" w:lineRule="auto"/>
        <w:jc w:val="both"/>
      </w:pPr>
    </w:p>
    <w:p w14:paraId="24E44ACB" w14:textId="77777777" w:rsidR="00927CC9" w:rsidRPr="00FA0CD2" w:rsidRDefault="00927CC9" w:rsidP="00583B87">
      <w:pPr>
        <w:spacing w:line="360" w:lineRule="auto"/>
        <w:jc w:val="both"/>
      </w:pPr>
      <w:r w:rsidRPr="00FA0CD2">
        <w:t>3.</w:t>
      </w:r>
      <w:r w:rsidRPr="00FA0CD2">
        <w:tab/>
        <w:t xml:space="preserve">Dedication (Roman number- </w:t>
      </w:r>
      <w:proofErr w:type="gramStart"/>
      <w:r w:rsidRPr="00FA0CD2">
        <w:t>iii )</w:t>
      </w:r>
      <w:proofErr w:type="gramEnd"/>
    </w:p>
    <w:p w14:paraId="6516220A" w14:textId="77777777" w:rsidR="00927CC9" w:rsidRPr="00FA0CD2" w:rsidRDefault="00927CC9" w:rsidP="00583B87">
      <w:pPr>
        <w:spacing w:line="360" w:lineRule="auto"/>
      </w:pPr>
      <w:r w:rsidRPr="00FA0CD2">
        <w:lastRenderedPageBreak/>
        <w:t xml:space="preserve">This is optional, however, dedication may be to a person or persons whom they have special attachments. A simply a statement such as “to my father…….  and my mother ……” and a reason for the dedication may be given. </w:t>
      </w:r>
    </w:p>
    <w:p w14:paraId="1D24C0BD" w14:textId="77777777" w:rsidR="00927CC9" w:rsidRPr="00FA0CD2" w:rsidRDefault="00927CC9" w:rsidP="00583B87">
      <w:pPr>
        <w:spacing w:line="360" w:lineRule="auto"/>
      </w:pPr>
    </w:p>
    <w:p w14:paraId="2602C3BD" w14:textId="77777777" w:rsidR="00927CC9" w:rsidRPr="00FA0CD2" w:rsidRDefault="00927CC9" w:rsidP="00583B87">
      <w:pPr>
        <w:spacing w:line="360" w:lineRule="auto"/>
      </w:pPr>
      <w:r w:rsidRPr="00FA0CD2">
        <w:t>4.</w:t>
      </w:r>
      <w:r w:rsidRPr="00FA0CD2">
        <w:tab/>
        <w:t xml:space="preserve">Acknowledgement (Roman number- </w:t>
      </w:r>
      <w:proofErr w:type="gramStart"/>
      <w:r w:rsidRPr="00FA0CD2">
        <w:t>iv )</w:t>
      </w:r>
      <w:proofErr w:type="gramEnd"/>
    </w:p>
    <w:p w14:paraId="531C0286" w14:textId="77777777" w:rsidR="00927CC9" w:rsidRPr="00FA0CD2" w:rsidRDefault="00927CC9" w:rsidP="00583B87">
      <w:pPr>
        <w:spacing w:line="360" w:lineRule="auto"/>
      </w:pPr>
      <w:r w:rsidRPr="00FA0CD2">
        <w:t xml:space="preserve">An acknowledgement is an extension of appreciation for the contribution of others and assistance given during the entire research process. It recognizes the person to whom the writer is indebted for guidance and assistance during the study. </w:t>
      </w:r>
    </w:p>
    <w:p w14:paraId="7499B8DA" w14:textId="77777777" w:rsidR="00927CC9" w:rsidRPr="00FA0CD2" w:rsidRDefault="00927CC9" w:rsidP="00583B87">
      <w:pPr>
        <w:spacing w:line="360" w:lineRule="auto"/>
        <w:jc w:val="both"/>
      </w:pPr>
    </w:p>
    <w:p w14:paraId="48556BCC" w14:textId="77777777" w:rsidR="00927CC9" w:rsidRPr="00FA0CD2" w:rsidRDefault="00927CC9" w:rsidP="00583B87">
      <w:pPr>
        <w:spacing w:line="360" w:lineRule="auto"/>
        <w:jc w:val="both"/>
      </w:pPr>
      <w:r w:rsidRPr="00FA0CD2">
        <w:t>5.</w:t>
      </w:r>
      <w:r w:rsidRPr="00FA0CD2">
        <w:tab/>
        <w:t>The Abstract page (Roman v)</w:t>
      </w:r>
    </w:p>
    <w:p w14:paraId="10153A78" w14:textId="77777777" w:rsidR="00927CC9" w:rsidRPr="00FA0CD2" w:rsidRDefault="00927CC9" w:rsidP="00583B87">
      <w:pPr>
        <w:spacing w:line="360" w:lineRule="auto"/>
        <w:jc w:val="both"/>
      </w:pPr>
    </w:p>
    <w:p w14:paraId="1970BA67" w14:textId="77777777" w:rsidR="00927CC9" w:rsidRPr="00FA0CD2" w:rsidRDefault="00927CC9" w:rsidP="00583B87">
      <w:pPr>
        <w:spacing w:line="360" w:lineRule="auto"/>
        <w:jc w:val="both"/>
      </w:pPr>
      <w:r w:rsidRPr="00FA0CD2">
        <w:t>The abstract should be one page well paragraphed and should contain</w:t>
      </w:r>
    </w:p>
    <w:p w14:paraId="14ABCCB9" w14:textId="77777777" w:rsidR="00927CC9" w:rsidRPr="00FA0CD2" w:rsidRDefault="00927CC9" w:rsidP="00583B87">
      <w:pPr>
        <w:numPr>
          <w:ilvl w:val="0"/>
          <w:numId w:val="7"/>
        </w:numPr>
        <w:spacing w:line="360" w:lineRule="auto"/>
        <w:jc w:val="both"/>
      </w:pPr>
      <w:r w:rsidRPr="00FA0CD2">
        <w:t>The purpose and objectives of the study</w:t>
      </w:r>
    </w:p>
    <w:p w14:paraId="1DD99DBD" w14:textId="77777777" w:rsidR="00927CC9" w:rsidRPr="00FA0CD2" w:rsidRDefault="00927CC9" w:rsidP="00583B87">
      <w:pPr>
        <w:numPr>
          <w:ilvl w:val="0"/>
          <w:numId w:val="7"/>
        </w:numPr>
        <w:spacing w:line="360" w:lineRule="auto"/>
        <w:jc w:val="both"/>
      </w:pPr>
      <w:r w:rsidRPr="00FA0CD2">
        <w:t>Significance of the study</w:t>
      </w:r>
    </w:p>
    <w:p w14:paraId="40852EE8" w14:textId="77777777" w:rsidR="00927CC9" w:rsidRPr="00FA0CD2" w:rsidRDefault="00927CC9" w:rsidP="00583B87">
      <w:pPr>
        <w:numPr>
          <w:ilvl w:val="0"/>
          <w:numId w:val="7"/>
        </w:numPr>
        <w:spacing w:line="360" w:lineRule="auto"/>
        <w:jc w:val="both"/>
      </w:pPr>
      <w:r w:rsidRPr="00FA0CD2">
        <w:t>Methodology used</w:t>
      </w:r>
    </w:p>
    <w:p w14:paraId="50654C8D" w14:textId="77777777" w:rsidR="00927CC9" w:rsidRPr="00FA0CD2" w:rsidRDefault="00927CC9" w:rsidP="00583B87">
      <w:pPr>
        <w:numPr>
          <w:ilvl w:val="0"/>
          <w:numId w:val="7"/>
        </w:numPr>
        <w:spacing w:line="360" w:lineRule="auto"/>
        <w:jc w:val="both"/>
      </w:pPr>
      <w:r w:rsidRPr="00FA0CD2">
        <w:t>Findings</w:t>
      </w:r>
    </w:p>
    <w:p w14:paraId="5936A7FF" w14:textId="77777777" w:rsidR="00927CC9" w:rsidRPr="00FA0CD2" w:rsidRDefault="00927CC9" w:rsidP="00583B87">
      <w:pPr>
        <w:numPr>
          <w:ilvl w:val="0"/>
          <w:numId w:val="7"/>
        </w:numPr>
        <w:spacing w:line="360" w:lineRule="auto"/>
        <w:jc w:val="both"/>
      </w:pPr>
      <w:r w:rsidRPr="00FA0CD2">
        <w:t>Recommendations</w:t>
      </w:r>
    </w:p>
    <w:p w14:paraId="20D7B542" w14:textId="77777777" w:rsidR="00927CC9" w:rsidRPr="00FA0CD2" w:rsidRDefault="00927CC9" w:rsidP="00583B87">
      <w:pPr>
        <w:spacing w:line="360" w:lineRule="auto"/>
        <w:jc w:val="both"/>
      </w:pPr>
      <w:r w:rsidRPr="00FA0CD2">
        <w:t>The spacing should be 1</w:t>
      </w:r>
    </w:p>
    <w:p w14:paraId="0E5173BB" w14:textId="77777777" w:rsidR="007B6FFD" w:rsidRPr="00FA0CD2" w:rsidRDefault="007B6FFD" w:rsidP="00583B87">
      <w:pPr>
        <w:spacing w:line="360" w:lineRule="auto"/>
        <w:jc w:val="both"/>
      </w:pPr>
    </w:p>
    <w:p w14:paraId="65D17CBC" w14:textId="77777777" w:rsidR="00927CC9" w:rsidRPr="00FA0CD2" w:rsidRDefault="00927CC9" w:rsidP="00583B87">
      <w:pPr>
        <w:spacing w:line="360" w:lineRule="auto"/>
        <w:jc w:val="both"/>
      </w:pPr>
      <w:r w:rsidRPr="00FA0CD2">
        <w:t>6.</w:t>
      </w:r>
      <w:r w:rsidRPr="00FA0CD2">
        <w:tab/>
        <w:t>TABLE OF CONTENTS page (Roman vi) – (refer to attached document format)</w:t>
      </w:r>
    </w:p>
    <w:p w14:paraId="30AB3428" w14:textId="77777777" w:rsidR="00927CC9" w:rsidRPr="00FA0CD2" w:rsidRDefault="00927CC9" w:rsidP="00583B87">
      <w:pPr>
        <w:spacing w:line="360" w:lineRule="auto"/>
        <w:jc w:val="both"/>
      </w:pPr>
    </w:p>
    <w:p w14:paraId="32FC9FAD" w14:textId="77777777" w:rsidR="00927CC9" w:rsidRPr="00FA0CD2" w:rsidRDefault="00927CC9" w:rsidP="00583B87">
      <w:pPr>
        <w:spacing w:line="360" w:lineRule="auto"/>
        <w:jc w:val="both"/>
      </w:pPr>
      <w:r w:rsidRPr="00FA0CD2">
        <w:t>7.</w:t>
      </w:r>
      <w:r w:rsidRPr="00FA0CD2">
        <w:tab/>
        <w:t>List of tables page (Roman vii)</w:t>
      </w:r>
    </w:p>
    <w:p w14:paraId="20866BB8" w14:textId="77777777" w:rsidR="00927CC9" w:rsidRPr="00FA0CD2" w:rsidRDefault="00927CC9" w:rsidP="00583B87">
      <w:pPr>
        <w:spacing w:line="360" w:lineRule="auto"/>
        <w:jc w:val="both"/>
      </w:pPr>
      <w:r w:rsidRPr="00FA0CD2">
        <w:t>8.</w:t>
      </w:r>
      <w:r w:rsidRPr="00FA0CD2">
        <w:tab/>
        <w:t>List of figures page (Roman viii)</w:t>
      </w:r>
    </w:p>
    <w:p w14:paraId="5FDF2A57" w14:textId="77777777" w:rsidR="00927CC9" w:rsidRPr="00FA0CD2" w:rsidRDefault="00927CC9" w:rsidP="00583B87">
      <w:pPr>
        <w:spacing w:line="360" w:lineRule="auto"/>
        <w:jc w:val="both"/>
      </w:pPr>
      <w:r w:rsidRPr="00FA0CD2">
        <w:t>(All tables and figures must have a number and heading)</w:t>
      </w:r>
    </w:p>
    <w:p w14:paraId="0F6823CD" w14:textId="77777777" w:rsidR="00927CC9" w:rsidRPr="00FA0CD2" w:rsidRDefault="00927CC9" w:rsidP="00583B87">
      <w:pPr>
        <w:spacing w:line="360" w:lineRule="auto"/>
        <w:jc w:val="both"/>
      </w:pPr>
    </w:p>
    <w:p w14:paraId="29321AEF" w14:textId="77777777" w:rsidR="00927CC9" w:rsidRPr="00FA0CD2" w:rsidRDefault="00927CC9" w:rsidP="00583B87">
      <w:pPr>
        <w:spacing w:line="360" w:lineRule="auto"/>
        <w:jc w:val="both"/>
      </w:pPr>
      <w:r w:rsidRPr="00FA0CD2">
        <w:t>9.</w:t>
      </w:r>
      <w:r w:rsidRPr="00FA0CD2">
        <w:tab/>
        <w:t>Operational definition of terms page (Roman ix)</w:t>
      </w:r>
    </w:p>
    <w:p w14:paraId="024003CB" w14:textId="77777777" w:rsidR="00927CC9" w:rsidRPr="00FA0CD2" w:rsidRDefault="00927CC9" w:rsidP="00583B87">
      <w:pPr>
        <w:spacing w:line="360" w:lineRule="auto"/>
        <w:ind w:left="720"/>
        <w:jc w:val="both"/>
      </w:pPr>
      <w:r w:rsidRPr="00FA0CD2">
        <w:t>Definition of terms must not be the dictionary meanings of the terms. Give the meaning as used in that study</w:t>
      </w:r>
    </w:p>
    <w:p w14:paraId="6CDE225D" w14:textId="77777777" w:rsidR="00927CC9" w:rsidRPr="00FA0CD2" w:rsidRDefault="00927CC9" w:rsidP="00583B87">
      <w:pPr>
        <w:spacing w:line="360" w:lineRule="auto"/>
        <w:jc w:val="both"/>
      </w:pPr>
    </w:p>
    <w:p w14:paraId="20D93CA8" w14:textId="77777777" w:rsidR="00927CC9" w:rsidRPr="00FA0CD2" w:rsidRDefault="00927CC9" w:rsidP="00583B87">
      <w:pPr>
        <w:spacing w:line="360" w:lineRule="auto"/>
        <w:ind w:firstLine="720"/>
        <w:jc w:val="both"/>
        <w:rPr>
          <w:u w:val="single"/>
        </w:rPr>
      </w:pPr>
      <w:r w:rsidRPr="00FA0CD2">
        <w:rPr>
          <w:u w:val="single"/>
        </w:rPr>
        <w:t>Presentation</w:t>
      </w:r>
    </w:p>
    <w:p w14:paraId="48F8AE9B" w14:textId="77777777" w:rsidR="00927CC9" w:rsidRPr="00FA0CD2" w:rsidRDefault="00927CC9" w:rsidP="00583B87">
      <w:pPr>
        <w:spacing w:line="360" w:lineRule="auto"/>
        <w:ind w:firstLine="720"/>
        <w:jc w:val="both"/>
      </w:pPr>
      <w:r w:rsidRPr="00FA0CD2">
        <w:t>Term (Bolded)</w:t>
      </w:r>
      <w:r w:rsidRPr="00FA0CD2">
        <w:tab/>
      </w:r>
      <w:r w:rsidRPr="00FA0CD2">
        <w:tab/>
      </w:r>
      <w:r w:rsidRPr="00FA0CD2">
        <w:tab/>
      </w:r>
      <w:r w:rsidRPr="00FA0CD2">
        <w:tab/>
      </w:r>
      <w:r w:rsidRPr="00FA0CD2">
        <w:tab/>
        <w:t>Meaning</w:t>
      </w:r>
    </w:p>
    <w:p w14:paraId="074F4548" w14:textId="77777777" w:rsidR="00927CC9" w:rsidRPr="00FA0CD2" w:rsidRDefault="00927CC9" w:rsidP="00583B87">
      <w:pPr>
        <w:spacing w:line="360" w:lineRule="auto"/>
        <w:jc w:val="both"/>
      </w:pPr>
    </w:p>
    <w:p w14:paraId="07218DE3" w14:textId="77777777" w:rsidR="00927CC9" w:rsidRPr="00FA0CD2" w:rsidRDefault="00927CC9" w:rsidP="00583B87">
      <w:pPr>
        <w:spacing w:line="360" w:lineRule="auto"/>
        <w:jc w:val="both"/>
      </w:pPr>
      <w:r w:rsidRPr="00FA0CD2">
        <w:t>10.</w:t>
      </w:r>
      <w:r w:rsidRPr="00FA0CD2">
        <w:tab/>
        <w:t>MAIN DOCUMENT</w:t>
      </w:r>
    </w:p>
    <w:p w14:paraId="2D4CEFD1" w14:textId="77777777" w:rsidR="00927CC9" w:rsidRPr="00FA0CD2" w:rsidRDefault="00927CC9" w:rsidP="00583B87">
      <w:pPr>
        <w:spacing w:line="360" w:lineRule="auto"/>
        <w:jc w:val="center"/>
        <w:rPr>
          <w:b/>
        </w:rPr>
      </w:pPr>
    </w:p>
    <w:p w14:paraId="7B990129" w14:textId="77777777" w:rsidR="00927CC9" w:rsidRPr="00FA0CD2" w:rsidRDefault="00927CC9" w:rsidP="00583B87">
      <w:pPr>
        <w:spacing w:line="360" w:lineRule="auto"/>
        <w:jc w:val="center"/>
        <w:rPr>
          <w:b/>
        </w:rPr>
      </w:pPr>
      <w:r w:rsidRPr="00FA0CD2">
        <w:rPr>
          <w:b/>
        </w:rPr>
        <w:t>CHAPTER ONE – CENTRED</w:t>
      </w:r>
    </w:p>
    <w:p w14:paraId="37CE72BD" w14:textId="77777777" w:rsidR="00927CC9" w:rsidRPr="00FA0CD2" w:rsidRDefault="00927CC9" w:rsidP="00583B87">
      <w:pPr>
        <w:spacing w:line="360" w:lineRule="auto"/>
        <w:jc w:val="both"/>
      </w:pPr>
      <w:r w:rsidRPr="00FA0CD2">
        <w:t xml:space="preserve">Pagination of 1, 2, 3, 4, </w:t>
      </w:r>
      <w:proofErr w:type="spellStart"/>
      <w:r w:rsidRPr="00FA0CD2">
        <w:t>etc</w:t>
      </w:r>
      <w:proofErr w:type="spellEnd"/>
      <w:r w:rsidRPr="00FA0CD2">
        <w:t xml:space="preserve"> should begin in Chapter One</w:t>
      </w:r>
    </w:p>
    <w:p w14:paraId="0614856B" w14:textId="77777777" w:rsidR="00927CC9" w:rsidRPr="00FA0CD2" w:rsidRDefault="00927CC9" w:rsidP="00583B87">
      <w:pPr>
        <w:spacing w:line="360" w:lineRule="auto"/>
        <w:jc w:val="center"/>
      </w:pPr>
      <w:r w:rsidRPr="00FA0CD2">
        <w:t>1.0</w:t>
      </w:r>
      <w:r w:rsidRPr="00FA0CD2">
        <w:tab/>
        <w:t>INTRODUCTION TO THE STUDY (Chapter Title)</w:t>
      </w:r>
    </w:p>
    <w:p w14:paraId="5C4F1BA8" w14:textId="77777777" w:rsidR="00927CC9" w:rsidRPr="00FA0CD2" w:rsidRDefault="00927CC9" w:rsidP="00583B87">
      <w:pPr>
        <w:spacing w:line="360" w:lineRule="auto"/>
        <w:jc w:val="both"/>
      </w:pPr>
    </w:p>
    <w:p w14:paraId="61E4E84D" w14:textId="77777777" w:rsidR="00927CC9" w:rsidRPr="00FA0CD2" w:rsidRDefault="00927CC9" w:rsidP="00583B87">
      <w:pPr>
        <w:spacing w:line="360" w:lineRule="auto"/>
        <w:jc w:val="both"/>
      </w:pPr>
      <w:r w:rsidRPr="00FA0CD2">
        <w:t>1.1</w:t>
      </w:r>
      <w:r w:rsidRPr="00FA0CD2">
        <w:tab/>
        <w:t xml:space="preserve">Background of the </w:t>
      </w:r>
      <w:r w:rsidR="000A3B33">
        <w:t>project</w:t>
      </w:r>
    </w:p>
    <w:p w14:paraId="25B0BDDF" w14:textId="77777777" w:rsidR="00927CC9" w:rsidRPr="00FA0CD2" w:rsidRDefault="00927CC9" w:rsidP="00583B87">
      <w:pPr>
        <w:spacing w:line="360" w:lineRule="auto"/>
        <w:ind w:left="720"/>
        <w:jc w:val="both"/>
      </w:pPr>
      <w:r w:rsidRPr="00FA0CD2">
        <w:t>Give specifics of the problem and not the history of the case.  Give citations.  Build a case for the study.  Let there be authoritative sources/citations.</w:t>
      </w:r>
    </w:p>
    <w:p w14:paraId="0870DD12" w14:textId="77777777" w:rsidR="00927CC9" w:rsidRPr="00FA0CD2" w:rsidRDefault="00927CC9" w:rsidP="00583B87">
      <w:pPr>
        <w:numPr>
          <w:ilvl w:val="1"/>
          <w:numId w:val="2"/>
        </w:numPr>
        <w:spacing w:line="360" w:lineRule="auto"/>
        <w:jc w:val="both"/>
      </w:pPr>
      <w:r w:rsidRPr="00FA0CD2">
        <w:t>Statement of the Problem</w:t>
      </w:r>
    </w:p>
    <w:p w14:paraId="6CDDB2D5" w14:textId="77777777" w:rsidR="00927CC9" w:rsidRPr="00FA0CD2" w:rsidRDefault="00927CC9" w:rsidP="00583B87">
      <w:pPr>
        <w:spacing w:line="360" w:lineRule="auto"/>
        <w:ind w:left="720"/>
        <w:jc w:val="both"/>
      </w:pPr>
      <w:r w:rsidRPr="00FA0CD2">
        <w:t>Should be a paragraph and should clearly show what the problem is?  What the research seeks to solve.  Give authoritative sources/citation what has been done and what is missing.</w:t>
      </w:r>
    </w:p>
    <w:p w14:paraId="10229788" w14:textId="77777777" w:rsidR="00927CC9" w:rsidRPr="00FA0CD2" w:rsidRDefault="00927CC9" w:rsidP="00583B87">
      <w:pPr>
        <w:spacing w:line="360" w:lineRule="auto"/>
        <w:jc w:val="both"/>
      </w:pPr>
    </w:p>
    <w:p w14:paraId="1A1C0384" w14:textId="77777777" w:rsidR="00927CC9" w:rsidRPr="00FA0CD2" w:rsidRDefault="00927CC9" w:rsidP="00583B87">
      <w:pPr>
        <w:numPr>
          <w:ilvl w:val="1"/>
          <w:numId w:val="2"/>
        </w:numPr>
        <w:spacing w:line="360" w:lineRule="auto"/>
        <w:jc w:val="both"/>
      </w:pPr>
      <w:r w:rsidRPr="00FA0CD2">
        <w:t xml:space="preserve">Objectives of </w:t>
      </w:r>
      <w:r w:rsidR="000A3B33">
        <w:t>project</w:t>
      </w:r>
    </w:p>
    <w:p w14:paraId="3FBFA0E4" w14:textId="77777777" w:rsidR="003206A2" w:rsidRDefault="003206A2" w:rsidP="003206A2">
      <w:pPr>
        <w:pStyle w:val="ListParagraph"/>
        <w:numPr>
          <w:ilvl w:val="2"/>
          <w:numId w:val="2"/>
        </w:numPr>
        <w:spacing w:line="360" w:lineRule="auto"/>
        <w:jc w:val="both"/>
      </w:pPr>
      <w:r>
        <w:t xml:space="preserve">General objectives </w:t>
      </w:r>
    </w:p>
    <w:p w14:paraId="358C1EAD" w14:textId="77777777" w:rsidR="003206A2" w:rsidRDefault="003206A2" w:rsidP="003206A2">
      <w:pPr>
        <w:spacing w:line="360" w:lineRule="auto"/>
        <w:jc w:val="both"/>
      </w:pPr>
      <w:r>
        <w:t xml:space="preserve"> </w:t>
      </w:r>
      <w:r w:rsidRPr="00FA0CD2">
        <w:t>An introductory statement is expected should focus on the purpose/goals of the study</w:t>
      </w:r>
    </w:p>
    <w:p w14:paraId="5B819023" w14:textId="77777777" w:rsidR="003206A2" w:rsidRDefault="003206A2" w:rsidP="003206A2">
      <w:pPr>
        <w:pStyle w:val="ListParagraph"/>
        <w:numPr>
          <w:ilvl w:val="2"/>
          <w:numId w:val="2"/>
        </w:numPr>
        <w:spacing w:line="360" w:lineRule="auto"/>
        <w:jc w:val="both"/>
      </w:pPr>
      <w:r>
        <w:t>Specific objectives</w:t>
      </w:r>
    </w:p>
    <w:p w14:paraId="14837EE3" w14:textId="77777777" w:rsidR="00927CC9" w:rsidRPr="00FA0CD2" w:rsidRDefault="00927CC9" w:rsidP="00583B87">
      <w:pPr>
        <w:numPr>
          <w:ilvl w:val="0"/>
          <w:numId w:val="8"/>
        </w:numPr>
        <w:spacing w:line="360" w:lineRule="auto"/>
        <w:jc w:val="both"/>
      </w:pPr>
      <w:r w:rsidRPr="00FA0CD2">
        <w:t>The objectives are then given in bullets (i) (ii) (iii) (a) (b) (c)</w:t>
      </w:r>
    </w:p>
    <w:p w14:paraId="13A77AB9" w14:textId="77777777" w:rsidR="00927CC9" w:rsidRPr="00FA0CD2" w:rsidRDefault="00927CC9" w:rsidP="00583B87">
      <w:pPr>
        <w:numPr>
          <w:ilvl w:val="0"/>
          <w:numId w:val="8"/>
        </w:numPr>
        <w:spacing w:line="360" w:lineRule="auto"/>
        <w:jc w:val="both"/>
      </w:pPr>
      <w:r w:rsidRPr="00FA0CD2">
        <w:t>They should be SMART.</w:t>
      </w:r>
    </w:p>
    <w:p w14:paraId="1B1BBDC9" w14:textId="77777777" w:rsidR="00927CC9" w:rsidRPr="00FA0CD2" w:rsidRDefault="00927CC9" w:rsidP="00583B87">
      <w:pPr>
        <w:numPr>
          <w:ilvl w:val="0"/>
          <w:numId w:val="8"/>
        </w:numPr>
        <w:spacing w:line="360" w:lineRule="auto"/>
        <w:jc w:val="both"/>
      </w:pPr>
      <w:r w:rsidRPr="00FA0CD2">
        <w:t>The variables must be clear and the relationship should be clear.</w:t>
      </w:r>
    </w:p>
    <w:p w14:paraId="124C92CD" w14:textId="77777777" w:rsidR="00927CC9" w:rsidRPr="00FA0CD2" w:rsidRDefault="00927CC9" w:rsidP="00583B87">
      <w:pPr>
        <w:numPr>
          <w:ilvl w:val="0"/>
          <w:numId w:val="8"/>
        </w:numPr>
        <w:spacing w:line="360" w:lineRule="auto"/>
        <w:jc w:val="both"/>
      </w:pPr>
      <w:r w:rsidRPr="00FA0CD2">
        <w:t>They should be within the scope</w:t>
      </w:r>
    </w:p>
    <w:p w14:paraId="1EA88097" w14:textId="77777777" w:rsidR="00927CC9" w:rsidRPr="00FA0CD2" w:rsidRDefault="00927CC9" w:rsidP="00583B87">
      <w:pPr>
        <w:numPr>
          <w:ilvl w:val="0"/>
          <w:numId w:val="8"/>
        </w:numPr>
        <w:spacing w:line="360" w:lineRule="auto"/>
        <w:jc w:val="both"/>
      </w:pPr>
      <w:r w:rsidRPr="00FA0CD2">
        <w:t>There should be no objective as to make recommendations – its assumed to exist.</w:t>
      </w:r>
    </w:p>
    <w:p w14:paraId="4159EA96" w14:textId="77777777" w:rsidR="00927CC9" w:rsidRPr="00FA0CD2" w:rsidRDefault="00927CC9" w:rsidP="00583B87">
      <w:pPr>
        <w:numPr>
          <w:ilvl w:val="1"/>
          <w:numId w:val="2"/>
        </w:numPr>
        <w:spacing w:line="360" w:lineRule="auto"/>
        <w:jc w:val="both"/>
      </w:pPr>
      <w:r w:rsidRPr="00FA0CD2">
        <w:t>Research Questions</w:t>
      </w:r>
    </w:p>
    <w:p w14:paraId="31894C24" w14:textId="77777777" w:rsidR="00927CC9" w:rsidRPr="00FA0CD2" w:rsidRDefault="00927CC9" w:rsidP="00583B87">
      <w:pPr>
        <w:spacing w:line="360" w:lineRule="auto"/>
        <w:ind w:left="720"/>
        <w:jc w:val="both"/>
      </w:pPr>
      <w:r w:rsidRPr="00FA0CD2">
        <w:t>The research questions are based on the objectives.</w:t>
      </w:r>
    </w:p>
    <w:p w14:paraId="7B3ADE23" w14:textId="77777777" w:rsidR="00927CC9" w:rsidRPr="00FA0CD2" w:rsidRDefault="00927CC9" w:rsidP="00583B87">
      <w:pPr>
        <w:numPr>
          <w:ilvl w:val="0"/>
          <w:numId w:val="9"/>
        </w:numPr>
        <w:spacing w:line="360" w:lineRule="auto"/>
        <w:jc w:val="both"/>
      </w:pPr>
      <w:r w:rsidRPr="00FA0CD2">
        <w:t>An introductory statement should be there.</w:t>
      </w:r>
    </w:p>
    <w:p w14:paraId="1C68D57C" w14:textId="77777777" w:rsidR="00927CC9" w:rsidRPr="00FA0CD2" w:rsidRDefault="00927CC9" w:rsidP="00583B87">
      <w:pPr>
        <w:numPr>
          <w:ilvl w:val="0"/>
          <w:numId w:val="9"/>
        </w:numPr>
        <w:spacing w:line="360" w:lineRule="auto"/>
        <w:jc w:val="both"/>
      </w:pPr>
      <w:r w:rsidRPr="00FA0CD2">
        <w:t>The number of research questions doesn’t have to be same number as the objectives.</w:t>
      </w:r>
    </w:p>
    <w:p w14:paraId="7CD2B7C1" w14:textId="77777777" w:rsidR="00927CC9" w:rsidRPr="00FA0CD2" w:rsidRDefault="00927CC9" w:rsidP="00583B87">
      <w:pPr>
        <w:numPr>
          <w:ilvl w:val="0"/>
          <w:numId w:val="9"/>
        </w:numPr>
        <w:spacing w:line="360" w:lineRule="auto"/>
        <w:jc w:val="both"/>
      </w:pPr>
      <w:r w:rsidRPr="00FA0CD2">
        <w:t>The framing of questions should not attract a yes/No answers.</w:t>
      </w:r>
    </w:p>
    <w:p w14:paraId="3AE072C8" w14:textId="77777777" w:rsidR="00927CC9" w:rsidRPr="00FA0CD2" w:rsidRDefault="00927CC9" w:rsidP="00583B87">
      <w:pPr>
        <w:spacing w:line="360" w:lineRule="auto"/>
        <w:jc w:val="both"/>
      </w:pPr>
      <w:r w:rsidRPr="00FA0CD2">
        <w:t>1.5</w:t>
      </w:r>
      <w:r w:rsidRPr="00FA0CD2">
        <w:tab/>
        <w:t xml:space="preserve">Scope of the </w:t>
      </w:r>
      <w:r w:rsidR="000A3B33">
        <w:t>project</w:t>
      </w:r>
    </w:p>
    <w:p w14:paraId="4FA02C4F" w14:textId="77777777" w:rsidR="00927CC9" w:rsidRPr="00FA0CD2" w:rsidRDefault="00927CC9" w:rsidP="00583B87">
      <w:pPr>
        <w:spacing w:line="360" w:lineRule="auto"/>
        <w:ind w:left="720"/>
        <w:jc w:val="both"/>
      </w:pPr>
      <w:r w:rsidRPr="00FA0CD2">
        <w:t>Should include the concept, content scope, the geographical scope and the time scope.</w:t>
      </w:r>
    </w:p>
    <w:p w14:paraId="4ED0C1BE" w14:textId="77777777" w:rsidR="00927CC9" w:rsidRDefault="00E326D2" w:rsidP="000A3B33">
      <w:pPr>
        <w:pStyle w:val="ListParagraph"/>
        <w:numPr>
          <w:ilvl w:val="1"/>
          <w:numId w:val="21"/>
        </w:numPr>
        <w:spacing w:line="360" w:lineRule="auto"/>
        <w:jc w:val="both"/>
      </w:pPr>
      <w:r>
        <w:t xml:space="preserve">Interest of the </w:t>
      </w:r>
      <w:r w:rsidR="000A3B33">
        <w:t>project</w:t>
      </w:r>
    </w:p>
    <w:p w14:paraId="39A57735" w14:textId="77777777" w:rsidR="00E326D2" w:rsidRDefault="00E326D2" w:rsidP="000A3B33">
      <w:pPr>
        <w:pStyle w:val="ListParagraph"/>
        <w:numPr>
          <w:ilvl w:val="2"/>
          <w:numId w:val="21"/>
        </w:numPr>
        <w:spacing w:line="360" w:lineRule="auto"/>
        <w:jc w:val="both"/>
      </w:pPr>
      <w:r>
        <w:lastRenderedPageBreak/>
        <w:t>personal interest</w:t>
      </w:r>
    </w:p>
    <w:p w14:paraId="1BDAF649" w14:textId="77777777" w:rsidR="00E326D2" w:rsidRDefault="00E326D2" w:rsidP="000A3B33">
      <w:pPr>
        <w:pStyle w:val="ListParagraph"/>
        <w:numPr>
          <w:ilvl w:val="2"/>
          <w:numId w:val="21"/>
        </w:numPr>
        <w:spacing w:line="360" w:lineRule="auto"/>
        <w:jc w:val="both"/>
      </w:pPr>
      <w:r>
        <w:t>Institutional interest</w:t>
      </w:r>
    </w:p>
    <w:p w14:paraId="3A2713AE" w14:textId="77777777" w:rsidR="00E326D2" w:rsidRPr="00FA0CD2" w:rsidRDefault="00E326D2" w:rsidP="000A3B33">
      <w:pPr>
        <w:pStyle w:val="ListParagraph"/>
        <w:numPr>
          <w:ilvl w:val="2"/>
          <w:numId w:val="21"/>
        </w:numPr>
        <w:spacing w:line="360" w:lineRule="auto"/>
        <w:jc w:val="both"/>
      </w:pPr>
      <w:r>
        <w:t>Public interest</w:t>
      </w:r>
    </w:p>
    <w:p w14:paraId="082AC6CB" w14:textId="77777777" w:rsidR="00927CC9" w:rsidRPr="00FA0CD2" w:rsidRDefault="00927CC9" w:rsidP="00583B87">
      <w:pPr>
        <w:spacing w:line="360" w:lineRule="auto"/>
        <w:ind w:left="720"/>
        <w:jc w:val="both"/>
      </w:pPr>
      <w:r w:rsidRPr="00FA0CD2">
        <w:t>Should explain who benefits from the study and how.  This section must be in future tense</w:t>
      </w:r>
    </w:p>
    <w:p w14:paraId="6C18FF48" w14:textId="77777777" w:rsidR="00927CC9" w:rsidRPr="00FA0CD2" w:rsidRDefault="00927CC9" w:rsidP="00583B87">
      <w:pPr>
        <w:spacing w:line="360" w:lineRule="auto"/>
        <w:jc w:val="both"/>
      </w:pPr>
      <w:r w:rsidRPr="00FA0CD2">
        <w:t>1.7</w:t>
      </w:r>
      <w:r w:rsidRPr="00FA0CD2">
        <w:tab/>
        <w:t xml:space="preserve">Limitations of the </w:t>
      </w:r>
      <w:r w:rsidR="000A3B33">
        <w:t>project</w:t>
      </w:r>
    </w:p>
    <w:p w14:paraId="16066D70" w14:textId="77777777" w:rsidR="00927CC9" w:rsidRPr="00FA0CD2" w:rsidRDefault="00927CC9" w:rsidP="00583B87">
      <w:pPr>
        <w:spacing w:line="360" w:lineRule="auto"/>
        <w:ind w:left="720"/>
        <w:jc w:val="both"/>
      </w:pPr>
      <w:r w:rsidRPr="00FA0CD2">
        <w:t>Should show the extent to which the results of the study can be generalized.  The reasons given must be beyond the researcher’s control.  The stereotype limitations are not acceptable and should not be anticipated e.g. time and money are not limitations</w:t>
      </w:r>
    </w:p>
    <w:p w14:paraId="0FA113F8" w14:textId="77777777" w:rsidR="00927CC9" w:rsidRPr="00FA0CD2" w:rsidRDefault="004B513A" w:rsidP="000A3B33">
      <w:pPr>
        <w:spacing w:line="360" w:lineRule="auto"/>
        <w:jc w:val="both"/>
      </w:pPr>
      <w:r>
        <w:t>1.8 Organization</w:t>
      </w:r>
      <w:r w:rsidR="000A3B33">
        <w:t xml:space="preserve"> of the project</w:t>
      </w:r>
    </w:p>
    <w:p w14:paraId="3187C000" w14:textId="77777777" w:rsidR="00927CC9" w:rsidRPr="00FA0CD2" w:rsidRDefault="00927CC9" w:rsidP="00583B87">
      <w:pPr>
        <w:spacing w:line="360" w:lineRule="auto"/>
        <w:jc w:val="both"/>
      </w:pPr>
    </w:p>
    <w:p w14:paraId="3FDD8E9A" w14:textId="77777777" w:rsidR="00927CC9" w:rsidRPr="00FA0CD2" w:rsidRDefault="00927CC9" w:rsidP="00583B87">
      <w:pPr>
        <w:spacing w:line="360" w:lineRule="auto"/>
        <w:jc w:val="both"/>
      </w:pPr>
    </w:p>
    <w:p w14:paraId="31B4722D" w14:textId="77777777" w:rsidR="00927CC9" w:rsidRPr="00FA0CD2" w:rsidRDefault="00865056" w:rsidP="00583B87">
      <w:pPr>
        <w:spacing w:line="360" w:lineRule="auto"/>
        <w:jc w:val="center"/>
        <w:rPr>
          <w:b/>
        </w:rPr>
      </w:pPr>
      <w:r>
        <w:rPr>
          <w:b/>
        </w:rPr>
        <w:t>CHAPT</w:t>
      </w:r>
      <w:r w:rsidR="00927CC9" w:rsidRPr="00FA0CD2">
        <w:rPr>
          <w:b/>
        </w:rPr>
        <w:t>ER TWO</w:t>
      </w:r>
    </w:p>
    <w:p w14:paraId="728D0615" w14:textId="77777777" w:rsidR="00927CC9" w:rsidRPr="00FA0CD2" w:rsidRDefault="00927CC9" w:rsidP="00583B87">
      <w:pPr>
        <w:spacing w:line="360" w:lineRule="auto"/>
        <w:jc w:val="both"/>
      </w:pPr>
    </w:p>
    <w:p w14:paraId="272F3663" w14:textId="77777777" w:rsidR="00927CC9" w:rsidRPr="00FA0CD2" w:rsidRDefault="00927CC9" w:rsidP="00583B87">
      <w:pPr>
        <w:spacing w:line="360" w:lineRule="auto"/>
        <w:jc w:val="center"/>
        <w:rPr>
          <w:b/>
        </w:rPr>
      </w:pPr>
      <w:r w:rsidRPr="00FA0CD2">
        <w:rPr>
          <w:b/>
        </w:rPr>
        <w:t>2.0</w:t>
      </w:r>
      <w:r w:rsidRPr="00FA0CD2">
        <w:rPr>
          <w:b/>
        </w:rPr>
        <w:tab/>
        <w:t>LITERATURE REVIEW (Chapter Title)</w:t>
      </w:r>
    </w:p>
    <w:p w14:paraId="59463706" w14:textId="77777777" w:rsidR="00927CC9" w:rsidRPr="00FA0CD2" w:rsidRDefault="00927CC9" w:rsidP="00583B87">
      <w:pPr>
        <w:spacing w:line="360" w:lineRule="auto"/>
        <w:jc w:val="both"/>
      </w:pPr>
      <w:r w:rsidRPr="00FA0CD2">
        <w:t>2.1</w:t>
      </w:r>
      <w:r w:rsidRPr="00FA0CD2">
        <w:tab/>
        <w:t xml:space="preserve">Introduction – Introduce the </w:t>
      </w:r>
      <w:r w:rsidR="008076D8" w:rsidRPr="00FA0CD2">
        <w:t>concepts, Theories</w:t>
      </w:r>
      <w:r w:rsidRPr="00FA0CD2">
        <w:t xml:space="preserve"> and models/content of study</w:t>
      </w:r>
    </w:p>
    <w:p w14:paraId="75B9D0D2" w14:textId="77777777" w:rsidR="00927CC9" w:rsidRPr="00FA0CD2" w:rsidRDefault="00927CC9" w:rsidP="00583B87">
      <w:pPr>
        <w:spacing w:line="360" w:lineRule="auto"/>
        <w:ind w:left="720" w:hanging="720"/>
        <w:jc w:val="both"/>
      </w:pPr>
      <w:r w:rsidRPr="00FA0CD2">
        <w:t>2.2</w:t>
      </w:r>
      <w:r w:rsidRPr="00FA0CD2">
        <w:tab/>
        <w:t>Review of past studies which should be done from a global point down to the local situation- Mainly secondary information.</w:t>
      </w:r>
    </w:p>
    <w:p w14:paraId="748CFADA" w14:textId="77777777" w:rsidR="00927CC9" w:rsidRPr="00FA0CD2" w:rsidRDefault="00927CC9" w:rsidP="00583B87">
      <w:pPr>
        <w:spacing w:line="360" w:lineRule="auto"/>
        <w:jc w:val="both"/>
      </w:pPr>
      <w:r w:rsidRPr="00FA0CD2">
        <w:t>2.2.1</w:t>
      </w:r>
      <w:r w:rsidRPr="00FA0CD2">
        <w:tab/>
        <w:t>}</w:t>
      </w:r>
    </w:p>
    <w:p w14:paraId="5F80730E" w14:textId="77777777" w:rsidR="00927CC9" w:rsidRPr="00FA0CD2" w:rsidRDefault="00927CC9" w:rsidP="00583B87">
      <w:pPr>
        <w:spacing w:line="360" w:lineRule="auto"/>
        <w:jc w:val="both"/>
      </w:pPr>
      <w:r w:rsidRPr="00FA0CD2">
        <w:t>2.2.1</w:t>
      </w:r>
      <w:r w:rsidRPr="00FA0CD2">
        <w:tab/>
        <w:t>} should cover the objectives</w:t>
      </w:r>
    </w:p>
    <w:p w14:paraId="5DCAD5A6" w14:textId="77777777" w:rsidR="00927CC9" w:rsidRPr="00FA0CD2" w:rsidRDefault="00927CC9" w:rsidP="00583B87">
      <w:pPr>
        <w:spacing w:line="360" w:lineRule="auto"/>
        <w:jc w:val="both"/>
      </w:pPr>
      <w:r w:rsidRPr="00FA0CD2">
        <w:t>2.2.3</w:t>
      </w:r>
      <w:r w:rsidRPr="00FA0CD2">
        <w:tab/>
        <w:t>}</w:t>
      </w:r>
      <w:r w:rsidRPr="00FA0CD2">
        <w:tab/>
      </w:r>
      <w:proofErr w:type="spellStart"/>
      <w:r w:rsidRPr="00FA0CD2">
        <w:t>etc</w:t>
      </w:r>
      <w:proofErr w:type="spellEnd"/>
    </w:p>
    <w:p w14:paraId="49731AEB" w14:textId="77777777" w:rsidR="00927CC9" w:rsidRPr="00FA0CD2" w:rsidRDefault="00927CC9" w:rsidP="00583B87">
      <w:pPr>
        <w:spacing w:line="360" w:lineRule="auto"/>
        <w:ind w:firstLine="720"/>
        <w:jc w:val="both"/>
      </w:pPr>
      <w:r w:rsidRPr="00FA0CD2">
        <w:t>NB: Acknowledge the sources</w:t>
      </w:r>
    </w:p>
    <w:p w14:paraId="5FDC8C80" w14:textId="77777777" w:rsidR="00927CC9" w:rsidRPr="00FA0CD2" w:rsidRDefault="00927CC9" w:rsidP="00583B87">
      <w:pPr>
        <w:numPr>
          <w:ilvl w:val="2"/>
          <w:numId w:val="17"/>
        </w:numPr>
        <w:spacing w:line="360" w:lineRule="auto"/>
        <w:jc w:val="both"/>
      </w:pPr>
      <w:r w:rsidRPr="00FA0CD2">
        <w:t>Theoretical/Conceptional framework</w:t>
      </w:r>
    </w:p>
    <w:p w14:paraId="2B06F041" w14:textId="77777777" w:rsidR="00927CC9" w:rsidRPr="00FA0CD2" w:rsidRDefault="00927CC9" w:rsidP="00583B87">
      <w:pPr>
        <w:spacing w:line="360" w:lineRule="auto"/>
        <w:ind w:left="720"/>
        <w:jc w:val="both"/>
      </w:pPr>
      <w:r w:rsidRPr="00FA0CD2">
        <w:t>It’s either a theoretical or conceptual framework.  The conceptual framework is deeper and the models created must be shown.  Theories/principles/concepts must have those who postulated them and when and where the researcher has gotten them from.  Explain how the variables of the study relate to each other.  The sketches must have numbers, title, source and the application of the model to the study.</w:t>
      </w:r>
    </w:p>
    <w:p w14:paraId="443BBAB7" w14:textId="77777777" w:rsidR="00927CC9" w:rsidRPr="00FA0CD2" w:rsidRDefault="00927CC9" w:rsidP="00583B87">
      <w:pPr>
        <w:spacing w:line="360" w:lineRule="auto"/>
        <w:jc w:val="both"/>
      </w:pPr>
      <w:r w:rsidRPr="00FA0CD2">
        <w:t>2.4.2</w:t>
      </w:r>
      <w:r w:rsidRPr="00FA0CD2">
        <w:tab/>
        <w:t>Critical Review</w:t>
      </w:r>
    </w:p>
    <w:p w14:paraId="4276D4CC" w14:textId="77777777" w:rsidR="00927CC9" w:rsidRPr="00FA0CD2" w:rsidRDefault="00927CC9" w:rsidP="00583B87">
      <w:pPr>
        <w:spacing w:line="360" w:lineRule="auto"/>
        <w:ind w:left="720"/>
        <w:jc w:val="both"/>
      </w:pPr>
      <w:r w:rsidRPr="00FA0CD2">
        <w:t>Should identify the gap by citing those who have worked on the concept</w:t>
      </w:r>
    </w:p>
    <w:p w14:paraId="63CE798A" w14:textId="77777777" w:rsidR="00927CC9" w:rsidRPr="00FA0CD2" w:rsidRDefault="00927CC9" w:rsidP="00583B87">
      <w:pPr>
        <w:numPr>
          <w:ilvl w:val="2"/>
          <w:numId w:val="17"/>
        </w:numPr>
        <w:spacing w:line="360" w:lineRule="auto"/>
        <w:jc w:val="both"/>
      </w:pPr>
      <w:r w:rsidRPr="00FA0CD2">
        <w:t>Summary</w:t>
      </w:r>
    </w:p>
    <w:p w14:paraId="03197E66" w14:textId="77777777" w:rsidR="00927CC9" w:rsidRPr="00FA0CD2" w:rsidRDefault="00927CC9" w:rsidP="00583B87">
      <w:pPr>
        <w:spacing w:line="360" w:lineRule="auto"/>
        <w:ind w:left="720"/>
        <w:jc w:val="both"/>
      </w:pPr>
      <w:r w:rsidRPr="00FA0CD2">
        <w:t>Highlight of the key issues raised, facts- Reviewed issues that have been raised</w:t>
      </w:r>
    </w:p>
    <w:p w14:paraId="0412CBAD" w14:textId="77777777" w:rsidR="001265CF" w:rsidRDefault="001265CF" w:rsidP="00583B87">
      <w:pPr>
        <w:spacing w:line="360" w:lineRule="auto"/>
        <w:jc w:val="center"/>
        <w:rPr>
          <w:b/>
        </w:rPr>
      </w:pPr>
    </w:p>
    <w:p w14:paraId="601C5D4D" w14:textId="77777777" w:rsidR="00927CC9" w:rsidRPr="00FA0CD2" w:rsidRDefault="00927CC9" w:rsidP="00583B87">
      <w:pPr>
        <w:spacing w:line="360" w:lineRule="auto"/>
        <w:jc w:val="center"/>
        <w:rPr>
          <w:b/>
        </w:rPr>
      </w:pPr>
      <w:r w:rsidRPr="00FA0CD2">
        <w:rPr>
          <w:b/>
        </w:rPr>
        <w:t>CHAPTER THREE</w:t>
      </w:r>
    </w:p>
    <w:p w14:paraId="3B343F4F" w14:textId="77777777" w:rsidR="00927CC9" w:rsidRPr="00FA0CD2" w:rsidRDefault="00927CC9" w:rsidP="00583B87">
      <w:pPr>
        <w:spacing w:line="360" w:lineRule="auto"/>
        <w:jc w:val="center"/>
        <w:rPr>
          <w:b/>
        </w:rPr>
      </w:pPr>
    </w:p>
    <w:p w14:paraId="5E6D9D47" w14:textId="77777777" w:rsidR="00927CC9" w:rsidRPr="00FA0CD2" w:rsidRDefault="00927CC9" w:rsidP="00583B87">
      <w:pPr>
        <w:spacing w:line="360" w:lineRule="auto"/>
        <w:jc w:val="center"/>
        <w:rPr>
          <w:b/>
        </w:rPr>
      </w:pPr>
      <w:r w:rsidRPr="00FA0CD2">
        <w:rPr>
          <w:b/>
        </w:rPr>
        <w:t>3.0</w:t>
      </w:r>
      <w:r w:rsidRPr="00FA0CD2">
        <w:rPr>
          <w:b/>
        </w:rPr>
        <w:tab/>
        <w:t>RESEARCH DESIGN AND METHODOLOGY (Chapter Title)</w:t>
      </w:r>
    </w:p>
    <w:p w14:paraId="2E3795FE" w14:textId="77777777" w:rsidR="00927CC9" w:rsidRPr="00FA0CD2" w:rsidRDefault="00927CC9" w:rsidP="00583B87">
      <w:pPr>
        <w:spacing w:line="360" w:lineRule="auto"/>
        <w:jc w:val="both"/>
      </w:pPr>
      <w:r w:rsidRPr="00FA0CD2">
        <w:t>3.1</w:t>
      </w:r>
      <w:r w:rsidRPr="00FA0CD2">
        <w:tab/>
        <w:t>Introduction – content of the chapter</w:t>
      </w:r>
    </w:p>
    <w:p w14:paraId="25820C03" w14:textId="77777777" w:rsidR="00EF5941" w:rsidRPr="00FA0CD2" w:rsidRDefault="00D30315" w:rsidP="00583B87">
      <w:pPr>
        <w:spacing w:line="360" w:lineRule="auto"/>
        <w:jc w:val="both"/>
      </w:pPr>
      <w:r w:rsidRPr="00FA0CD2">
        <w:t>3.2</w:t>
      </w:r>
      <w:r w:rsidR="00EF5941" w:rsidRPr="00FA0CD2">
        <w:tab/>
        <w:t xml:space="preserve">Data collection Techniques </w:t>
      </w:r>
    </w:p>
    <w:p w14:paraId="0913A7A9" w14:textId="77777777" w:rsidR="00EF5941" w:rsidRPr="00FA0CD2" w:rsidRDefault="00D30315" w:rsidP="00583B87">
      <w:pPr>
        <w:spacing w:line="360" w:lineRule="auto"/>
        <w:jc w:val="both"/>
      </w:pPr>
      <w:r w:rsidRPr="00FA0CD2">
        <w:t>3.2</w:t>
      </w:r>
      <w:r w:rsidR="00EF5941" w:rsidRPr="00FA0CD2">
        <w:t xml:space="preserve">.1 </w:t>
      </w:r>
      <w:r w:rsidRPr="00FA0CD2">
        <w:tab/>
      </w:r>
      <w:r w:rsidR="00EF5941" w:rsidRPr="00FA0CD2">
        <w:t xml:space="preserve">Documentation </w:t>
      </w:r>
    </w:p>
    <w:p w14:paraId="5213A655" w14:textId="77777777" w:rsidR="00EF5941" w:rsidRPr="00FA0CD2" w:rsidRDefault="00D30315" w:rsidP="00583B87">
      <w:pPr>
        <w:spacing w:line="360" w:lineRule="auto"/>
        <w:jc w:val="both"/>
      </w:pPr>
      <w:r w:rsidRPr="00FA0CD2">
        <w:t>3.2</w:t>
      </w:r>
      <w:r w:rsidR="00EF5941" w:rsidRPr="00FA0CD2">
        <w:t xml:space="preserve">.2 </w:t>
      </w:r>
      <w:r w:rsidRPr="00FA0CD2">
        <w:tab/>
      </w:r>
      <w:r w:rsidR="00EF5941" w:rsidRPr="00FA0CD2">
        <w:t xml:space="preserve">Internet research </w:t>
      </w:r>
    </w:p>
    <w:p w14:paraId="56E0DD99" w14:textId="77777777" w:rsidR="00EF5941" w:rsidRPr="00FA0CD2" w:rsidRDefault="00D30315" w:rsidP="00583B87">
      <w:pPr>
        <w:spacing w:line="360" w:lineRule="auto"/>
        <w:jc w:val="both"/>
      </w:pPr>
      <w:r w:rsidRPr="00FA0CD2">
        <w:t>3.2</w:t>
      </w:r>
      <w:r w:rsidR="00EF5941" w:rsidRPr="00FA0CD2">
        <w:t xml:space="preserve">.3 </w:t>
      </w:r>
      <w:r w:rsidRPr="00FA0CD2">
        <w:tab/>
      </w:r>
      <w:r w:rsidR="00EF5941" w:rsidRPr="00FA0CD2">
        <w:t xml:space="preserve">Interview </w:t>
      </w:r>
    </w:p>
    <w:p w14:paraId="0BA224CE" w14:textId="77777777" w:rsidR="00EF5941" w:rsidRPr="00FA0CD2" w:rsidRDefault="00D30315" w:rsidP="00583B87">
      <w:pPr>
        <w:spacing w:line="360" w:lineRule="auto"/>
        <w:jc w:val="both"/>
      </w:pPr>
      <w:r w:rsidRPr="00FA0CD2">
        <w:t>3.2.</w:t>
      </w:r>
      <w:r w:rsidR="00EF5941" w:rsidRPr="00FA0CD2">
        <w:t xml:space="preserve">4 </w:t>
      </w:r>
      <w:r w:rsidRPr="00FA0CD2">
        <w:tab/>
      </w:r>
      <w:r w:rsidR="00EF5941" w:rsidRPr="00FA0CD2">
        <w:t xml:space="preserve">Observation </w:t>
      </w:r>
    </w:p>
    <w:p w14:paraId="666AADBA" w14:textId="77777777" w:rsidR="00EF5941" w:rsidRPr="00FA0CD2" w:rsidRDefault="00D30315" w:rsidP="00583B87">
      <w:pPr>
        <w:spacing w:line="360" w:lineRule="auto"/>
        <w:jc w:val="both"/>
      </w:pPr>
      <w:r w:rsidRPr="00FA0CD2">
        <w:t>3.3</w:t>
      </w:r>
      <w:r w:rsidR="00EF5941" w:rsidRPr="00FA0CD2">
        <w:t xml:space="preserve">. </w:t>
      </w:r>
      <w:r w:rsidRPr="00FA0CD2">
        <w:tab/>
      </w:r>
      <w:r w:rsidR="00EF5941" w:rsidRPr="00FA0CD2">
        <w:t xml:space="preserve">Software engineering methods </w:t>
      </w:r>
    </w:p>
    <w:p w14:paraId="2597AFEF" w14:textId="77777777" w:rsidR="00EF5941" w:rsidRPr="00C57099" w:rsidRDefault="006D6531" w:rsidP="00220BCC">
      <w:pPr>
        <w:shd w:val="clear" w:color="auto" w:fill="FFFF00"/>
        <w:spacing w:line="360" w:lineRule="auto"/>
        <w:jc w:val="both"/>
        <w:rPr>
          <w:highlight w:val="yellow"/>
        </w:rPr>
      </w:pPr>
      <w:r w:rsidRPr="00C57099">
        <w:rPr>
          <w:highlight w:val="yellow"/>
        </w:rPr>
        <w:t>3.4</w:t>
      </w:r>
      <w:r w:rsidR="00D30315" w:rsidRPr="00C57099">
        <w:rPr>
          <w:highlight w:val="yellow"/>
        </w:rPr>
        <w:tab/>
      </w:r>
      <w:r w:rsidR="00EF5941" w:rsidRPr="00C57099">
        <w:rPr>
          <w:highlight w:val="yellow"/>
        </w:rPr>
        <w:t xml:space="preserve">System Specification </w:t>
      </w:r>
    </w:p>
    <w:p w14:paraId="474524DD" w14:textId="77777777" w:rsidR="00EF5941" w:rsidRPr="00C57099" w:rsidRDefault="006D6531" w:rsidP="00220BCC">
      <w:pPr>
        <w:shd w:val="clear" w:color="auto" w:fill="FFFF00"/>
        <w:spacing w:line="360" w:lineRule="auto"/>
        <w:jc w:val="both"/>
        <w:rPr>
          <w:highlight w:val="yellow"/>
        </w:rPr>
      </w:pPr>
      <w:r w:rsidRPr="00C57099">
        <w:rPr>
          <w:highlight w:val="yellow"/>
        </w:rPr>
        <w:t>3.4</w:t>
      </w:r>
      <w:r w:rsidR="00D30315" w:rsidRPr="00C57099">
        <w:rPr>
          <w:highlight w:val="yellow"/>
        </w:rPr>
        <w:t>.</w:t>
      </w:r>
      <w:r w:rsidR="00EF5941" w:rsidRPr="00C57099">
        <w:rPr>
          <w:highlight w:val="yellow"/>
        </w:rPr>
        <w:t xml:space="preserve">1 </w:t>
      </w:r>
      <w:r w:rsidR="00D30315" w:rsidRPr="00C57099">
        <w:rPr>
          <w:highlight w:val="yellow"/>
        </w:rPr>
        <w:tab/>
      </w:r>
      <w:r w:rsidR="00EF5941" w:rsidRPr="00C57099">
        <w:rPr>
          <w:highlight w:val="yellow"/>
        </w:rPr>
        <w:t xml:space="preserve">Hardware specifications </w:t>
      </w:r>
    </w:p>
    <w:p w14:paraId="42A3FF3D" w14:textId="77777777" w:rsidR="00EF5941" w:rsidRPr="00C57099" w:rsidRDefault="006D6531" w:rsidP="00220BCC">
      <w:pPr>
        <w:shd w:val="clear" w:color="auto" w:fill="FFFF00"/>
        <w:spacing w:line="360" w:lineRule="auto"/>
        <w:jc w:val="both"/>
        <w:rPr>
          <w:highlight w:val="yellow"/>
        </w:rPr>
      </w:pPr>
      <w:r w:rsidRPr="00C57099">
        <w:rPr>
          <w:highlight w:val="yellow"/>
        </w:rPr>
        <w:t>3.4</w:t>
      </w:r>
      <w:r w:rsidR="00EF5941" w:rsidRPr="00C57099">
        <w:rPr>
          <w:highlight w:val="yellow"/>
        </w:rPr>
        <w:t xml:space="preserve">.2 </w:t>
      </w:r>
      <w:r w:rsidR="00D30315" w:rsidRPr="00C57099">
        <w:rPr>
          <w:highlight w:val="yellow"/>
        </w:rPr>
        <w:tab/>
      </w:r>
      <w:r w:rsidR="00EF5941" w:rsidRPr="00C57099">
        <w:rPr>
          <w:highlight w:val="yellow"/>
        </w:rPr>
        <w:t xml:space="preserve">Software Specifications </w:t>
      </w:r>
    </w:p>
    <w:p w14:paraId="28838F8B" w14:textId="77777777" w:rsidR="006F0F87" w:rsidRPr="00C57099" w:rsidRDefault="006D6531" w:rsidP="00220BCC">
      <w:pPr>
        <w:shd w:val="clear" w:color="auto" w:fill="FFFF00"/>
        <w:spacing w:line="360" w:lineRule="auto"/>
        <w:jc w:val="both"/>
        <w:rPr>
          <w:highlight w:val="yellow"/>
        </w:rPr>
      </w:pPr>
      <w:r w:rsidRPr="00C57099">
        <w:rPr>
          <w:highlight w:val="yellow"/>
        </w:rPr>
        <w:t>3.5</w:t>
      </w:r>
      <w:r w:rsidR="006F0F87" w:rsidRPr="00C57099">
        <w:rPr>
          <w:highlight w:val="yellow"/>
        </w:rPr>
        <w:t xml:space="preserve">. </w:t>
      </w:r>
      <w:r w:rsidR="006F0F87" w:rsidRPr="00C57099">
        <w:rPr>
          <w:highlight w:val="yellow"/>
        </w:rPr>
        <w:tab/>
        <w:t xml:space="preserve">Functional Requirements </w:t>
      </w:r>
    </w:p>
    <w:p w14:paraId="5A268CCE" w14:textId="77777777" w:rsidR="00BD38FC" w:rsidRPr="00C57099" w:rsidRDefault="006D6531" w:rsidP="00220BCC">
      <w:pPr>
        <w:shd w:val="clear" w:color="auto" w:fill="FFFF00"/>
        <w:spacing w:line="360" w:lineRule="auto"/>
        <w:jc w:val="both"/>
        <w:rPr>
          <w:highlight w:val="yellow"/>
        </w:rPr>
      </w:pPr>
      <w:r w:rsidRPr="00C57099">
        <w:rPr>
          <w:highlight w:val="yellow"/>
        </w:rPr>
        <w:t>3.5</w:t>
      </w:r>
      <w:r w:rsidR="00BD38FC" w:rsidRPr="00C57099">
        <w:rPr>
          <w:highlight w:val="yellow"/>
        </w:rPr>
        <w:t xml:space="preserve">.1. </w:t>
      </w:r>
      <w:r w:rsidR="00BD38FC" w:rsidRPr="00C57099">
        <w:rPr>
          <w:color w:val="FF0000"/>
          <w:highlight w:val="yellow"/>
        </w:rPr>
        <w:t>GIVE EXAMPLES OF FUNCTIONAL REQUIREMENT FOR YOUR PROJECT</w:t>
      </w:r>
    </w:p>
    <w:p w14:paraId="13F4955A" w14:textId="77777777" w:rsidR="006F0F87" w:rsidRPr="00C57099" w:rsidRDefault="006D6531" w:rsidP="00220BCC">
      <w:pPr>
        <w:shd w:val="clear" w:color="auto" w:fill="FFFF00"/>
        <w:spacing w:line="360" w:lineRule="auto"/>
        <w:jc w:val="both"/>
        <w:rPr>
          <w:highlight w:val="yellow"/>
        </w:rPr>
      </w:pPr>
      <w:r w:rsidRPr="00C57099">
        <w:rPr>
          <w:highlight w:val="yellow"/>
        </w:rPr>
        <w:t>3.6</w:t>
      </w:r>
      <w:r w:rsidR="006F0F87" w:rsidRPr="00C57099">
        <w:rPr>
          <w:highlight w:val="yellow"/>
        </w:rPr>
        <w:t xml:space="preserve"> </w:t>
      </w:r>
      <w:r w:rsidR="006F0F87" w:rsidRPr="00C57099">
        <w:rPr>
          <w:highlight w:val="yellow"/>
        </w:rPr>
        <w:tab/>
        <w:t xml:space="preserve">Context (Level 0) Diagram </w:t>
      </w:r>
    </w:p>
    <w:p w14:paraId="2912615B" w14:textId="77777777" w:rsidR="00BD38FC" w:rsidRPr="00C57099" w:rsidRDefault="00BD38FC" w:rsidP="00220BCC">
      <w:pPr>
        <w:shd w:val="clear" w:color="auto" w:fill="FFFF00"/>
        <w:spacing w:line="360" w:lineRule="auto"/>
        <w:jc w:val="both"/>
        <w:rPr>
          <w:highlight w:val="yellow"/>
        </w:rPr>
      </w:pPr>
      <w:r w:rsidRPr="00C57099">
        <w:rPr>
          <w:highlight w:val="yellow"/>
        </w:rPr>
        <w:t>3.</w:t>
      </w:r>
      <w:r w:rsidR="006D6531" w:rsidRPr="00C57099">
        <w:rPr>
          <w:highlight w:val="yellow"/>
        </w:rPr>
        <w:t>6</w:t>
      </w:r>
      <w:r w:rsidRPr="00C57099">
        <w:rPr>
          <w:highlight w:val="yellow"/>
        </w:rPr>
        <w:t>.1</w:t>
      </w:r>
      <w:r w:rsidRPr="00C57099">
        <w:rPr>
          <w:color w:val="FF0000"/>
          <w:highlight w:val="yellow"/>
        </w:rPr>
        <w:t xml:space="preserve">. GIVE EXAMPLES OF </w:t>
      </w:r>
      <w:r w:rsidR="008F1CDF" w:rsidRPr="00C57099">
        <w:rPr>
          <w:color w:val="FF0000"/>
          <w:highlight w:val="yellow"/>
        </w:rPr>
        <w:t>CONTEXT DIAGRAM</w:t>
      </w:r>
      <w:r w:rsidRPr="00C57099">
        <w:rPr>
          <w:color w:val="FF0000"/>
          <w:highlight w:val="yellow"/>
        </w:rPr>
        <w:t xml:space="preserve"> FOR YOUR PROJECT</w:t>
      </w:r>
    </w:p>
    <w:p w14:paraId="412DBAB9" w14:textId="77777777" w:rsidR="00BD38FC" w:rsidRPr="00C57099" w:rsidRDefault="006F0F87" w:rsidP="00220BCC">
      <w:pPr>
        <w:shd w:val="clear" w:color="auto" w:fill="FFFF00"/>
        <w:spacing w:line="360" w:lineRule="auto"/>
        <w:jc w:val="both"/>
        <w:rPr>
          <w:highlight w:val="yellow"/>
        </w:rPr>
      </w:pPr>
      <w:r w:rsidRPr="00C57099">
        <w:rPr>
          <w:highlight w:val="yellow"/>
        </w:rPr>
        <w:t>3.</w:t>
      </w:r>
      <w:r w:rsidR="006D6531" w:rsidRPr="00C57099">
        <w:rPr>
          <w:highlight w:val="yellow"/>
        </w:rPr>
        <w:t>7</w:t>
      </w:r>
      <w:r w:rsidRPr="00C57099">
        <w:rPr>
          <w:highlight w:val="yellow"/>
        </w:rPr>
        <w:t xml:space="preserve"> </w:t>
      </w:r>
      <w:r w:rsidRPr="00C57099">
        <w:rPr>
          <w:highlight w:val="yellow"/>
        </w:rPr>
        <w:tab/>
      </w:r>
      <w:r w:rsidR="008F1CDF" w:rsidRPr="00C57099">
        <w:rPr>
          <w:highlight w:val="yellow"/>
        </w:rPr>
        <w:t xml:space="preserve">DATA FLOW </w:t>
      </w:r>
      <w:r w:rsidRPr="00C57099">
        <w:rPr>
          <w:highlight w:val="yellow"/>
        </w:rPr>
        <w:t>Diagram</w:t>
      </w:r>
      <w:r w:rsidR="008F1CDF" w:rsidRPr="00C57099">
        <w:rPr>
          <w:highlight w:val="yellow"/>
        </w:rPr>
        <w:t xml:space="preserve"> LEVEL 1 AND LEVEL 2 (WHERE APPLICABLE)</w:t>
      </w:r>
    </w:p>
    <w:p w14:paraId="12611CCF" w14:textId="77777777" w:rsidR="00BD38FC" w:rsidRPr="00C57099" w:rsidRDefault="00BD38FC" w:rsidP="00220BCC">
      <w:pPr>
        <w:shd w:val="clear" w:color="auto" w:fill="FFFF00"/>
        <w:spacing w:line="360" w:lineRule="auto"/>
        <w:jc w:val="both"/>
        <w:rPr>
          <w:highlight w:val="yellow"/>
        </w:rPr>
      </w:pPr>
      <w:r w:rsidRPr="00C57099">
        <w:rPr>
          <w:highlight w:val="yellow"/>
        </w:rPr>
        <w:t>3.</w:t>
      </w:r>
      <w:r w:rsidR="006D6531" w:rsidRPr="00C57099">
        <w:rPr>
          <w:highlight w:val="yellow"/>
        </w:rPr>
        <w:t>7</w:t>
      </w:r>
      <w:r w:rsidRPr="00C57099">
        <w:rPr>
          <w:highlight w:val="yellow"/>
        </w:rPr>
        <w:t xml:space="preserve">.1. </w:t>
      </w:r>
      <w:r w:rsidRPr="00C57099">
        <w:rPr>
          <w:color w:val="FF0000"/>
          <w:highlight w:val="yellow"/>
        </w:rPr>
        <w:t xml:space="preserve">GIVE EXAMPLES OF </w:t>
      </w:r>
      <w:r w:rsidR="008F1CDF" w:rsidRPr="00C57099">
        <w:rPr>
          <w:color w:val="FF0000"/>
          <w:highlight w:val="yellow"/>
        </w:rPr>
        <w:t xml:space="preserve">DATA FLOW Diagram </w:t>
      </w:r>
      <w:r w:rsidRPr="00C57099">
        <w:rPr>
          <w:color w:val="FF0000"/>
          <w:highlight w:val="yellow"/>
        </w:rPr>
        <w:t>FOR YOUR PROJECT</w:t>
      </w:r>
    </w:p>
    <w:p w14:paraId="329ADD42" w14:textId="77777777" w:rsidR="006F0F87" w:rsidRPr="00C57099" w:rsidRDefault="006F0F87" w:rsidP="00220BCC">
      <w:pPr>
        <w:shd w:val="clear" w:color="auto" w:fill="FFFF00"/>
        <w:spacing w:line="360" w:lineRule="auto"/>
        <w:jc w:val="both"/>
        <w:rPr>
          <w:highlight w:val="yellow"/>
        </w:rPr>
      </w:pPr>
      <w:r w:rsidRPr="00C57099">
        <w:rPr>
          <w:highlight w:val="yellow"/>
        </w:rPr>
        <w:t>3.</w:t>
      </w:r>
      <w:r w:rsidR="006D6531" w:rsidRPr="00C57099">
        <w:rPr>
          <w:highlight w:val="yellow"/>
        </w:rPr>
        <w:t>8</w:t>
      </w:r>
      <w:r w:rsidRPr="00C57099">
        <w:rPr>
          <w:highlight w:val="yellow"/>
        </w:rPr>
        <w:t xml:space="preserve"> </w:t>
      </w:r>
      <w:r w:rsidRPr="00C57099">
        <w:rPr>
          <w:highlight w:val="yellow"/>
        </w:rPr>
        <w:tab/>
        <w:t xml:space="preserve">Entity relationship diagram </w:t>
      </w:r>
    </w:p>
    <w:p w14:paraId="7A26FF52" w14:textId="77777777" w:rsidR="00BD38FC" w:rsidRPr="00C57099" w:rsidRDefault="00BD38FC" w:rsidP="00220BCC">
      <w:pPr>
        <w:shd w:val="clear" w:color="auto" w:fill="FFFF00"/>
        <w:spacing w:line="360" w:lineRule="auto"/>
        <w:jc w:val="both"/>
        <w:rPr>
          <w:color w:val="FF0000"/>
          <w:highlight w:val="yellow"/>
        </w:rPr>
      </w:pPr>
      <w:r w:rsidRPr="00C57099">
        <w:rPr>
          <w:highlight w:val="yellow"/>
        </w:rPr>
        <w:t>3.</w:t>
      </w:r>
      <w:r w:rsidR="006D6531" w:rsidRPr="00C57099">
        <w:rPr>
          <w:highlight w:val="yellow"/>
        </w:rPr>
        <w:t>8</w:t>
      </w:r>
      <w:r w:rsidRPr="00C57099">
        <w:rPr>
          <w:highlight w:val="yellow"/>
        </w:rPr>
        <w:t xml:space="preserve">.1. </w:t>
      </w:r>
      <w:r w:rsidRPr="00C57099">
        <w:rPr>
          <w:color w:val="FF0000"/>
          <w:highlight w:val="yellow"/>
        </w:rPr>
        <w:t xml:space="preserve">GIVE EXAMPLES OF </w:t>
      </w:r>
      <w:r w:rsidR="008F1CDF" w:rsidRPr="00C57099">
        <w:rPr>
          <w:color w:val="FF0000"/>
          <w:highlight w:val="yellow"/>
        </w:rPr>
        <w:t xml:space="preserve">Entity relationship diagram </w:t>
      </w:r>
      <w:r w:rsidRPr="00C57099">
        <w:rPr>
          <w:color w:val="FF0000"/>
          <w:highlight w:val="yellow"/>
        </w:rPr>
        <w:t>FOR YOUR PROJECT</w:t>
      </w:r>
    </w:p>
    <w:p w14:paraId="451DDE88" w14:textId="77777777" w:rsidR="006F0F87" w:rsidRPr="00C57099" w:rsidRDefault="006F0F87" w:rsidP="00220BCC">
      <w:pPr>
        <w:shd w:val="clear" w:color="auto" w:fill="FFFF00"/>
        <w:spacing w:line="360" w:lineRule="auto"/>
        <w:jc w:val="both"/>
        <w:rPr>
          <w:highlight w:val="yellow"/>
        </w:rPr>
      </w:pPr>
      <w:r w:rsidRPr="00C57099">
        <w:rPr>
          <w:highlight w:val="yellow"/>
        </w:rPr>
        <w:t>3.</w:t>
      </w:r>
      <w:r w:rsidR="006D6531" w:rsidRPr="00C57099">
        <w:rPr>
          <w:highlight w:val="yellow"/>
        </w:rPr>
        <w:t>9</w:t>
      </w:r>
      <w:r w:rsidRPr="00C57099">
        <w:rPr>
          <w:highlight w:val="yellow"/>
        </w:rPr>
        <w:t xml:space="preserve"> </w:t>
      </w:r>
      <w:r w:rsidRPr="00C57099">
        <w:rPr>
          <w:highlight w:val="yellow"/>
        </w:rPr>
        <w:tab/>
        <w:t xml:space="preserve">Physical Data Model (PDM) </w:t>
      </w:r>
    </w:p>
    <w:p w14:paraId="25EED70F" w14:textId="77777777" w:rsidR="006F0F87" w:rsidRPr="00FA0CD2" w:rsidRDefault="006F0F87" w:rsidP="00220BCC">
      <w:pPr>
        <w:shd w:val="clear" w:color="auto" w:fill="FFFF00"/>
        <w:spacing w:line="360" w:lineRule="auto"/>
        <w:jc w:val="both"/>
      </w:pPr>
      <w:r w:rsidRPr="00C57099">
        <w:rPr>
          <w:highlight w:val="yellow"/>
        </w:rPr>
        <w:t>3.</w:t>
      </w:r>
      <w:r w:rsidR="006D6531" w:rsidRPr="00C57099">
        <w:rPr>
          <w:highlight w:val="yellow"/>
        </w:rPr>
        <w:t>10</w:t>
      </w:r>
      <w:r w:rsidRPr="00C57099">
        <w:rPr>
          <w:highlight w:val="yellow"/>
        </w:rPr>
        <w:t xml:space="preserve"> </w:t>
      </w:r>
      <w:r w:rsidRPr="00C57099">
        <w:rPr>
          <w:highlight w:val="yellow"/>
        </w:rPr>
        <w:tab/>
        <w:t>Data dictionary</w:t>
      </w:r>
    </w:p>
    <w:p w14:paraId="56BD1125" w14:textId="77777777" w:rsidR="00583B87" w:rsidRPr="00FA0CD2" w:rsidRDefault="006D6531" w:rsidP="00583B87">
      <w:pPr>
        <w:spacing w:line="360" w:lineRule="auto"/>
        <w:jc w:val="both"/>
      </w:pPr>
      <w:r>
        <w:t>3.11</w:t>
      </w:r>
      <w:r w:rsidR="00FC04CF" w:rsidRPr="00FA0CD2">
        <w:t xml:space="preserve"> </w:t>
      </w:r>
      <w:r w:rsidR="00FC04CF" w:rsidRPr="00FA0CD2">
        <w:tab/>
        <w:t>Tools and languages to be used in software development</w:t>
      </w:r>
    </w:p>
    <w:p w14:paraId="2E47A936" w14:textId="77777777" w:rsidR="00583B87" w:rsidRDefault="00583B87" w:rsidP="00583B87">
      <w:pPr>
        <w:spacing w:line="360" w:lineRule="auto"/>
        <w:jc w:val="center"/>
        <w:rPr>
          <w:b/>
        </w:rPr>
      </w:pPr>
    </w:p>
    <w:p w14:paraId="0E333E42" w14:textId="77777777" w:rsidR="00927CC9" w:rsidRPr="00FA0CD2" w:rsidRDefault="00927CC9" w:rsidP="00583B87">
      <w:pPr>
        <w:spacing w:line="360" w:lineRule="auto"/>
        <w:jc w:val="center"/>
        <w:rPr>
          <w:b/>
        </w:rPr>
      </w:pPr>
      <w:r w:rsidRPr="00FA0CD2">
        <w:rPr>
          <w:b/>
        </w:rPr>
        <w:t>CHAPTER FOUR</w:t>
      </w:r>
    </w:p>
    <w:p w14:paraId="5EE821F2" w14:textId="77777777" w:rsidR="00927CC9" w:rsidRPr="00FA0CD2" w:rsidRDefault="00927CC9" w:rsidP="00583B87">
      <w:pPr>
        <w:spacing w:line="360" w:lineRule="auto"/>
        <w:jc w:val="center"/>
        <w:rPr>
          <w:b/>
        </w:rPr>
      </w:pPr>
    </w:p>
    <w:p w14:paraId="0A6B350E" w14:textId="77777777" w:rsidR="00927CC9" w:rsidRPr="00FA0CD2" w:rsidRDefault="00FC04CF" w:rsidP="00583B87">
      <w:pPr>
        <w:numPr>
          <w:ilvl w:val="0"/>
          <w:numId w:val="11"/>
        </w:numPr>
        <w:spacing w:line="360" w:lineRule="auto"/>
        <w:ind w:left="720" w:hanging="720"/>
        <w:jc w:val="center"/>
        <w:rPr>
          <w:b/>
        </w:rPr>
      </w:pPr>
      <w:r w:rsidRPr="00FA0CD2">
        <w:rPr>
          <w:b/>
        </w:rPr>
        <w:t>SYSTEM</w:t>
      </w:r>
      <w:r w:rsidR="00927CC9" w:rsidRPr="00FA0CD2">
        <w:rPr>
          <w:b/>
        </w:rPr>
        <w:t xml:space="preserve"> ANALYSIS, </w:t>
      </w:r>
      <w:r w:rsidRPr="00FA0CD2">
        <w:rPr>
          <w:b/>
        </w:rPr>
        <w:t>DESIGN</w:t>
      </w:r>
      <w:r w:rsidR="00927CC9" w:rsidRPr="00FA0CD2">
        <w:rPr>
          <w:b/>
        </w:rPr>
        <w:t xml:space="preserve"> AND </w:t>
      </w:r>
      <w:r w:rsidRPr="00FA0CD2">
        <w:rPr>
          <w:b/>
        </w:rPr>
        <w:t>IMPLEMENTATION</w:t>
      </w:r>
      <w:r w:rsidR="00927CC9" w:rsidRPr="00FA0CD2">
        <w:rPr>
          <w:b/>
        </w:rPr>
        <w:t xml:space="preserve"> (Chapter Title)</w:t>
      </w:r>
    </w:p>
    <w:p w14:paraId="4DDF2264" w14:textId="77777777" w:rsidR="00FC04CF" w:rsidRPr="00FA0CD2" w:rsidRDefault="00FC04CF" w:rsidP="00583B87">
      <w:pPr>
        <w:pStyle w:val="TOC2"/>
        <w:tabs>
          <w:tab w:val="left" w:pos="960"/>
        </w:tabs>
        <w:spacing w:line="360" w:lineRule="auto"/>
        <w:ind w:left="0"/>
        <w:rPr>
          <w:rFonts w:ascii="Times New Roman" w:hAnsi="Times New Roman" w:cs="Times New Roman"/>
        </w:rPr>
      </w:pPr>
    </w:p>
    <w:p w14:paraId="04373B09" w14:textId="77777777" w:rsidR="006F0F87" w:rsidRPr="00FA0CD2" w:rsidRDefault="00AB64D4" w:rsidP="00583B87">
      <w:pPr>
        <w:pStyle w:val="TOC2"/>
        <w:tabs>
          <w:tab w:val="left" w:pos="960"/>
        </w:tabs>
        <w:spacing w:line="360" w:lineRule="auto"/>
        <w:ind w:left="0"/>
        <w:rPr>
          <w:rFonts w:ascii="Times New Roman" w:eastAsiaTheme="minorEastAsia" w:hAnsi="Times New Roman" w:cs="Times New Roman"/>
          <w:b w:val="0"/>
        </w:rPr>
      </w:pPr>
      <w:hyperlink w:anchor="_Toc404609773" w:history="1">
        <w:r w:rsidR="006F0F87" w:rsidRPr="00FA0CD2">
          <w:rPr>
            <w:rStyle w:val="Hyperlink"/>
            <w:rFonts w:ascii="Times New Roman" w:hAnsi="Times New Roman"/>
            <w:b w:val="0"/>
            <w:u w:val="none"/>
          </w:rPr>
          <w:t>4.0</w:t>
        </w:r>
        <w:r w:rsidR="006F0F87" w:rsidRPr="00FA0CD2">
          <w:rPr>
            <w:rFonts w:ascii="Times New Roman" w:eastAsiaTheme="minorEastAsia" w:hAnsi="Times New Roman" w:cs="Times New Roman"/>
            <w:b w:val="0"/>
          </w:rPr>
          <w:tab/>
        </w:r>
        <w:r w:rsidR="006F0F87" w:rsidRPr="00FA0CD2">
          <w:rPr>
            <w:rStyle w:val="Hyperlink"/>
            <w:rFonts w:ascii="Times New Roman" w:hAnsi="Times New Roman"/>
            <w:u w:val="none"/>
          </w:rPr>
          <w:t>System Study</w:t>
        </w:r>
      </w:hyperlink>
    </w:p>
    <w:p w14:paraId="55E0808A" w14:textId="77777777" w:rsidR="006F0F87" w:rsidRPr="00FA0CD2" w:rsidRDefault="00AB64D4" w:rsidP="00583B87">
      <w:pPr>
        <w:pStyle w:val="TOC2"/>
        <w:tabs>
          <w:tab w:val="left" w:pos="960"/>
        </w:tabs>
        <w:spacing w:line="360" w:lineRule="auto"/>
        <w:ind w:left="0"/>
        <w:rPr>
          <w:rFonts w:ascii="Times New Roman" w:eastAsiaTheme="minorEastAsia" w:hAnsi="Times New Roman" w:cs="Times New Roman"/>
          <w:b w:val="0"/>
        </w:rPr>
      </w:pPr>
      <w:hyperlink w:anchor="_Toc404609774" w:history="1">
        <w:r w:rsidR="006F0F87" w:rsidRPr="00FA0CD2">
          <w:rPr>
            <w:rStyle w:val="Hyperlink"/>
            <w:rFonts w:ascii="Times New Roman" w:hAnsi="Times New Roman"/>
            <w:b w:val="0"/>
            <w:u w:val="none"/>
          </w:rPr>
          <w:t>4.1</w:t>
        </w:r>
        <w:r w:rsidR="006F0F87" w:rsidRPr="00FA0CD2">
          <w:rPr>
            <w:rFonts w:ascii="Times New Roman" w:eastAsiaTheme="minorEastAsia" w:hAnsi="Times New Roman" w:cs="Times New Roman"/>
            <w:b w:val="0"/>
          </w:rPr>
          <w:tab/>
        </w:r>
        <w:r w:rsidR="006F0F87" w:rsidRPr="00FA0CD2">
          <w:rPr>
            <w:rStyle w:val="Hyperlink"/>
            <w:rFonts w:ascii="Times New Roman" w:hAnsi="Times New Roman"/>
            <w:b w:val="0"/>
            <w:u w:val="none"/>
          </w:rPr>
          <w:t>Introduction to the study</w:t>
        </w:r>
      </w:hyperlink>
    </w:p>
    <w:p w14:paraId="20B017C9" w14:textId="77777777" w:rsidR="006F0F87" w:rsidRPr="00FA0CD2" w:rsidRDefault="00AB64D4" w:rsidP="00583B87">
      <w:pPr>
        <w:pStyle w:val="TOC2"/>
        <w:tabs>
          <w:tab w:val="left" w:pos="960"/>
        </w:tabs>
        <w:spacing w:line="360" w:lineRule="auto"/>
        <w:ind w:left="0"/>
        <w:rPr>
          <w:rFonts w:ascii="Times New Roman" w:eastAsiaTheme="minorEastAsia" w:hAnsi="Times New Roman" w:cs="Times New Roman"/>
          <w:b w:val="0"/>
        </w:rPr>
      </w:pPr>
      <w:hyperlink w:anchor="_Toc404609775" w:history="1">
        <w:r w:rsidR="006F0F87" w:rsidRPr="00FA0CD2">
          <w:rPr>
            <w:rStyle w:val="Hyperlink"/>
            <w:rFonts w:ascii="Times New Roman" w:hAnsi="Times New Roman"/>
            <w:b w:val="0"/>
            <w:u w:val="none"/>
          </w:rPr>
          <w:t>4.2</w:t>
        </w:r>
        <w:r w:rsidR="006F0F87" w:rsidRPr="00FA0CD2">
          <w:rPr>
            <w:rFonts w:ascii="Times New Roman" w:eastAsiaTheme="minorEastAsia" w:hAnsi="Times New Roman" w:cs="Times New Roman"/>
            <w:b w:val="0"/>
          </w:rPr>
          <w:tab/>
        </w:r>
        <w:r w:rsidR="006F0F87" w:rsidRPr="00FA0CD2">
          <w:rPr>
            <w:rStyle w:val="Hyperlink"/>
            <w:rFonts w:ascii="Times New Roman" w:hAnsi="Times New Roman"/>
            <w:b w:val="0"/>
            <w:u w:val="none"/>
          </w:rPr>
          <w:t>The System Study</w:t>
        </w:r>
      </w:hyperlink>
    </w:p>
    <w:p w14:paraId="1E8D31D8" w14:textId="77777777" w:rsidR="006F0F87" w:rsidRPr="00FA0CD2" w:rsidRDefault="00AB64D4" w:rsidP="00583B87">
      <w:pPr>
        <w:pStyle w:val="TOC3"/>
        <w:tabs>
          <w:tab w:val="left" w:pos="1320"/>
        </w:tabs>
        <w:spacing w:line="360" w:lineRule="auto"/>
        <w:ind w:left="0"/>
        <w:rPr>
          <w:rFonts w:eastAsiaTheme="minorEastAsia" w:cs="Times New Roman"/>
          <w:noProof/>
        </w:rPr>
      </w:pPr>
      <w:hyperlink w:anchor="_Toc404609776" w:history="1">
        <w:r w:rsidR="006F0F87" w:rsidRPr="00FA0CD2">
          <w:rPr>
            <w:rStyle w:val="Hyperlink"/>
            <w:noProof/>
            <w:u w:val="none"/>
          </w:rPr>
          <w:t>4.2.1</w:t>
        </w:r>
        <w:r w:rsidR="006F0F87" w:rsidRPr="00FA0CD2">
          <w:rPr>
            <w:rFonts w:eastAsiaTheme="minorEastAsia" w:cs="Times New Roman"/>
            <w:noProof/>
          </w:rPr>
          <w:tab/>
        </w:r>
        <w:r w:rsidR="006F0F87" w:rsidRPr="00FA0CD2">
          <w:rPr>
            <w:rStyle w:val="Hyperlink"/>
            <w:noProof/>
            <w:u w:val="none"/>
          </w:rPr>
          <w:t>Weakness observed in the current system</w:t>
        </w:r>
      </w:hyperlink>
    </w:p>
    <w:p w14:paraId="29BDEB4F" w14:textId="77777777" w:rsidR="006F0F87" w:rsidRPr="00FA0CD2" w:rsidRDefault="00AB64D4" w:rsidP="00583B87">
      <w:pPr>
        <w:pStyle w:val="TOC2"/>
        <w:tabs>
          <w:tab w:val="left" w:pos="960"/>
        </w:tabs>
        <w:spacing w:line="360" w:lineRule="auto"/>
        <w:ind w:left="0"/>
        <w:rPr>
          <w:rFonts w:ascii="Times New Roman" w:eastAsiaTheme="minorEastAsia" w:hAnsi="Times New Roman" w:cs="Times New Roman"/>
          <w:b w:val="0"/>
        </w:rPr>
      </w:pPr>
      <w:hyperlink w:anchor="_Toc404609777" w:history="1">
        <w:r w:rsidR="006F0F87" w:rsidRPr="00FA0CD2">
          <w:rPr>
            <w:rStyle w:val="Hyperlink"/>
            <w:rFonts w:ascii="Times New Roman" w:hAnsi="Times New Roman"/>
            <w:b w:val="0"/>
            <w:u w:val="none"/>
          </w:rPr>
          <w:t>4.3</w:t>
        </w:r>
        <w:r w:rsidR="006F0F87" w:rsidRPr="00FA0CD2">
          <w:rPr>
            <w:rFonts w:ascii="Times New Roman" w:eastAsiaTheme="minorEastAsia" w:hAnsi="Times New Roman" w:cs="Times New Roman"/>
            <w:b w:val="0"/>
          </w:rPr>
          <w:tab/>
        </w:r>
        <w:r w:rsidR="006F0F87" w:rsidRPr="00FA0CD2">
          <w:rPr>
            <w:rStyle w:val="Hyperlink"/>
            <w:rFonts w:ascii="Times New Roman" w:hAnsi="Times New Roman"/>
            <w:u w:val="none"/>
          </w:rPr>
          <w:t>System Analysis</w:t>
        </w:r>
      </w:hyperlink>
    </w:p>
    <w:p w14:paraId="75F9063F" w14:textId="77777777" w:rsidR="006F0F87" w:rsidRPr="00FA0CD2" w:rsidRDefault="00AB64D4" w:rsidP="00583B87">
      <w:pPr>
        <w:pStyle w:val="TOC3"/>
        <w:tabs>
          <w:tab w:val="left" w:pos="1320"/>
        </w:tabs>
        <w:spacing w:line="360" w:lineRule="auto"/>
        <w:ind w:left="0"/>
        <w:rPr>
          <w:rFonts w:eastAsiaTheme="minorEastAsia" w:cs="Times New Roman"/>
          <w:noProof/>
        </w:rPr>
      </w:pPr>
      <w:hyperlink w:anchor="_Toc404609778" w:history="1">
        <w:r w:rsidR="006F0F87" w:rsidRPr="00FA0CD2">
          <w:rPr>
            <w:rStyle w:val="Hyperlink"/>
            <w:noProof/>
            <w:u w:val="none"/>
          </w:rPr>
          <w:t>4.3.1</w:t>
        </w:r>
        <w:r w:rsidR="006F0F87" w:rsidRPr="00FA0CD2">
          <w:rPr>
            <w:rFonts w:eastAsiaTheme="minorEastAsia" w:cs="Times New Roman"/>
            <w:noProof/>
          </w:rPr>
          <w:tab/>
        </w:r>
        <w:r w:rsidR="006F0F87" w:rsidRPr="00FA0CD2">
          <w:rPr>
            <w:rStyle w:val="Hyperlink"/>
            <w:noProof/>
            <w:u w:val="none"/>
          </w:rPr>
          <w:t>User Requirement of the proposed system</w:t>
        </w:r>
      </w:hyperlink>
    </w:p>
    <w:p w14:paraId="6D7182D7" w14:textId="77777777" w:rsidR="006F0F87" w:rsidRPr="00FA0CD2" w:rsidRDefault="00AB64D4" w:rsidP="00583B87">
      <w:pPr>
        <w:pStyle w:val="TOC3"/>
        <w:tabs>
          <w:tab w:val="left" w:pos="1320"/>
        </w:tabs>
        <w:spacing w:line="360" w:lineRule="auto"/>
        <w:ind w:left="0"/>
        <w:rPr>
          <w:rFonts w:eastAsiaTheme="minorEastAsia" w:cs="Times New Roman"/>
          <w:noProof/>
        </w:rPr>
      </w:pPr>
      <w:hyperlink w:anchor="_Toc404609779" w:history="1">
        <w:r w:rsidR="006F0F87" w:rsidRPr="00FA0CD2">
          <w:rPr>
            <w:rStyle w:val="Hyperlink"/>
            <w:noProof/>
            <w:u w:val="none"/>
          </w:rPr>
          <w:t>4.3.2</w:t>
        </w:r>
        <w:r w:rsidR="006F0F87" w:rsidRPr="00FA0CD2">
          <w:rPr>
            <w:rFonts w:eastAsiaTheme="minorEastAsia" w:cs="Times New Roman"/>
            <w:noProof/>
          </w:rPr>
          <w:tab/>
        </w:r>
        <w:r w:rsidR="006F0F87" w:rsidRPr="00FA0CD2">
          <w:rPr>
            <w:rStyle w:val="Hyperlink"/>
            <w:noProof/>
            <w:u w:val="none"/>
          </w:rPr>
          <w:t>Functional Requirement of the proposed system</w:t>
        </w:r>
      </w:hyperlink>
    </w:p>
    <w:p w14:paraId="36B557EF" w14:textId="77777777" w:rsidR="006F0F87" w:rsidRPr="00FA0CD2" w:rsidRDefault="00AB64D4" w:rsidP="00583B87">
      <w:pPr>
        <w:pStyle w:val="TOC3"/>
        <w:spacing w:line="360" w:lineRule="auto"/>
        <w:ind w:left="0"/>
        <w:rPr>
          <w:rFonts w:eastAsiaTheme="minorEastAsia" w:cs="Times New Roman"/>
          <w:noProof/>
        </w:rPr>
      </w:pPr>
      <w:hyperlink w:anchor="_Toc404609780" w:history="1">
        <w:r w:rsidR="006F0F87" w:rsidRPr="00FA0CD2">
          <w:rPr>
            <w:rStyle w:val="Hyperlink"/>
            <w:noProof/>
            <w:u w:val="none"/>
          </w:rPr>
          <w:t xml:space="preserve">4.3.3 </w:t>
        </w:r>
        <w:r w:rsidR="00FC04CF" w:rsidRPr="00FA0CD2">
          <w:rPr>
            <w:rStyle w:val="Hyperlink"/>
            <w:noProof/>
            <w:u w:val="none"/>
          </w:rPr>
          <w:t xml:space="preserve">             </w:t>
        </w:r>
        <w:r w:rsidR="006F0F87" w:rsidRPr="00FA0CD2">
          <w:rPr>
            <w:rStyle w:val="Hyperlink"/>
            <w:noProof/>
            <w:u w:val="none"/>
          </w:rPr>
          <w:t>Non functional requirements</w:t>
        </w:r>
      </w:hyperlink>
    </w:p>
    <w:p w14:paraId="65FB3FF7" w14:textId="77777777" w:rsidR="006F0F87" w:rsidRPr="00FA0CD2" w:rsidRDefault="00AB64D4" w:rsidP="00583B87">
      <w:pPr>
        <w:pStyle w:val="TOC3"/>
        <w:tabs>
          <w:tab w:val="left" w:pos="1320"/>
        </w:tabs>
        <w:spacing w:line="360" w:lineRule="auto"/>
        <w:ind w:left="0"/>
        <w:rPr>
          <w:rFonts w:eastAsiaTheme="minorEastAsia" w:cs="Times New Roman"/>
          <w:noProof/>
        </w:rPr>
      </w:pPr>
      <w:hyperlink w:anchor="_Toc404609781" w:history="1">
        <w:r w:rsidR="006F0F87" w:rsidRPr="00FA0CD2">
          <w:rPr>
            <w:rStyle w:val="Hyperlink"/>
            <w:noProof/>
            <w:u w:val="none"/>
          </w:rPr>
          <w:t>4.3.4</w:t>
        </w:r>
        <w:r w:rsidR="006F0F87" w:rsidRPr="00FA0CD2">
          <w:rPr>
            <w:rFonts w:eastAsiaTheme="minorEastAsia" w:cs="Times New Roman"/>
            <w:noProof/>
          </w:rPr>
          <w:tab/>
        </w:r>
        <w:r w:rsidR="006F0F87" w:rsidRPr="00FA0CD2">
          <w:rPr>
            <w:rStyle w:val="Hyperlink"/>
            <w:noProof/>
            <w:u w:val="none"/>
          </w:rPr>
          <w:t>System Requirement</w:t>
        </w:r>
      </w:hyperlink>
    </w:p>
    <w:p w14:paraId="72D1E641" w14:textId="77777777" w:rsidR="006F0F87" w:rsidRPr="00FA0CD2" w:rsidRDefault="00AB64D4" w:rsidP="00583B87">
      <w:pPr>
        <w:pStyle w:val="TOC3"/>
        <w:tabs>
          <w:tab w:val="left" w:pos="1320"/>
        </w:tabs>
        <w:spacing w:line="360" w:lineRule="auto"/>
        <w:ind w:left="0"/>
        <w:rPr>
          <w:rFonts w:eastAsiaTheme="minorEastAsia" w:cs="Times New Roman"/>
          <w:noProof/>
        </w:rPr>
      </w:pPr>
      <w:hyperlink w:anchor="_Toc404609782" w:history="1">
        <w:r w:rsidR="006F0F87" w:rsidRPr="00FA0CD2">
          <w:rPr>
            <w:rStyle w:val="Hyperlink"/>
            <w:noProof/>
            <w:u w:val="none"/>
          </w:rPr>
          <w:t>4.3.5</w:t>
        </w:r>
        <w:r w:rsidR="006F0F87" w:rsidRPr="00FA0CD2">
          <w:rPr>
            <w:rFonts w:eastAsiaTheme="minorEastAsia" w:cs="Times New Roman"/>
            <w:noProof/>
          </w:rPr>
          <w:tab/>
        </w:r>
        <w:r w:rsidR="006F0F87" w:rsidRPr="004C005E">
          <w:rPr>
            <w:rStyle w:val="Hyperlink"/>
            <w:noProof/>
            <w:highlight w:val="yellow"/>
            <w:u w:val="none"/>
          </w:rPr>
          <w:t>Requirement specification</w:t>
        </w:r>
      </w:hyperlink>
    </w:p>
    <w:p w14:paraId="797B51A8" w14:textId="77777777" w:rsidR="006F0F87" w:rsidRPr="00FA0CD2" w:rsidRDefault="00AB64D4" w:rsidP="00583B87">
      <w:pPr>
        <w:pStyle w:val="TOC2"/>
        <w:tabs>
          <w:tab w:val="left" w:pos="960"/>
        </w:tabs>
        <w:spacing w:line="360" w:lineRule="auto"/>
        <w:ind w:left="0"/>
        <w:rPr>
          <w:rFonts w:ascii="Times New Roman" w:eastAsiaTheme="minorEastAsia" w:hAnsi="Times New Roman" w:cs="Times New Roman"/>
          <w:b w:val="0"/>
        </w:rPr>
      </w:pPr>
      <w:hyperlink w:anchor="_Toc404609783" w:history="1">
        <w:r w:rsidR="006F0F87" w:rsidRPr="00FA0CD2">
          <w:rPr>
            <w:rStyle w:val="Hyperlink"/>
            <w:rFonts w:ascii="Times New Roman" w:hAnsi="Times New Roman"/>
            <w:b w:val="0"/>
            <w:u w:val="none"/>
          </w:rPr>
          <w:t>4.4</w:t>
        </w:r>
        <w:r w:rsidR="006F0F87" w:rsidRPr="00FA0CD2">
          <w:rPr>
            <w:rFonts w:ascii="Times New Roman" w:eastAsiaTheme="minorEastAsia" w:hAnsi="Times New Roman" w:cs="Times New Roman"/>
            <w:b w:val="0"/>
          </w:rPr>
          <w:tab/>
        </w:r>
        <w:r w:rsidR="006F0F87" w:rsidRPr="00FA0CD2">
          <w:rPr>
            <w:rStyle w:val="Hyperlink"/>
            <w:rFonts w:ascii="Times New Roman" w:hAnsi="Times New Roman"/>
            <w:u w:val="none"/>
          </w:rPr>
          <w:t>Systems Design</w:t>
        </w:r>
      </w:hyperlink>
    </w:p>
    <w:p w14:paraId="0AF89897" w14:textId="77777777" w:rsidR="006F0F87" w:rsidRPr="00FA0CD2" w:rsidRDefault="00AB64D4" w:rsidP="00583B87">
      <w:pPr>
        <w:pStyle w:val="TOC3"/>
        <w:tabs>
          <w:tab w:val="left" w:pos="1320"/>
        </w:tabs>
        <w:spacing w:line="360" w:lineRule="auto"/>
        <w:ind w:left="0"/>
        <w:rPr>
          <w:rFonts w:eastAsiaTheme="minorEastAsia" w:cs="Times New Roman"/>
          <w:noProof/>
        </w:rPr>
      </w:pPr>
      <w:hyperlink w:anchor="_Toc404609784" w:history="1">
        <w:r w:rsidR="006F0F87" w:rsidRPr="00FA0CD2">
          <w:rPr>
            <w:rStyle w:val="Hyperlink"/>
            <w:noProof/>
            <w:u w:val="none"/>
          </w:rPr>
          <w:t>4.4.1</w:t>
        </w:r>
        <w:r w:rsidR="006F0F87" w:rsidRPr="00FA0CD2">
          <w:rPr>
            <w:rFonts w:eastAsiaTheme="minorEastAsia" w:cs="Times New Roman"/>
            <w:noProof/>
          </w:rPr>
          <w:tab/>
        </w:r>
        <w:r w:rsidR="006F0F87" w:rsidRPr="00FA0CD2">
          <w:rPr>
            <w:rStyle w:val="Hyperlink"/>
            <w:noProof/>
            <w:u w:val="none"/>
          </w:rPr>
          <w:t>Overview</w:t>
        </w:r>
      </w:hyperlink>
    </w:p>
    <w:p w14:paraId="7E028463" w14:textId="77777777" w:rsidR="006F0F87" w:rsidRPr="00FA0CD2" w:rsidRDefault="00AB64D4" w:rsidP="00583B87">
      <w:pPr>
        <w:pStyle w:val="TOC3"/>
        <w:tabs>
          <w:tab w:val="left" w:pos="1320"/>
        </w:tabs>
        <w:spacing w:line="360" w:lineRule="auto"/>
        <w:ind w:left="0"/>
        <w:rPr>
          <w:rFonts w:eastAsiaTheme="minorEastAsia" w:cs="Times New Roman"/>
          <w:noProof/>
        </w:rPr>
      </w:pPr>
      <w:hyperlink w:anchor="_Toc404609785" w:history="1">
        <w:r w:rsidR="006F0F87" w:rsidRPr="00FA0CD2">
          <w:rPr>
            <w:rStyle w:val="Hyperlink"/>
            <w:noProof/>
            <w:u w:val="none"/>
          </w:rPr>
          <w:t>4.4.2</w:t>
        </w:r>
        <w:r w:rsidR="006F0F87" w:rsidRPr="00FA0CD2">
          <w:rPr>
            <w:rFonts w:eastAsiaTheme="minorEastAsia" w:cs="Times New Roman"/>
            <w:noProof/>
          </w:rPr>
          <w:tab/>
        </w:r>
        <w:r w:rsidR="006F0F87" w:rsidRPr="00FA0CD2">
          <w:rPr>
            <w:rStyle w:val="Hyperlink"/>
            <w:noProof/>
            <w:u w:val="none"/>
          </w:rPr>
          <w:t>Architectural Design</w:t>
        </w:r>
      </w:hyperlink>
    </w:p>
    <w:p w14:paraId="419DB842" w14:textId="77777777" w:rsidR="006F0F87" w:rsidRPr="00FA0CD2" w:rsidRDefault="00762947" w:rsidP="00583B87">
      <w:pPr>
        <w:pStyle w:val="TOC3"/>
        <w:numPr>
          <w:ilvl w:val="2"/>
          <w:numId w:val="20"/>
        </w:numPr>
        <w:tabs>
          <w:tab w:val="left" w:pos="1320"/>
        </w:tabs>
        <w:spacing w:line="360" w:lineRule="auto"/>
        <w:rPr>
          <w:rFonts w:eastAsiaTheme="minorEastAsia" w:cs="Times New Roman"/>
          <w:noProof/>
        </w:rPr>
      </w:pPr>
      <w:r w:rsidRPr="00FA0CD2">
        <w:rPr>
          <w:rFonts w:cs="Times New Roman"/>
        </w:rPr>
        <w:t xml:space="preserve">           </w:t>
      </w:r>
      <w:r w:rsidR="00BC1338" w:rsidRPr="00BC1338">
        <w:rPr>
          <w:rFonts w:cs="Times New Roman"/>
        </w:rPr>
        <w:t>Context Diagram</w:t>
      </w:r>
      <w:r w:rsidR="00BC1338" w:rsidRPr="00BC1338">
        <w:rPr>
          <w:rStyle w:val="Hyperlink"/>
          <w:u w:val="none"/>
        </w:rPr>
        <w:t xml:space="preserve"> </w:t>
      </w:r>
      <w:r w:rsidR="00030CE7">
        <w:rPr>
          <w:rStyle w:val="Hyperlink"/>
          <w:u w:val="none"/>
        </w:rPr>
        <w:t xml:space="preserve">and </w:t>
      </w:r>
      <w:hyperlink w:anchor="_Toc404609786" w:history="1">
        <w:r w:rsidR="006F0F87" w:rsidRPr="00FA0CD2">
          <w:rPr>
            <w:rStyle w:val="Hyperlink"/>
            <w:noProof/>
            <w:u w:val="none"/>
          </w:rPr>
          <w:t xml:space="preserve">Data Flow Diagram  </w:t>
        </w:r>
      </w:hyperlink>
    </w:p>
    <w:p w14:paraId="5AB2A433" w14:textId="77777777" w:rsidR="006F0F87" w:rsidRPr="00030CE7" w:rsidRDefault="00AB64D4" w:rsidP="00030CE7">
      <w:pPr>
        <w:ind w:left="660"/>
      </w:pPr>
      <w:hyperlink w:anchor="_Toc404609787" w:history="1">
        <w:r w:rsidR="00FC04CF" w:rsidRPr="00FA0CD2">
          <w:rPr>
            <w:rStyle w:val="Hyperlink"/>
            <w:noProof/>
            <w:u w:val="none"/>
          </w:rPr>
          <w:t xml:space="preserve">Database </w:t>
        </w:r>
        <w:r w:rsidR="006F0F87" w:rsidRPr="00FA0CD2">
          <w:rPr>
            <w:rStyle w:val="Hyperlink"/>
            <w:noProof/>
            <w:u w:val="none"/>
          </w:rPr>
          <w:t>Design</w:t>
        </w:r>
      </w:hyperlink>
      <w:r w:rsidR="00030CE7">
        <w:rPr>
          <w:rStyle w:val="Hyperlink"/>
          <w:noProof/>
          <w:u w:val="none"/>
        </w:rPr>
        <w:t xml:space="preserve"> (</w:t>
      </w:r>
      <w:r w:rsidR="00030CE7" w:rsidRPr="00540FCF">
        <w:t>Entity relationship diagram</w:t>
      </w:r>
      <w:r w:rsidR="00030CE7">
        <w:t xml:space="preserve">, </w:t>
      </w:r>
      <w:r w:rsidR="00030CE7" w:rsidRPr="00540FCF">
        <w:t>Physical Data Model (PDM)</w:t>
      </w:r>
      <w:r w:rsidR="00030CE7">
        <w:t xml:space="preserve">, </w:t>
      </w:r>
      <w:r w:rsidR="00030CE7" w:rsidRPr="00540FCF">
        <w:t>Data dictionary</w:t>
      </w:r>
      <w:r w:rsidR="00030CE7">
        <w:t>)</w:t>
      </w:r>
    </w:p>
    <w:p w14:paraId="12522BC5" w14:textId="77777777" w:rsidR="006F0F87" w:rsidRPr="00FA0CD2" w:rsidRDefault="00762947" w:rsidP="00583B87">
      <w:pPr>
        <w:pStyle w:val="TOC2"/>
        <w:tabs>
          <w:tab w:val="left" w:pos="960"/>
        </w:tabs>
        <w:spacing w:line="360" w:lineRule="auto"/>
        <w:ind w:left="0"/>
        <w:rPr>
          <w:rStyle w:val="Hyperlink"/>
          <w:rFonts w:ascii="Times New Roman" w:hAnsi="Times New Roman"/>
          <w:u w:val="none"/>
        </w:rPr>
      </w:pPr>
      <w:r w:rsidRPr="00FA0CD2">
        <w:rPr>
          <w:rFonts w:ascii="Times New Roman" w:hAnsi="Times New Roman" w:cs="Times New Roman"/>
        </w:rPr>
        <w:t>4.5</w:t>
      </w:r>
      <w:r w:rsidRPr="00FA0CD2">
        <w:rPr>
          <w:rFonts w:ascii="Times New Roman" w:hAnsi="Times New Roman" w:cs="Times New Roman"/>
        </w:rPr>
        <w:tab/>
      </w:r>
      <w:hyperlink w:anchor="_Toc404609788" w:history="1">
        <w:r w:rsidR="006F0F87" w:rsidRPr="00FA0CD2">
          <w:rPr>
            <w:rStyle w:val="Hyperlink"/>
            <w:rFonts w:ascii="Times New Roman" w:hAnsi="Times New Roman"/>
            <w:u w:val="none"/>
          </w:rPr>
          <w:t>System implementation</w:t>
        </w:r>
      </w:hyperlink>
    </w:p>
    <w:p w14:paraId="7565E5FA" w14:textId="77777777" w:rsidR="00762947" w:rsidRPr="00FA0CD2" w:rsidRDefault="00762947" w:rsidP="00583B87">
      <w:pPr>
        <w:pStyle w:val="NormalWeb"/>
        <w:shd w:val="clear" w:color="auto" w:fill="FFFFFF"/>
        <w:spacing w:before="0" w:beforeAutospacing="0" w:after="0" w:afterAutospacing="0" w:line="360" w:lineRule="auto"/>
        <w:textAlignment w:val="baseline"/>
        <w:rPr>
          <w:color w:val="373737"/>
        </w:rPr>
      </w:pPr>
      <w:r w:rsidRPr="00FA0CD2">
        <w:rPr>
          <w:color w:val="373737"/>
        </w:rPr>
        <w:t>4.5.1</w:t>
      </w:r>
      <w:r w:rsidRPr="00FA0CD2">
        <w:rPr>
          <w:color w:val="373737"/>
        </w:rPr>
        <w:tab/>
      </w:r>
      <w:r w:rsidRPr="00FA0CD2">
        <w:rPr>
          <w:color w:val="373737"/>
        </w:rPr>
        <w:tab/>
        <w:t xml:space="preserve">Screen shots of a running program </w:t>
      </w:r>
    </w:p>
    <w:p w14:paraId="6134979D" w14:textId="77777777" w:rsidR="006F0F87" w:rsidRPr="00FA0CD2" w:rsidRDefault="00AB64D4" w:rsidP="00583B87">
      <w:pPr>
        <w:pStyle w:val="TOC2"/>
        <w:tabs>
          <w:tab w:val="left" w:pos="960"/>
        </w:tabs>
        <w:spacing w:line="360" w:lineRule="auto"/>
        <w:ind w:left="0"/>
        <w:rPr>
          <w:rFonts w:ascii="Times New Roman" w:eastAsiaTheme="minorEastAsia" w:hAnsi="Times New Roman" w:cs="Times New Roman"/>
          <w:b w:val="0"/>
        </w:rPr>
      </w:pPr>
      <w:hyperlink w:anchor="_Toc404609790" w:history="1">
        <w:r w:rsidR="006F0F87" w:rsidRPr="00FA0CD2">
          <w:rPr>
            <w:rStyle w:val="Hyperlink"/>
            <w:rFonts w:ascii="Times New Roman" w:hAnsi="Times New Roman"/>
            <w:b w:val="0"/>
            <w:u w:val="none"/>
          </w:rPr>
          <w:t>4.6</w:t>
        </w:r>
        <w:r w:rsidR="006F0F87" w:rsidRPr="00FA0CD2">
          <w:rPr>
            <w:rFonts w:ascii="Times New Roman" w:eastAsiaTheme="minorEastAsia" w:hAnsi="Times New Roman" w:cs="Times New Roman"/>
            <w:b w:val="0"/>
          </w:rPr>
          <w:tab/>
        </w:r>
        <w:r w:rsidR="006F0F87" w:rsidRPr="00FA0CD2">
          <w:rPr>
            <w:rStyle w:val="Hyperlink"/>
            <w:rFonts w:ascii="Times New Roman" w:hAnsi="Times New Roman"/>
            <w:u w:val="none"/>
          </w:rPr>
          <w:t>System testing</w:t>
        </w:r>
      </w:hyperlink>
    </w:p>
    <w:p w14:paraId="39A93C2D" w14:textId="77777777" w:rsidR="00927CC9" w:rsidRPr="00583B87" w:rsidRDefault="00AB64D4" w:rsidP="00583B87">
      <w:pPr>
        <w:pStyle w:val="TOC2"/>
        <w:tabs>
          <w:tab w:val="left" w:pos="960"/>
        </w:tabs>
        <w:spacing w:line="360" w:lineRule="auto"/>
        <w:ind w:left="0"/>
        <w:rPr>
          <w:rFonts w:ascii="Times New Roman" w:eastAsiaTheme="minorEastAsia" w:hAnsi="Times New Roman" w:cs="Times New Roman"/>
          <w:b w:val="0"/>
        </w:rPr>
      </w:pPr>
      <w:hyperlink w:anchor="_Toc404609791" w:history="1">
        <w:r w:rsidR="006F0F87" w:rsidRPr="00FA0CD2">
          <w:rPr>
            <w:rStyle w:val="Hyperlink"/>
            <w:rFonts w:ascii="Times New Roman" w:hAnsi="Times New Roman"/>
            <w:b w:val="0"/>
            <w:u w:val="none"/>
          </w:rPr>
          <w:t>4.7</w:t>
        </w:r>
        <w:r w:rsidR="006F0F87" w:rsidRPr="00FA0CD2">
          <w:rPr>
            <w:rFonts w:ascii="Times New Roman" w:eastAsiaTheme="minorEastAsia" w:hAnsi="Times New Roman" w:cs="Times New Roman"/>
            <w:b w:val="0"/>
          </w:rPr>
          <w:tab/>
        </w:r>
        <w:r w:rsidR="006F0F87" w:rsidRPr="00FA0CD2">
          <w:rPr>
            <w:rStyle w:val="Hyperlink"/>
            <w:rFonts w:ascii="Times New Roman" w:hAnsi="Times New Roman"/>
            <w:u w:val="none"/>
          </w:rPr>
          <w:t>validations</w:t>
        </w:r>
      </w:hyperlink>
    </w:p>
    <w:p w14:paraId="2C765188" w14:textId="77777777" w:rsidR="00927CC9" w:rsidRPr="00FA0CD2" w:rsidRDefault="00927CC9" w:rsidP="00583B87">
      <w:pPr>
        <w:spacing w:line="360" w:lineRule="auto"/>
        <w:jc w:val="center"/>
        <w:rPr>
          <w:b/>
        </w:rPr>
      </w:pPr>
      <w:r w:rsidRPr="00FA0CD2">
        <w:rPr>
          <w:b/>
        </w:rPr>
        <w:t>CHAPTER FIVE</w:t>
      </w:r>
    </w:p>
    <w:p w14:paraId="52229750" w14:textId="77777777" w:rsidR="00927CC9" w:rsidRPr="00FA0CD2" w:rsidRDefault="00927CC9" w:rsidP="00583B87">
      <w:pPr>
        <w:spacing w:line="360" w:lineRule="auto"/>
        <w:jc w:val="both"/>
      </w:pPr>
    </w:p>
    <w:p w14:paraId="1413A7CA" w14:textId="77777777" w:rsidR="00927CC9" w:rsidRPr="00FA0CD2" w:rsidRDefault="00927CC9" w:rsidP="00583B87">
      <w:pPr>
        <w:spacing w:line="360" w:lineRule="auto"/>
        <w:ind w:left="720" w:hanging="720"/>
        <w:jc w:val="both"/>
        <w:rPr>
          <w:b/>
        </w:rPr>
      </w:pPr>
      <w:r w:rsidRPr="00FA0CD2">
        <w:rPr>
          <w:b/>
        </w:rPr>
        <w:t>5.0</w:t>
      </w:r>
      <w:r w:rsidRPr="00FA0CD2">
        <w:rPr>
          <w:b/>
        </w:rPr>
        <w:tab/>
      </w:r>
      <w:r w:rsidR="000205D2">
        <w:rPr>
          <w:b/>
        </w:rPr>
        <w:t>DI</w:t>
      </w:r>
      <w:r w:rsidR="00FC04CF" w:rsidRPr="00FA0CD2">
        <w:rPr>
          <w:b/>
        </w:rPr>
        <w:t>SCUSSION</w:t>
      </w:r>
      <w:r w:rsidRPr="00FA0CD2">
        <w:rPr>
          <w:b/>
        </w:rPr>
        <w:t>, CONCLUSIONS AND RECOMMENDATIONS (Chapter Title)</w:t>
      </w:r>
    </w:p>
    <w:p w14:paraId="5118AE0C" w14:textId="77777777" w:rsidR="00FC04CF" w:rsidRPr="00FA0CD2" w:rsidRDefault="00AB64D4" w:rsidP="00583B87">
      <w:pPr>
        <w:spacing w:line="360" w:lineRule="auto"/>
        <w:jc w:val="both"/>
      </w:pPr>
      <w:hyperlink w:anchor="_Toc404609794" w:history="1">
        <w:r w:rsidR="005E55E5" w:rsidRPr="00FA0CD2">
          <w:rPr>
            <w:rStyle w:val="Hyperlink"/>
            <w:u w:val="none"/>
          </w:rPr>
          <w:t>5.1</w:t>
        </w:r>
        <w:r w:rsidR="00FC04CF" w:rsidRPr="00FA0CD2">
          <w:rPr>
            <w:rStyle w:val="Hyperlink"/>
            <w:u w:val="none"/>
          </w:rPr>
          <w:tab/>
          <w:t>Discussion</w:t>
        </w:r>
      </w:hyperlink>
    </w:p>
    <w:p w14:paraId="3AD9EF02" w14:textId="77777777" w:rsidR="00FC04CF" w:rsidRPr="00FA0CD2" w:rsidRDefault="00AB64D4" w:rsidP="00583B87">
      <w:pPr>
        <w:spacing w:line="360" w:lineRule="auto"/>
        <w:jc w:val="both"/>
      </w:pPr>
      <w:hyperlink w:anchor="_Toc404609796" w:history="1">
        <w:r w:rsidR="00FC04CF" w:rsidRPr="00FA0CD2">
          <w:rPr>
            <w:rStyle w:val="Hyperlink"/>
            <w:u w:val="none"/>
          </w:rPr>
          <w:t>5.2</w:t>
        </w:r>
        <w:r w:rsidR="00FC04CF" w:rsidRPr="00FA0CD2">
          <w:rPr>
            <w:rStyle w:val="Hyperlink"/>
            <w:u w:val="none"/>
          </w:rPr>
          <w:tab/>
          <w:t>Conclusion</w:t>
        </w:r>
      </w:hyperlink>
    </w:p>
    <w:p w14:paraId="55B2E1BD" w14:textId="77777777" w:rsidR="005E55E5" w:rsidRPr="00FA0CD2" w:rsidRDefault="00AB64D4" w:rsidP="00583B87">
      <w:pPr>
        <w:spacing w:line="360" w:lineRule="auto"/>
        <w:jc w:val="both"/>
      </w:pPr>
      <w:hyperlink w:anchor="_Toc404609795" w:history="1">
        <w:r w:rsidR="005E55E5" w:rsidRPr="00FA0CD2">
          <w:rPr>
            <w:rStyle w:val="Hyperlink"/>
            <w:u w:val="none"/>
          </w:rPr>
          <w:t>5.3</w:t>
        </w:r>
        <w:r w:rsidR="005E55E5" w:rsidRPr="00FA0CD2">
          <w:rPr>
            <w:rStyle w:val="Hyperlink"/>
            <w:u w:val="none"/>
          </w:rPr>
          <w:tab/>
          <w:t>Recommendation</w:t>
        </w:r>
      </w:hyperlink>
    </w:p>
    <w:p w14:paraId="4A8AEA79" w14:textId="77777777" w:rsidR="00927CC9" w:rsidRPr="00FA0CD2" w:rsidRDefault="00927CC9" w:rsidP="00583B87">
      <w:pPr>
        <w:spacing w:line="360" w:lineRule="auto"/>
        <w:jc w:val="both"/>
      </w:pPr>
    </w:p>
    <w:p w14:paraId="4E52037D" w14:textId="77777777" w:rsidR="00927CC9" w:rsidRPr="00FA0CD2" w:rsidRDefault="008076D8" w:rsidP="00583B87">
      <w:pPr>
        <w:spacing w:line="360" w:lineRule="auto"/>
        <w:jc w:val="center"/>
        <w:rPr>
          <w:b/>
        </w:rPr>
      </w:pPr>
      <w:r w:rsidRPr="00FA0CD2">
        <w:rPr>
          <w:b/>
        </w:rPr>
        <w:t>REFERENCES</w:t>
      </w:r>
    </w:p>
    <w:p w14:paraId="3B5CC2F4" w14:textId="77777777" w:rsidR="00927CC9" w:rsidRPr="00FA0CD2" w:rsidRDefault="00927CC9" w:rsidP="00583B87">
      <w:pPr>
        <w:spacing w:line="360" w:lineRule="auto"/>
        <w:jc w:val="both"/>
      </w:pPr>
    </w:p>
    <w:p w14:paraId="70AFDDBC" w14:textId="77777777" w:rsidR="00927CC9" w:rsidRPr="00FA0CD2" w:rsidRDefault="00927CC9" w:rsidP="00583B87">
      <w:pPr>
        <w:spacing w:line="360" w:lineRule="auto"/>
        <w:jc w:val="both"/>
      </w:pPr>
      <w:r w:rsidRPr="00FA0CD2">
        <w:t>Use Reference.</w:t>
      </w:r>
      <w:r w:rsidR="008076D8" w:rsidRPr="00FA0CD2">
        <w:t xml:space="preserve"> </w:t>
      </w:r>
      <w:r w:rsidRPr="00FA0CD2">
        <w:t xml:space="preserve">Do not use Bibliography it creates room for omissions and lack of acknowledgement of works referred to or citations. </w:t>
      </w:r>
      <w:r w:rsidR="005E55E5" w:rsidRPr="00FA0CD2">
        <w:t xml:space="preserve">Harvard </w:t>
      </w:r>
      <w:r w:rsidRPr="00FA0CD2">
        <w:t>reference style should be used.</w:t>
      </w:r>
    </w:p>
    <w:p w14:paraId="25DA5FFF" w14:textId="77777777" w:rsidR="00927CC9" w:rsidRPr="00FA0CD2" w:rsidRDefault="00927CC9" w:rsidP="00583B87">
      <w:pPr>
        <w:spacing w:line="360" w:lineRule="auto"/>
        <w:jc w:val="both"/>
      </w:pPr>
    </w:p>
    <w:p w14:paraId="45A1864A" w14:textId="77777777" w:rsidR="00927CC9" w:rsidRPr="00FA0CD2" w:rsidRDefault="00FA0CD2" w:rsidP="00583B87">
      <w:pPr>
        <w:spacing w:line="360" w:lineRule="auto"/>
        <w:jc w:val="center"/>
        <w:rPr>
          <w:b/>
        </w:rPr>
      </w:pPr>
      <w:r w:rsidRPr="00FA0CD2">
        <w:rPr>
          <w:b/>
        </w:rPr>
        <w:t>APPENDICES</w:t>
      </w:r>
    </w:p>
    <w:p w14:paraId="60A997C0" w14:textId="77777777" w:rsidR="005E55E5" w:rsidRPr="00FA0CD2" w:rsidRDefault="00F5502F" w:rsidP="00583B87">
      <w:pPr>
        <w:pStyle w:val="NormalWeb"/>
        <w:numPr>
          <w:ilvl w:val="0"/>
          <w:numId w:val="18"/>
        </w:numPr>
        <w:shd w:val="clear" w:color="auto" w:fill="FFFFFF"/>
        <w:spacing w:before="0" w:beforeAutospacing="0" w:after="0" w:afterAutospacing="0" w:line="360" w:lineRule="auto"/>
        <w:textAlignment w:val="baseline"/>
        <w:rPr>
          <w:color w:val="373737"/>
        </w:rPr>
      </w:pPr>
      <w:r w:rsidRPr="00FA0CD2">
        <w:rPr>
          <w:color w:val="373737"/>
        </w:rPr>
        <w:lastRenderedPageBreak/>
        <w:t xml:space="preserve">Sample </w:t>
      </w:r>
      <w:r w:rsidR="005E55E5" w:rsidRPr="00FA0CD2">
        <w:rPr>
          <w:color w:val="373737"/>
        </w:rPr>
        <w:t>Codes used</w:t>
      </w:r>
    </w:p>
    <w:p w14:paraId="652F9CE7" w14:textId="77777777" w:rsidR="005E55E5" w:rsidRPr="002E0D82" w:rsidRDefault="005E55E5" w:rsidP="00583B87">
      <w:pPr>
        <w:pStyle w:val="NormalWeb"/>
        <w:numPr>
          <w:ilvl w:val="0"/>
          <w:numId w:val="18"/>
        </w:numPr>
        <w:shd w:val="clear" w:color="auto" w:fill="FFFFFF"/>
        <w:spacing w:before="0" w:beforeAutospacing="0" w:after="0" w:afterAutospacing="0" w:line="360" w:lineRule="auto"/>
        <w:textAlignment w:val="baseline"/>
        <w:rPr>
          <w:color w:val="373737"/>
          <w:highlight w:val="yellow"/>
        </w:rPr>
      </w:pPr>
      <w:r w:rsidRPr="002E0D82">
        <w:rPr>
          <w:color w:val="373737"/>
          <w:highlight w:val="yellow"/>
        </w:rPr>
        <w:t>Budget</w:t>
      </w:r>
    </w:p>
    <w:p w14:paraId="6EA3494B" w14:textId="77777777" w:rsidR="005E55E5" w:rsidRPr="002E0D82" w:rsidRDefault="005E55E5" w:rsidP="00583B87">
      <w:pPr>
        <w:pStyle w:val="NormalWeb"/>
        <w:numPr>
          <w:ilvl w:val="0"/>
          <w:numId w:val="18"/>
        </w:numPr>
        <w:shd w:val="clear" w:color="auto" w:fill="FFFFFF"/>
        <w:spacing w:before="0" w:beforeAutospacing="0" w:after="0" w:afterAutospacing="0" w:line="360" w:lineRule="auto"/>
        <w:textAlignment w:val="baseline"/>
        <w:rPr>
          <w:color w:val="373737"/>
          <w:highlight w:val="yellow"/>
        </w:rPr>
      </w:pPr>
      <w:r w:rsidRPr="002E0D82">
        <w:rPr>
          <w:color w:val="373737"/>
          <w:highlight w:val="yellow"/>
        </w:rPr>
        <w:t>Work plan</w:t>
      </w:r>
    </w:p>
    <w:sectPr w:rsidR="005E55E5" w:rsidRPr="002E0D82" w:rsidSect="00D2747C">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1FD5D0" w14:textId="77777777" w:rsidR="00AB64D4" w:rsidRDefault="00AB64D4" w:rsidP="008076D8">
      <w:r>
        <w:separator/>
      </w:r>
    </w:p>
  </w:endnote>
  <w:endnote w:type="continuationSeparator" w:id="0">
    <w:p w14:paraId="6DB5BEFF" w14:textId="77777777" w:rsidR="00AB64D4" w:rsidRDefault="00AB64D4" w:rsidP="00807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85678"/>
      <w:docPartObj>
        <w:docPartGallery w:val="Page Numbers (Bottom of Page)"/>
        <w:docPartUnique/>
      </w:docPartObj>
    </w:sdtPr>
    <w:sdtEndPr/>
    <w:sdtContent>
      <w:sdt>
        <w:sdtPr>
          <w:id w:val="565050523"/>
          <w:docPartObj>
            <w:docPartGallery w:val="Page Numbers (Top of Page)"/>
            <w:docPartUnique/>
          </w:docPartObj>
        </w:sdtPr>
        <w:sdtEndPr/>
        <w:sdtContent>
          <w:p w14:paraId="0557DF06" w14:textId="77777777" w:rsidR="008076D8" w:rsidRDefault="008076D8">
            <w:pPr>
              <w:pStyle w:val="Footer"/>
              <w:jc w:val="right"/>
            </w:pPr>
            <w:r>
              <w:t xml:space="preserve">Page </w:t>
            </w:r>
            <w:r w:rsidR="00A849FE">
              <w:rPr>
                <w:b/>
              </w:rPr>
              <w:fldChar w:fldCharType="begin"/>
            </w:r>
            <w:r>
              <w:rPr>
                <w:b/>
              </w:rPr>
              <w:instrText xml:space="preserve"> PAGE </w:instrText>
            </w:r>
            <w:r w:rsidR="00A849FE">
              <w:rPr>
                <w:b/>
              </w:rPr>
              <w:fldChar w:fldCharType="separate"/>
            </w:r>
            <w:r w:rsidR="00EA36FF">
              <w:rPr>
                <w:b/>
                <w:noProof/>
              </w:rPr>
              <w:t>10</w:t>
            </w:r>
            <w:r w:rsidR="00A849FE">
              <w:rPr>
                <w:b/>
              </w:rPr>
              <w:fldChar w:fldCharType="end"/>
            </w:r>
            <w:r>
              <w:t xml:space="preserve"> of </w:t>
            </w:r>
            <w:r w:rsidR="00A849FE">
              <w:rPr>
                <w:b/>
              </w:rPr>
              <w:fldChar w:fldCharType="begin"/>
            </w:r>
            <w:r>
              <w:rPr>
                <w:b/>
              </w:rPr>
              <w:instrText xml:space="preserve"> NUMPAGES  </w:instrText>
            </w:r>
            <w:r w:rsidR="00A849FE">
              <w:rPr>
                <w:b/>
              </w:rPr>
              <w:fldChar w:fldCharType="separate"/>
            </w:r>
            <w:r w:rsidR="00EA36FF">
              <w:rPr>
                <w:b/>
                <w:noProof/>
              </w:rPr>
              <w:t>10</w:t>
            </w:r>
            <w:r w:rsidR="00A849FE">
              <w:rPr>
                <w:b/>
              </w:rPr>
              <w:fldChar w:fldCharType="end"/>
            </w:r>
          </w:p>
        </w:sdtContent>
      </w:sdt>
    </w:sdtContent>
  </w:sdt>
  <w:p w14:paraId="1713A1C1" w14:textId="77777777" w:rsidR="008076D8" w:rsidRDefault="00807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2B7061" w14:textId="77777777" w:rsidR="00AB64D4" w:rsidRDefault="00AB64D4" w:rsidP="008076D8">
      <w:r>
        <w:separator/>
      </w:r>
    </w:p>
  </w:footnote>
  <w:footnote w:type="continuationSeparator" w:id="0">
    <w:p w14:paraId="51A46837" w14:textId="77777777" w:rsidR="00AB64D4" w:rsidRDefault="00AB64D4" w:rsidP="008076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45EF"/>
    <w:multiLevelType w:val="multilevel"/>
    <w:tmpl w:val="51360FAA"/>
    <w:lvl w:ilvl="0">
      <w:start w:val="1"/>
      <w:numFmt w:val="decimal"/>
      <w:lvlText w:val="%1"/>
      <w:lvlJc w:val="left"/>
      <w:pPr>
        <w:tabs>
          <w:tab w:val="num" w:pos="720"/>
        </w:tabs>
        <w:ind w:left="720" w:hanging="720"/>
      </w:pPr>
      <w:rPr>
        <w:rFonts w:hint="default"/>
      </w:rPr>
    </w:lvl>
    <w:lvl w:ilvl="1">
      <w:start w:val="7"/>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7F27885"/>
    <w:multiLevelType w:val="hybridMultilevel"/>
    <w:tmpl w:val="954C1418"/>
    <w:lvl w:ilvl="0" w:tplc="EADA4E48">
      <w:numFmt w:val="bullet"/>
      <w:lvlText w:val="-"/>
      <w:lvlJc w:val="left"/>
      <w:pPr>
        <w:tabs>
          <w:tab w:val="num" w:pos="2160"/>
        </w:tabs>
        <w:ind w:left="2160" w:hanging="720"/>
      </w:pPr>
      <w:rPr>
        <w:rFonts w:ascii="Book Antiqua" w:eastAsia="Times New Roman" w:hAnsi="Book Antiqua" w:cs="Times New Roman"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 w15:restartNumberingAfterBreak="0">
    <w:nsid w:val="087B7A4C"/>
    <w:multiLevelType w:val="hybridMultilevel"/>
    <w:tmpl w:val="06D6AB5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AF91710"/>
    <w:multiLevelType w:val="hybridMultilevel"/>
    <w:tmpl w:val="D2DA7590"/>
    <w:lvl w:ilvl="0" w:tplc="3190E08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B852257"/>
    <w:multiLevelType w:val="multilevel"/>
    <w:tmpl w:val="AD5C2E46"/>
    <w:lvl w:ilvl="0">
      <w:start w:val="4"/>
      <w:numFmt w:val="decimal"/>
      <w:lvlText w:val="%1"/>
      <w:lvlJc w:val="left"/>
      <w:pPr>
        <w:ind w:left="480" w:hanging="480"/>
      </w:pPr>
      <w:rPr>
        <w:rFonts w:eastAsia="Times New Roman" w:hint="default"/>
      </w:rPr>
    </w:lvl>
    <w:lvl w:ilvl="1">
      <w:start w:val="4"/>
      <w:numFmt w:val="decimal"/>
      <w:lvlText w:val="%1.%2"/>
      <w:lvlJc w:val="left"/>
      <w:pPr>
        <w:ind w:left="480" w:hanging="480"/>
      </w:pPr>
      <w:rPr>
        <w:rFonts w:eastAsia="Times New Roman" w:hint="default"/>
      </w:rPr>
    </w:lvl>
    <w:lvl w:ilvl="2">
      <w:start w:val="3"/>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abstractNum w:abstractNumId="5" w15:restartNumberingAfterBreak="0">
    <w:nsid w:val="0C49007D"/>
    <w:multiLevelType w:val="hybridMultilevel"/>
    <w:tmpl w:val="DDC2E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45D97"/>
    <w:multiLevelType w:val="hybridMultilevel"/>
    <w:tmpl w:val="7B1EC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D70AA"/>
    <w:multiLevelType w:val="multilevel"/>
    <w:tmpl w:val="DE82C5EC"/>
    <w:lvl w:ilvl="0">
      <w:start w:val="5"/>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 w15:restartNumberingAfterBreak="0">
    <w:nsid w:val="1E740AED"/>
    <w:multiLevelType w:val="multilevel"/>
    <w:tmpl w:val="B1B270C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5E7459F"/>
    <w:multiLevelType w:val="hybridMultilevel"/>
    <w:tmpl w:val="29D650B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0C35B9E"/>
    <w:multiLevelType w:val="multilevel"/>
    <w:tmpl w:val="FAD6B020"/>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30E6D05"/>
    <w:multiLevelType w:val="hybridMultilevel"/>
    <w:tmpl w:val="6FCC788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342A78EC"/>
    <w:multiLevelType w:val="multilevel"/>
    <w:tmpl w:val="AEFEB63E"/>
    <w:lvl w:ilvl="0">
      <w:start w:val="1"/>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B0E5958"/>
    <w:multiLevelType w:val="hybridMultilevel"/>
    <w:tmpl w:val="B880BA7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65148DD"/>
    <w:multiLevelType w:val="multilevel"/>
    <w:tmpl w:val="30245562"/>
    <w:lvl w:ilvl="0">
      <w:start w:val="4"/>
      <w:numFmt w:val="decimal"/>
      <w:lvlText w:val="%1"/>
      <w:lvlJc w:val="left"/>
      <w:pPr>
        <w:ind w:left="360" w:hanging="360"/>
      </w:pPr>
      <w:rPr>
        <w:rFonts w:hint="default"/>
        <w:b w:val="0"/>
      </w:rPr>
    </w:lvl>
    <w:lvl w:ilvl="1">
      <w:start w:val="5"/>
      <w:numFmt w:val="decimal"/>
      <w:lvlText w:val="%1.%2"/>
      <w:lvlJc w:val="left"/>
      <w:pPr>
        <w:ind w:left="36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15" w15:restartNumberingAfterBreak="0">
    <w:nsid w:val="46823892"/>
    <w:multiLevelType w:val="singleLevel"/>
    <w:tmpl w:val="04090001"/>
    <w:lvl w:ilvl="0">
      <w:start w:val="1"/>
      <w:numFmt w:val="bullet"/>
      <w:lvlText w:val=""/>
      <w:lvlJc w:val="left"/>
      <w:pPr>
        <w:ind w:left="720" w:hanging="360"/>
      </w:pPr>
      <w:rPr>
        <w:rFonts w:ascii="Symbol" w:hAnsi="Symbol" w:hint="default"/>
      </w:rPr>
    </w:lvl>
  </w:abstractNum>
  <w:abstractNum w:abstractNumId="16" w15:restartNumberingAfterBreak="0">
    <w:nsid w:val="4CF51CD3"/>
    <w:multiLevelType w:val="multilevel"/>
    <w:tmpl w:val="22766A20"/>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0C25662"/>
    <w:multiLevelType w:val="hybridMultilevel"/>
    <w:tmpl w:val="48CE75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5107C6"/>
    <w:multiLevelType w:val="multilevel"/>
    <w:tmpl w:val="B86A358C"/>
    <w:lvl w:ilvl="0">
      <w:start w:val="3"/>
      <w:numFmt w:val="decimal"/>
      <w:lvlText w:val="%1"/>
      <w:lvlJc w:val="left"/>
      <w:pPr>
        <w:tabs>
          <w:tab w:val="num" w:pos="720"/>
        </w:tabs>
        <w:ind w:left="720" w:hanging="720"/>
      </w:pPr>
      <w:rPr>
        <w:rFonts w:hint="default"/>
      </w:rPr>
    </w:lvl>
    <w:lvl w:ilvl="1">
      <w:start w:val="3"/>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64E61EFC"/>
    <w:multiLevelType w:val="multilevel"/>
    <w:tmpl w:val="E6F03528"/>
    <w:lvl w:ilvl="0">
      <w:start w:val="1"/>
      <w:numFmt w:val="decimal"/>
      <w:lvlText w:val="%1.0"/>
      <w:lvlJc w:val="left"/>
      <w:pPr>
        <w:tabs>
          <w:tab w:val="num" w:pos="720"/>
        </w:tabs>
        <w:ind w:left="720" w:hanging="72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15:restartNumberingAfterBreak="0">
    <w:nsid w:val="7B6D4D42"/>
    <w:multiLevelType w:val="multilevel"/>
    <w:tmpl w:val="7AA2F50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
  </w:num>
  <w:num w:numId="2">
    <w:abstractNumId w:val="12"/>
  </w:num>
  <w:num w:numId="3">
    <w:abstractNumId w:val="0"/>
  </w:num>
  <w:num w:numId="4">
    <w:abstractNumId w:val="18"/>
  </w:num>
  <w:num w:numId="5">
    <w:abstractNumId w:val="7"/>
  </w:num>
  <w:num w:numId="6">
    <w:abstractNumId w:val="3"/>
  </w:num>
  <w:num w:numId="7">
    <w:abstractNumId w:val="2"/>
  </w:num>
  <w:num w:numId="8">
    <w:abstractNumId w:val="9"/>
  </w:num>
  <w:num w:numId="9">
    <w:abstractNumId w:val="11"/>
  </w:num>
  <w:num w:numId="10">
    <w:abstractNumId w:val="5"/>
  </w:num>
  <w:num w:numId="11">
    <w:abstractNumId w:val="16"/>
  </w:num>
  <w:num w:numId="12">
    <w:abstractNumId w:val="13"/>
  </w:num>
  <w:num w:numId="13">
    <w:abstractNumId w:val="6"/>
  </w:num>
  <w:num w:numId="14">
    <w:abstractNumId w:val="15"/>
  </w:num>
  <w:num w:numId="15">
    <w:abstractNumId w:val="19"/>
  </w:num>
  <w:num w:numId="16">
    <w:abstractNumId w:val="20"/>
  </w:num>
  <w:num w:numId="17">
    <w:abstractNumId w:val="8"/>
  </w:num>
  <w:num w:numId="18">
    <w:abstractNumId w:val="17"/>
  </w:num>
  <w:num w:numId="19">
    <w:abstractNumId w:val="14"/>
  </w:num>
  <w:num w:numId="20">
    <w:abstractNumId w:val="4"/>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Tc0MTAzt7Q0MLNU0lEKTi0uzszPAykwrAUAjK6fiSwAAAA="/>
  </w:docVars>
  <w:rsids>
    <w:rsidRoot w:val="00927CC9"/>
    <w:rsid w:val="000205D2"/>
    <w:rsid w:val="00030CE7"/>
    <w:rsid w:val="00055654"/>
    <w:rsid w:val="00086CE5"/>
    <w:rsid w:val="000A3B33"/>
    <w:rsid w:val="001051BA"/>
    <w:rsid w:val="001265CF"/>
    <w:rsid w:val="0022006F"/>
    <w:rsid w:val="00220BCC"/>
    <w:rsid w:val="002321F7"/>
    <w:rsid w:val="002505B6"/>
    <w:rsid w:val="002941B6"/>
    <w:rsid w:val="002973E0"/>
    <w:rsid w:val="002B2069"/>
    <w:rsid w:val="002C3800"/>
    <w:rsid w:val="002E0D82"/>
    <w:rsid w:val="00315C02"/>
    <w:rsid w:val="003206A2"/>
    <w:rsid w:val="00386B69"/>
    <w:rsid w:val="003C0C42"/>
    <w:rsid w:val="004329B9"/>
    <w:rsid w:val="00465942"/>
    <w:rsid w:val="004B4700"/>
    <w:rsid w:val="004B513A"/>
    <w:rsid w:val="004C005E"/>
    <w:rsid w:val="00507D65"/>
    <w:rsid w:val="00540FCF"/>
    <w:rsid w:val="00560477"/>
    <w:rsid w:val="00567F43"/>
    <w:rsid w:val="00583B87"/>
    <w:rsid w:val="005C7B13"/>
    <w:rsid w:val="005E55E5"/>
    <w:rsid w:val="006175F2"/>
    <w:rsid w:val="006D3925"/>
    <w:rsid w:val="006D6531"/>
    <w:rsid w:val="006E6C4E"/>
    <w:rsid w:val="006F0F87"/>
    <w:rsid w:val="006F3ABA"/>
    <w:rsid w:val="00762947"/>
    <w:rsid w:val="007B6FFD"/>
    <w:rsid w:val="007D2A86"/>
    <w:rsid w:val="008076D8"/>
    <w:rsid w:val="00844B2C"/>
    <w:rsid w:val="00857332"/>
    <w:rsid w:val="00865056"/>
    <w:rsid w:val="008E2974"/>
    <w:rsid w:val="008F1CDF"/>
    <w:rsid w:val="008F3AC8"/>
    <w:rsid w:val="00927CC9"/>
    <w:rsid w:val="00935F84"/>
    <w:rsid w:val="00946018"/>
    <w:rsid w:val="00A01FF8"/>
    <w:rsid w:val="00A7372F"/>
    <w:rsid w:val="00A849FE"/>
    <w:rsid w:val="00AB64D4"/>
    <w:rsid w:val="00AE2934"/>
    <w:rsid w:val="00B63290"/>
    <w:rsid w:val="00BC1338"/>
    <w:rsid w:val="00BD38FC"/>
    <w:rsid w:val="00C138F5"/>
    <w:rsid w:val="00C20C60"/>
    <w:rsid w:val="00C246C6"/>
    <w:rsid w:val="00C57099"/>
    <w:rsid w:val="00C737CD"/>
    <w:rsid w:val="00CB1A24"/>
    <w:rsid w:val="00CD16B8"/>
    <w:rsid w:val="00D264CE"/>
    <w:rsid w:val="00D2747C"/>
    <w:rsid w:val="00D30315"/>
    <w:rsid w:val="00D8532D"/>
    <w:rsid w:val="00D96C1B"/>
    <w:rsid w:val="00DB3B56"/>
    <w:rsid w:val="00DC61D9"/>
    <w:rsid w:val="00E20BB3"/>
    <w:rsid w:val="00E326D2"/>
    <w:rsid w:val="00E6747B"/>
    <w:rsid w:val="00EA36FF"/>
    <w:rsid w:val="00EB4463"/>
    <w:rsid w:val="00EF5941"/>
    <w:rsid w:val="00F51C35"/>
    <w:rsid w:val="00F5502F"/>
    <w:rsid w:val="00FA0CD2"/>
    <w:rsid w:val="00FC04CF"/>
    <w:rsid w:val="00FE0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800F2"/>
  <w15:docId w15:val="{66E7C2B9-D9A8-4DD0-B482-7263D68C6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CC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27CC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nhideWhenUsed/>
    <w:qFormat/>
    <w:rsid w:val="00927CC9"/>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7CC9"/>
    <w:rPr>
      <w:rFonts w:ascii="Arial" w:eastAsia="Times New Roman" w:hAnsi="Arial" w:cs="Arial"/>
      <w:b/>
      <w:bCs/>
      <w:kern w:val="32"/>
      <w:sz w:val="32"/>
      <w:szCs w:val="32"/>
    </w:rPr>
  </w:style>
  <w:style w:type="character" w:customStyle="1" w:styleId="Heading2Char">
    <w:name w:val="Heading 2 Char"/>
    <w:basedOn w:val="DefaultParagraphFont"/>
    <w:link w:val="Heading2"/>
    <w:rsid w:val="00927CC9"/>
    <w:rPr>
      <w:rFonts w:ascii="Cambria" w:eastAsia="Times New Roman" w:hAnsi="Cambria" w:cs="Times New Roman"/>
      <w:b/>
      <w:bCs/>
      <w:i/>
      <w:iCs/>
      <w:sz w:val="28"/>
      <w:szCs w:val="28"/>
    </w:rPr>
  </w:style>
  <w:style w:type="paragraph" w:styleId="BodyText">
    <w:name w:val="Body Text"/>
    <w:basedOn w:val="Normal"/>
    <w:link w:val="BodyTextChar"/>
    <w:rsid w:val="00927CC9"/>
    <w:rPr>
      <w:rFonts w:ascii="Tahoma" w:hAnsi="Tahoma"/>
      <w:b/>
      <w:sz w:val="32"/>
      <w:szCs w:val="20"/>
    </w:rPr>
  </w:style>
  <w:style w:type="character" w:customStyle="1" w:styleId="BodyTextChar">
    <w:name w:val="Body Text Char"/>
    <w:basedOn w:val="DefaultParagraphFont"/>
    <w:link w:val="BodyText"/>
    <w:rsid w:val="00927CC9"/>
    <w:rPr>
      <w:rFonts w:ascii="Tahoma" w:eastAsia="Times New Roman" w:hAnsi="Tahoma" w:cs="Times New Roman"/>
      <w:b/>
      <w:sz w:val="32"/>
      <w:szCs w:val="20"/>
    </w:rPr>
  </w:style>
  <w:style w:type="paragraph" w:styleId="Title">
    <w:name w:val="Title"/>
    <w:basedOn w:val="Normal"/>
    <w:link w:val="TitleChar"/>
    <w:qFormat/>
    <w:rsid w:val="00927CC9"/>
    <w:pPr>
      <w:jc w:val="center"/>
    </w:pPr>
    <w:rPr>
      <w:rFonts w:ascii="Tahoma" w:hAnsi="Tahoma"/>
      <w:b/>
      <w:bCs/>
      <w:sz w:val="32"/>
    </w:rPr>
  </w:style>
  <w:style w:type="character" w:customStyle="1" w:styleId="TitleChar">
    <w:name w:val="Title Char"/>
    <w:basedOn w:val="DefaultParagraphFont"/>
    <w:link w:val="Title"/>
    <w:rsid w:val="00927CC9"/>
    <w:rPr>
      <w:rFonts w:ascii="Tahoma" w:eastAsia="Times New Roman" w:hAnsi="Tahoma" w:cs="Times New Roman"/>
      <w:b/>
      <w:bCs/>
      <w:sz w:val="32"/>
      <w:szCs w:val="24"/>
    </w:rPr>
  </w:style>
  <w:style w:type="paragraph" w:styleId="BalloonText">
    <w:name w:val="Balloon Text"/>
    <w:basedOn w:val="Normal"/>
    <w:link w:val="BalloonTextChar"/>
    <w:uiPriority w:val="99"/>
    <w:semiHidden/>
    <w:unhideWhenUsed/>
    <w:rsid w:val="00927CC9"/>
    <w:rPr>
      <w:rFonts w:ascii="Tahoma" w:hAnsi="Tahoma" w:cs="Tahoma"/>
      <w:sz w:val="16"/>
      <w:szCs w:val="16"/>
    </w:rPr>
  </w:style>
  <w:style w:type="character" w:customStyle="1" w:styleId="BalloonTextChar">
    <w:name w:val="Balloon Text Char"/>
    <w:basedOn w:val="DefaultParagraphFont"/>
    <w:link w:val="BalloonText"/>
    <w:uiPriority w:val="99"/>
    <w:semiHidden/>
    <w:rsid w:val="00927CC9"/>
    <w:rPr>
      <w:rFonts w:ascii="Tahoma" w:eastAsia="Times New Roman" w:hAnsi="Tahoma" w:cs="Tahoma"/>
      <w:sz w:val="16"/>
      <w:szCs w:val="16"/>
    </w:rPr>
  </w:style>
  <w:style w:type="paragraph" w:styleId="Header">
    <w:name w:val="header"/>
    <w:basedOn w:val="Normal"/>
    <w:link w:val="HeaderChar"/>
    <w:uiPriority w:val="99"/>
    <w:semiHidden/>
    <w:unhideWhenUsed/>
    <w:rsid w:val="008076D8"/>
    <w:pPr>
      <w:tabs>
        <w:tab w:val="center" w:pos="4680"/>
        <w:tab w:val="right" w:pos="9360"/>
      </w:tabs>
    </w:pPr>
  </w:style>
  <w:style w:type="character" w:customStyle="1" w:styleId="HeaderChar">
    <w:name w:val="Header Char"/>
    <w:basedOn w:val="DefaultParagraphFont"/>
    <w:link w:val="Header"/>
    <w:uiPriority w:val="99"/>
    <w:semiHidden/>
    <w:rsid w:val="008076D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076D8"/>
    <w:pPr>
      <w:tabs>
        <w:tab w:val="center" w:pos="4680"/>
        <w:tab w:val="right" w:pos="9360"/>
      </w:tabs>
    </w:pPr>
  </w:style>
  <w:style w:type="character" w:customStyle="1" w:styleId="FooterChar">
    <w:name w:val="Footer Char"/>
    <w:basedOn w:val="DefaultParagraphFont"/>
    <w:link w:val="Footer"/>
    <w:uiPriority w:val="99"/>
    <w:rsid w:val="008076D8"/>
    <w:rPr>
      <w:rFonts w:ascii="Times New Roman" w:eastAsia="Times New Roman" w:hAnsi="Times New Roman" w:cs="Times New Roman"/>
      <w:sz w:val="24"/>
      <w:szCs w:val="24"/>
    </w:rPr>
  </w:style>
  <w:style w:type="paragraph" w:styleId="TOC1">
    <w:name w:val="toc 1"/>
    <w:basedOn w:val="Normal"/>
    <w:next w:val="Normal"/>
    <w:autoRedefine/>
    <w:uiPriority w:val="39"/>
    <w:rsid w:val="006F0F87"/>
    <w:pPr>
      <w:tabs>
        <w:tab w:val="left" w:pos="540"/>
        <w:tab w:val="right" w:leader="dot" w:pos="8630"/>
      </w:tabs>
      <w:spacing w:line="360" w:lineRule="auto"/>
      <w:jc w:val="both"/>
    </w:pPr>
    <w:rPr>
      <w:rFonts w:cs="Angsana New"/>
      <w:b/>
      <w:noProof/>
    </w:rPr>
  </w:style>
  <w:style w:type="paragraph" w:styleId="TOC2">
    <w:name w:val="toc 2"/>
    <w:basedOn w:val="Normal"/>
    <w:next w:val="Normal"/>
    <w:autoRedefine/>
    <w:uiPriority w:val="39"/>
    <w:rsid w:val="006F0F87"/>
    <w:pPr>
      <w:tabs>
        <w:tab w:val="right" w:leader="dot" w:pos="8640"/>
      </w:tabs>
      <w:ind w:left="240"/>
    </w:pPr>
    <w:rPr>
      <w:rFonts w:ascii="Garamond" w:hAnsi="Garamond" w:cs="Angsana New"/>
      <w:b/>
      <w:noProof/>
    </w:rPr>
  </w:style>
  <w:style w:type="paragraph" w:styleId="TOC3">
    <w:name w:val="toc 3"/>
    <w:basedOn w:val="Normal"/>
    <w:next w:val="Normal"/>
    <w:autoRedefine/>
    <w:uiPriority w:val="39"/>
    <w:rsid w:val="006F0F87"/>
    <w:pPr>
      <w:tabs>
        <w:tab w:val="right" w:leader="dot" w:pos="8640"/>
      </w:tabs>
      <w:ind w:left="480"/>
    </w:pPr>
    <w:rPr>
      <w:rFonts w:cs="Angsana New"/>
    </w:rPr>
  </w:style>
  <w:style w:type="character" w:styleId="Hyperlink">
    <w:name w:val="Hyperlink"/>
    <w:basedOn w:val="DefaultParagraphFont"/>
    <w:uiPriority w:val="99"/>
    <w:rsid w:val="006F0F87"/>
    <w:rPr>
      <w:rFonts w:cs="Times New Roman"/>
      <w:color w:val="auto"/>
      <w:u w:val="single"/>
    </w:rPr>
  </w:style>
  <w:style w:type="paragraph" w:styleId="ListParagraph">
    <w:name w:val="List Paragraph"/>
    <w:basedOn w:val="Normal"/>
    <w:uiPriority w:val="34"/>
    <w:qFormat/>
    <w:rsid w:val="00FC04CF"/>
    <w:pPr>
      <w:ind w:left="720"/>
      <w:contextualSpacing/>
    </w:pPr>
  </w:style>
  <w:style w:type="paragraph" w:styleId="NormalWeb">
    <w:name w:val="Normal (Web)"/>
    <w:basedOn w:val="Normal"/>
    <w:uiPriority w:val="99"/>
    <w:unhideWhenUsed/>
    <w:rsid w:val="005E55E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DCDE53-A7DB-4243-9E2B-BDC041E006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10</Pages>
  <Words>1731</Words>
  <Characters>986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nicholas</cp:lastModifiedBy>
  <cp:revision>17</cp:revision>
  <dcterms:created xsi:type="dcterms:W3CDTF">2016-06-15T14:15:00Z</dcterms:created>
  <dcterms:modified xsi:type="dcterms:W3CDTF">2021-02-15T10:09:00Z</dcterms:modified>
</cp:coreProperties>
</file>